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9E1E02" w14:textId="77777777" w:rsidR="00BC0DF7" w:rsidRDefault="00BC0DF7" w:rsidP="00BF3A14">
      <w:pPr>
        <w:jc w:val="center"/>
        <w:rPr>
          <w:rFonts w:ascii="Arial" w:eastAsia="Times New Roman" w:hAnsi="Arial" w:cs="Arial"/>
          <w:b/>
          <w:sz w:val="28"/>
          <w:szCs w:val="22"/>
        </w:rPr>
      </w:pPr>
    </w:p>
    <w:p w14:paraId="7648D7CA" w14:textId="2D37A1D3" w:rsidR="00BC0DF7" w:rsidRPr="004F11BF" w:rsidRDefault="004F11BF" w:rsidP="00BF3A14">
      <w:pPr>
        <w:jc w:val="center"/>
        <w:rPr>
          <w:rFonts w:ascii="Arial" w:eastAsia="Times New Roman" w:hAnsi="Arial" w:cs="Arial"/>
          <w:b/>
          <w:color w:val="C00000"/>
          <w:sz w:val="28"/>
          <w:szCs w:val="22"/>
        </w:rPr>
      </w:pPr>
      <w:bookmarkStart w:id="0" w:name="_GoBack"/>
      <w:r>
        <w:rPr>
          <w:rFonts w:ascii="Arial" w:eastAsia="Times New Roman" w:hAnsi="Arial" w:cs="Arial"/>
          <w:b/>
          <w:color w:val="C00000"/>
          <w:sz w:val="28"/>
          <w:szCs w:val="22"/>
        </w:rPr>
        <w:t>[</w:t>
      </w:r>
      <w:r w:rsidRPr="004F11BF">
        <w:rPr>
          <w:rFonts w:ascii="Arial" w:eastAsia="Times New Roman" w:hAnsi="Arial" w:cs="Arial"/>
          <w:b/>
          <w:color w:val="C00000"/>
          <w:sz w:val="28"/>
          <w:szCs w:val="22"/>
        </w:rPr>
        <w:t>KEY</w:t>
      </w:r>
      <w:r>
        <w:rPr>
          <w:rFonts w:ascii="Arial" w:eastAsia="Times New Roman" w:hAnsi="Arial" w:cs="Arial"/>
          <w:b/>
          <w:color w:val="C00000"/>
          <w:sz w:val="28"/>
          <w:szCs w:val="22"/>
        </w:rPr>
        <w:t>]</w:t>
      </w:r>
    </w:p>
    <w:bookmarkEnd w:id="0"/>
    <w:p w14:paraId="1B3396D7" w14:textId="24F21629" w:rsidR="002450E8" w:rsidRDefault="00BC0DF7" w:rsidP="00BF3A14">
      <w:pPr>
        <w:jc w:val="center"/>
        <w:rPr>
          <w:rFonts w:ascii="Arial" w:eastAsia="Times New Roman" w:hAnsi="Arial" w:cs="Arial"/>
          <w:b/>
          <w:sz w:val="28"/>
          <w:szCs w:val="22"/>
        </w:rPr>
      </w:pPr>
      <w:r>
        <w:rPr>
          <w:rFonts w:ascii="Arial" w:eastAsia="Times New Roman" w:hAnsi="Arial" w:cs="Arial"/>
          <w:b/>
          <w:noProof/>
          <w:sz w:val="28"/>
          <w:szCs w:val="22"/>
        </w:rPr>
        <w:drawing>
          <wp:anchor distT="0" distB="0" distL="114300" distR="114300" simplePos="0" relativeHeight="251659264" behindDoc="0" locked="0" layoutInCell="1" allowOverlap="1" wp14:anchorId="58D3E0EC" wp14:editId="7E6C330B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752475" cy="948055"/>
            <wp:effectExtent l="0" t="0" r="9525" b="444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icf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948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Times New Roman" w:hAnsi="Arial" w:cs="Arial"/>
          <w:b/>
          <w:noProof/>
          <w:sz w:val="28"/>
          <w:szCs w:val="22"/>
        </w:rPr>
        <w:drawing>
          <wp:anchor distT="0" distB="0" distL="114300" distR="114300" simplePos="0" relativeHeight="251658240" behindDoc="0" locked="0" layoutInCell="1" allowOverlap="1" wp14:anchorId="71E469C5" wp14:editId="7A113FED">
            <wp:simplePos x="1771650" y="914400"/>
            <wp:positionH relativeFrom="margin">
              <wp:align>left</wp:align>
            </wp:positionH>
            <wp:positionV relativeFrom="margin">
              <wp:align>top</wp:align>
            </wp:positionV>
            <wp:extent cx="1009650" cy="10096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c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50E8">
        <w:rPr>
          <w:rFonts w:ascii="Arial" w:eastAsia="Times New Roman" w:hAnsi="Arial" w:cs="Arial"/>
          <w:b/>
          <w:sz w:val="28"/>
          <w:szCs w:val="22"/>
        </w:rPr>
        <w:t>Kresge Inquiry Project</w:t>
      </w:r>
    </w:p>
    <w:p w14:paraId="794831F7" w14:textId="74926C0E" w:rsidR="00551B7B" w:rsidRPr="00D86546" w:rsidRDefault="00F33CC8" w:rsidP="00BF3A14">
      <w:pPr>
        <w:jc w:val="center"/>
        <w:rPr>
          <w:rFonts w:ascii="Arial" w:eastAsia="Times New Roman" w:hAnsi="Arial" w:cs="Arial"/>
          <w:b/>
          <w:sz w:val="28"/>
          <w:szCs w:val="22"/>
        </w:rPr>
      </w:pPr>
      <w:r w:rsidRPr="00D86546">
        <w:rPr>
          <w:rFonts w:ascii="Arial" w:eastAsia="Times New Roman" w:hAnsi="Arial" w:cs="Arial"/>
          <w:b/>
          <w:sz w:val="28"/>
          <w:szCs w:val="22"/>
        </w:rPr>
        <w:t>Post</w:t>
      </w:r>
      <w:r w:rsidR="001D2BCC" w:rsidRPr="00D86546">
        <w:rPr>
          <w:rFonts w:ascii="Arial" w:eastAsia="Times New Roman" w:hAnsi="Arial" w:cs="Arial"/>
          <w:b/>
          <w:sz w:val="28"/>
          <w:szCs w:val="22"/>
        </w:rPr>
        <w:t>-Internship Survey</w:t>
      </w:r>
      <w:r w:rsidR="00A22057" w:rsidRPr="00D86546">
        <w:rPr>
          <w:rFonts w:ascii="Arial" w:eastAsia="Times New Roman" w:hAnsi="Arial" w:cs="Arial"/>
          <w:b/>
          <w:sz w:val="28"/>
          <w:szCs w:val="22"/>
        </w:rPr>
        <w:t xml:space="preserve"> for Current Intern</w:t>
      </w:r>
      <w:r w:rsidR="00BC0DF7">
        <w:rPr>
          <w:rFonts w:ascii="Arial" w:eastAsia="Times New Roman" w:hAnsi="Arial" w:cs="Arial"/>
          <w:b/>
          <w:sz w:val="28"/>
          <w:szCs w:val="22"/>
        </w:rPr>
        <w:t xml:space="preserve"> </w:t>
      </w:r>
    </w:p>
    <w:p w14:paraId="33D8B020" w14:textId="77777777" w:rsidR="004D4013" w:rsidRPr="00D86546" w:rsidRDefault="004D4013" w:rsidP="00BF3A14">
      <w:pPr>
        <w:jc w:val="center"/>
        <w:rPr>
          <w:rFonts w:ascii="Arial" w:eastAsia="Times New Roman" w:hAnsi="Arial" w:cs="Arial"/>
          <w:sz w:val="28"/>
          <w:szCs w:val="22"/>
        </w:rPr>
      </w:pPr>
    </w:p>
    <w:p w14:paraId="249252C7" w14:textId="77777777" w:rsidR="00BC0DF7" w:rsidRDefault="00BC0DF7" w:rsidP="00547ACB">
      <w:pPr>
        <w:rPr>
          <w:rFonts w:ascii="Arial" w:eastAsia="Times New Roman" w:hAnsi="Arial" w:cs="Arial"/>
          <w:sz w:val="22"/>
          <w:szCs w:val="22"/>
        </w:rPr>
      </w:pPr>
    </w:p>
    <w:p w14:paraId="1BB33F5E" w14:textId="6CEB93CF" w:rsidR="009D2768" w:rsidRPr="00D86546" w:rsidRDefault="004D4013" w:rsidP="00547ACB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Please take a moment to complete this survey about your internship experience. The Internship Program routinely seeks feedback from student interns</w:t>
      </w:r>
      <w:r w:rsidR="00E20DD3">
        <w:rPr>
          <w:rFonts w:ascii="Arial" w:eastAsia="Times New Roman" w:hAnsi="Arial" w:cs="Arial"/>
          <w:sz w:val="22"/>
          <w:szCs w:val="22"/>
        </w:rPr>
        <w:t>,</w:t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E20DD3">
        <w:rPr>
          <w:rFonts w:ascii="Arial" w:eastAsia="Times New Roman" w:hAnsi="Arial" w:cs="Arial"/>
          <w:noProof/>
          <w:sz w:val="22"/>
          <w:szCs w:val="22"/>
        </w:rPr>
        <w:t>and</w:t>
      </w:r>
      <w:r w:rsidRPr="00D86546">
        <w:rPr>
          <w:rFonts w:ascii="Arial" w:eastAsia="Times New Roman" w:hAnsi="Arial" w:cs="Arial"/>
          <w:sz w:val="22"/>
          <w:szCs w:val="22"/>
        </w:rPr>
        <w:t xml:space="preserve"> their on-site supervisor’s so that we can monitor the quality of the program and enhance its benefits for students, internship sites, and </w:t>
      </w:r>
      <w:r w:rsidRPr="008A4999">
        <w:rPr>
          <w:rFonts w:ascii="Arial" w:eastAsia="Times New Roman" w:hAnsi="Arial" w:cs="Arial"/>
          <w:noProof/>
          <w:sz w:val="22"/>
          <w:szCs w:val="22"/>
        </w:rPr>
        <w:t>internship</w:t>
      </w:r>
      <w:r w:rsidRPr="00D86546">
        <w:rPr>
          <w:rFonts w:ascii="Arial" w:eastAsia="Times New Roman" w:hAnsi="Arial" w:cs="Arial"/>
          <w:sz w:val="22"/>
          <w:szCs w:val="22"/>
        </w:rPr>
        <w:t xml:space="preserve"> program. To track your growth and provide information to the internship program, please respond honestly to the following questions. You completed a similar survey at the start of your internship, some of the following </w:t>
      </w:r>
      <w:r w:rsidR="008A4999">
        <w:rPr>
          <w:rFonts w:ascii="Arial" w:eastAsia="Times New Roman" w:hAnsi="Arial" w:cs="Arial"/>
          <w:noProof/>
          <w:sz w:val="22"/>
          <w:szCs w:val="22"/>
        </w:rPr>
        <w:t>item</w:t>
      </w:r>
      <w:r w:rsidRPr="008A4999">
        <w:rPr>
          <w:rFonts w:ascii="Arial" w:eastAsia="Times New Roman" w:hAnsi="Arial" w:cs="Arial"/>
          <w:noProof/>
          <w:sz w:val="22"/>
          <w:szCs w:val="22"/>
        </w:rPr>
        <w:t>s</w:t>
      </w:r>
      <w:r w:rsidRPr="00D86546">
        <w:rPr>
          <w:rFonts w:ascii="Arial" w:eastAsia="Times New Roman" w:hAnsi="Arial" w:cs="Arial"/>
          <w:sz w:val="22"/>
          <w:szCs w:val="22"/>
        </w:rPr>
        <w:t xml:space="preserve"> should look familiar. The information will be kept confidential, data will only be shared in aggregate, and will be used to improve our internship program. This survey will take approximately </w:t>
      </w:r>
      <w:r w:rsidR="0073139A">
        <w:rPr>
          <w:rFonts w:ascii="Arial" w:eastAsia="Times New Roman" w:hAnsi="Arial" w:cs="Arial"/>
          <w:sz w:val="22"/>
          <w:szCs w:val="22"/>
        </w:rPr>
        <w:t>20</w:t>
      </w:r>
      <w:r w:rsidRPr="00D86546">
        <w:rPr>
          <w:rFonts w:ascii="Arial" w:eastAsia="Times New Roman" w:hAnsi="Arial" w:cs="Arial"/>
          <w:sz w:val="22"/>
          <w:szCs w:val="22"/>
        </w:rPr>
        <w:t xml:space="preserve"> minutes to complete. If you decide to provide extensive </w:t>
      </w:r>
      <w:r w:rsidRPr="008A4999">
        <w:rPr>
          <w:rFonts w:ascii="Arial" w:eastAsia="Times New Roman" w:hAnsi="Arial" w:cs="Arial"/>
          <w:noProof/>
          <w:sz w:val="22"/>
          <w:szCs w:val="22"/>
        </w:rPr>
        <w:t>comments</w:t>
      </w:r>
      <w:r w:rsidR="008A4999">
        <w:rPr>
          <w:rFonts w:ascii="Arial" w:eastAsia="Times New Roman" w:hAnsi="Arial" w:cs="Arial"/>
          <w:noProof/>
          <w:sz w:val="22"/>
          <w:szCs w:val="22"/>
        </w:rPr>
        <w:t>,</w:t>
      </w:r>
      <w:r w:rsidRPr="00D86546">
        <w:rPr>
          <w:rFonts w:ascii="Arial" w:eastAsia="Times New Roman" w:hAnsi="Arial" w:cs="Arial"/>
          <w:sz w:val="22"/>
          <w:szCs w:val="22"/>
        </w:rPr>
        <w:t xml:space="preserve"> it will take longer. Your feedback will help us improve the internship program for future students.</w:t>
      </w:r>
    </w:p>
    <w:p w14:paraId="064E0CC6" w14:textId="77777777" w:rsidR="009D2768" w:rsidRPr="00D86546" w:rsidRDefault="009D2768" w:rsidP="00547ACB">
      <w:pPr>
        <w:rPr>
          <w:rFonts w:ascii="Arial" w:eastAsia="Times New Roman" w:hAnsi="Arial" w:cs="Arial"/>
          <w:b/>
          <w:sz w:val="22"/>
          <w:szCs w:val="22"/>
        </w:rPr>
      </w:pPr>
    </w:p>
    <w:p w14:paraId="7382844E" w14:textId="69CAB140" w:rsidR="00057241" w:rsidRPr="00D86546" w:rsidRDefault="00057241" w:rsidP="0094681B">
      <w:pPr>
        <w:spacing w:line="360" w:lineRule="auto"/>
        <w:rPr>
          <w:rFonts w:ascii="Arial" w:eastAsia="Times New Roman" w:hAnsi="Arial" w:cs="Arial"/>
          <w:b/>
          <w:sz w:val="22"/>
          <w:szCs w:val="22"/>
          <w:u w:val="single"/>
        </w:rPr>
      </w:pPr>
      <w:r w:rsidRPr="00D86546">
        <w:rPr>
          <w:rFonts w:ascii="Arial" w:eastAsia="Times New Roman" w:hAnsi="Arial" w:cs="Arial"/>
          <w:b/>
          <w:szCs w:val="22"/>
          <w:u w:val="single"/>
        </w:rPr>
        <w:t>Demographics</w:t>
      </w:r>
    </w:p>
    <w:p w14:paraId="4432E4E8" w14:textId="77777777" w:rsidR="008D6E71" w:rsidRPr="00166B50" w:rsidRDefault="008D6E71" w:rsidP="008D6E71">
      <w:pPr>
        <w:spacing w:line="360" w:lineRule="auto"/>
        <w:rPr>
          <w:rFonts w:ascii="Arial" w:eastAsia="Times New Roman" w:hAnsi="Arial" w:cs="Arial"/>
          <w:color w:val="C00000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Gender:</w:t>
      </w:r>
      <w:proofErr w:type="gramStart"/>
      <w:r w:rsidRPr="00D86546">
        <w:rPr>
          <w:rFonts w:ascii="Arial" w:eastAsia="Times New Roman" w:hAnsi="Arial" w:cs="Arial"/>
          <w:sz w:val="22"/>
          <w:szCs w:val="22"/>
        </w:rPr>
        <w:t xml:space="preserve">  </w:t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:</w:t>
      </w:r>
      <w:proofErr w:type="gramEnd"/>
      <w:r w:rsidRPr="00813D05">
        <w:rPr>
          <w:rFonts w:ascii="Arial" w:eastAsia="Times New Roman" w:hAnsi="Arial" w:cs="Arial"/>
          <w:color w:val="C00000"/>
          <w:sz w:val="22"/>
          <w:szCs w:val="22"/>
        </w:rPr>
        <w:t xml:space="preserve">  [sex]</w:t>
      </w:r>
    </w:p>
    <w:p w14:paraId="6F8467A1" w14:textId="250CFD1A" w:rsidR="008D6E71" w:rsidRPr="00BF2828" w:rsidRDefault="008D6E71" w:rsidP="008D6E71">
      <w:pPr>
        <w:spacing w:line="360" w:lineRule="auto"/>
        <w:ind w:left="180"/>
        <w:rPr>
          <w:rFonts w:ascii="Arial" w:eastAsia="Times New Roman" w:hAnsi="Arial" w:cs="Arial"/>
          <w:sz w:val="22"/>
          <w:szCs w:val="22"/>
        </w:rPr>
      </w:pPr>
      <w:r w:rsidRPr="00813D05">
        <w:rPr>
          <w:rFonts w:ascii="Arial" w:eastAsia="Times New Roman" w:hAnsi="Arial" w:cs="Arial"/>
          <w:color w:val="C00000"/>
          <w:sz w:val="22"/>
          <w:szCs w:val="22"/>
        </w:rPr>
        <w:t>[</w:t>
      </w:r>
      <w:proofErr w:type="gramStart"/>
      <w:r w:rsidRPr="00813D05">
        <w:rPr>
          <w:rFonts w:ascii="Arial" w:eastAsia="Times New Roman" w:hAnsi="Arial" w:cs="Arial"/>
          <w:color w:val="C00000"/>
          <w:sz w:val="22"/>
          <w:szCs w:val="22"/>
        </w:rPr>
        <w:t>1</w:t>
      </w:r>
      <w:r>
        <w:rPr>
          <w:rFonts w:ascii="Arial" w:eastAsia="Times New Roman" w:hAnsi="Arial" w:cs="Arial"/>
          <w:color w:val="C00000"/>
          <w:sz w:val="22"/>
          <w:szCs w:val="22"/>
        </w:rPr>
        <w:t xml:space="preserve"> </w:t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]</w:t>
      </w:r>
      <w:proofErr w:type="gramEnd"/>
      <w:r>
        <w:rPr>
          <w:rFonts w:ascii="Arial" w:eastAsia="Times New Roman" w:hAnsi="Arial" w:cs="Arial"/>
          <w:color w:val="C00000"/>
          <w:sz w:val="22"/>
          <w:szCs w:val="22"/>
        </w:rPr>
        <w:t xml:space="preserve"> </w:t>
      </w:r>
      <w:r w:rsidRPr="00BF2828">
        <w:rPr>
          <w:rFonts w:ascii="Arial" w:eastAsia="Times New Roman" w:hAnsi="Arial" w:cs="Arial"/>
          <w:sz w:val="22"/>
          <w:szCs w:val="22"/>
        </w:rPr>
        <w:t>Male</w:t>
      </w:r>
      <w:r w:rsidRPr="00BF2828">
        <w:rPr>
          <w:rFonts w:ascii="Arial" w:eastAsia="Times New Roman" w:hAnsi="Arial" w:cs="Arial"/>
          <w:sz w:val="22"/>
          <w:szCs w:val="22"/>
        </w:rPr>
        <w:tab/>
      </w:r>
      <w:r w:rsidRPr="00BF2828">
        <w:rPr>
          <w:rFonts w:ascii="Arial" w:eastAsia="Times New Roman" w:hAnsi="Arial" w:cs="Arial"/>
          <w:sz w:val="22"/>
          <w:szCs w:val="22"/>
        </w:rPr>
        <w:sym w:font="Wingdings" w:char="F06F"/>
      </w:r>
      <w:r w:rsidRPr="00BF2828">
        <w:rPr>
          <w:rFonts w:ascii="Arial" w:eastAsia="Times New Roman" w:hAnsi="Arial" w:cs="Arial"/>
          <w:sz w:val="22"/>
          <w:szCs w:val="22"/>
        </w:rPr>
        <w:tab/>
      </w:r>
    </w:p>
    <w:p w14:paraId="4588730A" w14:textId="7E56A549" w:rsidR="008D6E71" w:rsidRPr="00BF2828" w:rsidRDefault="008D6E71" w:rsidP="008D6E71">
      <w:pPr>
        <w:spacing w:line="360" w:lineRule="auto"/>
        <w:ind w:left="180"/>
        <w:rPr>
          <w:rFonts w:ascii="Arial" w:eastAsia="Times New Roman" w:hAnsi="Arial" w:cs="Arial"/>
          <w:sz w:val="22"/>
          <w:szCs w:val="22"/>
        </w:rPr>
      </w:pPr>
      <w:r w:rsidRPr="00813D05">
        <w:rPr>
          <w:rFonts w:ascii="Arial" w:eastAsia="Times New Roman" w:hAnsi="Arial" w:cs="Arial"/>
          <w:color w:val="C00000"/>
          <w:sz w:val="22"/>
          <w:szCs w:val="22"/>
        </w:rPr>
        <w:t>[2]</w:t>
      </w:r>
      <w:r>
        <w:rPr>
          <w:rFonts w:ascii="Arial" w:eastAsia="Times New Roman" w:hAnsi="Arial" w:cs="Arial"/>
          <w:color w:val="C00000"/>
          <w:sz w:val="22"/>
          <w:szCs w:val="22"/>
        </w:rPr>
        <w:t xml:space="preserve"> </w:t>
      </w:r>
      <w:r w:rsidRPr="00BF2828">
        <w:rPr>
          <w:rFonts w:ascii="Arial" w:eastAsia="Times New Roman" w:hAnsi="Arial" w:cs="Arial"/>
          <w:sz w:val="22"/>
          <w:szCs w:val="22"/>
        </w:rPr>
        <w:t xml:space="preserve">Female </w:t>
      </w:r>
      <w:r w:rsidRPr="00BF2828">
        <w:rPr>
          <w:rFonts w:ascii="Arial" w:eastAsia="Times New Roman" w:hAnsi="Arial" w:cs="Arial"/>
          <w:sz w:val="22"/>
          <w:szCs w:val="22"/>
        </w:rPr>
        <w:tab/>
      </w:r>
      <w:r w:rsidRPr="00BF2828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1EB221AC" w14:textId="77777777" w:rsidR="008D6E71" w:rsidRPr="00BF2828" w:rsidRDefault="008D6E71" w:rsidP="008D6E71">
      <w:pPr>
        <w:spacing w:line="360" w:lineRule="auto"/>
        <w:ind w:left="180"/>
        <w:rPr>
          <w:rFonts w:ascii="Arial" w:eastAsia="Times New Roman" w:hAnsi="Arial" w:cs="Arial"/>
          <w:sz w:val="22"/>
          <w:szCs w:val="22"/>
        </w:rPr>
      </w:pPr>
      <w:r w:rsidRPr="00813D05">
        <w:rPr>
          <w:rFonts w:ascii="Arial" w:eastAsia="Times New Roman" w:hAnsi="Arial" w:cs="Arial"/>
          <w:color w:val="C00000"/>
          <w:sz w:val="22"/>
          <w:szCs w:val="22"/>
        </w:rPr>
        <w:t>[0]</w:t>
      </w:r>
      <w:r>
        <w:rPr>
          <w:rFonts w:ascii="Arial" w:eastAsia="Times New Roman" w:hAnsi="Arial" w:cs="Arial"/>
          <w:color w:val="C00000"/>
          <w:sz w:val="22"/>
          <w:szCs w:val="22"/>
        </w:rPr>
        <w:t xml:space="preserve"> </w:t>
      </w:r>
      <w:r w:rsidRPr="00BF2828">
        <w:rPr>
          <w:rFonts w:ascii="Arial" w:eastAsia="Times New Roman" w:hAnsi="Arial" w:cs="Arial"/>
          <w:sz w:val="22"/>
          <w:szCs w:val="22"/>
        </w:rPr>
        <w:t xml:space="preserve">Choose not to answer </w:t>
      </w:r>
      <w:r w:rsidRPr="00BF2828">
        <w:rPr>
          <w:rFonts w:ascii="Arial" w:eastAsia="Times New Roman" w:hAnsi="Arial" w:cs="Arial"/>
          <w:sz w:val="22"/>
          <w:szCs w:val="22"/>
        </w:rPr>
        <w:sym w:font="Wingdings" w:char="F06F"/>
      </w:r>
    </w:p>
    <w:p w14:paraId="32C29190" w14:textId="77777777" w:rsidR="008D6E71" w:rsidRDefault="008D6E71" w:rsidP="00890F99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813D05">
        <w:rPr>
          <w:rFonts w:ascii="Arial" w:eastAsia="Times New Roman" w:hAnsi="Arial" w:cs="Arial"/>
          <w:color w:val="C00000"/>
          <w:sz w:val="22"/>
          <w:szCs w:val="22"/>
        </w:rPr>
        <w:t>[99]</w:t>
      </w:r>
      <w:r>
        <w:rPr>
          <w:rFonts w:ascii="Arial" w:eastAsia="Times New Roman" w:hAnsi="Arial" w:cs="Arial"/>
          <w:color w:val="C00000"/>
          <w:sz w:val="22"/>
          <w:szCs w:val="22"/>
        </w:rPr>
        <w:t xml:space="preserve"> Missing</w:t>
      </w:r>
    </w:p>
    <w:p w14:paraId="373BD2DA" w14:textId="2D28C71B" w:rsidR="003D670A" w:rsidRDefault="00AB37A1" w:rsidP="00890F99">
      <w:pPr>
        <w:spacing w:line="360" w:lineRule="auto"/>
        <w:rPr>
          <w:rFonts w:ascii="Arial" w:eastAsia="Times New Roman" w:hAnsi="Arial" w:cs="Arial"/>
          <w:color w:val="C00000"/>
          <w:sz w:val="22"/>
          <w:szCs w:val="22"/>
        </w:rPr>
      </w:pPr>
      <w:r w:rsidRPr="00BF2828">
        <w:rPr>
          <w:rFonts w:ascii="Arial" w:eastAsia="Times New Roman" w:hAnsi="Arial" w:cs="Arial"/>
          <w:sz w:val="22"/>
          <w:szCs w:val="22"/>
        </w:rPr>
        <w:t xml:space="preserve">Age: </w:t>
      </w:r>
      <w:r w:rsidRPr="00BF2828">
        <w:rPr>
          <w:rFonts w:ascii="Arial" w:eastAsia="Times New Roman" w:hAnsi="Arial" w:cs="Arial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age]</w:t>
      </w:r>
      <w:r w:rsidR="003D670A">
        <w:rPr>
          <w:rFonts w:ascii="Arial" w:eastAsia="Times New Roman" w:hAnsi="Arial" w:cs="Arial"/>
          <w:color w:val="C00000"/>
          <w:sz w:val="22"/>
          <w:szCs w:val="22"/>
        </w:rPr>
        <w:tab/>
      </w:r>
      <w:r w:rsidR="003D670A" w:rsidRPr="00813D05">
        <w:rPr>
          <w:rFonts w:ascii="Arial" w:eastAsia="Times New Roman" w:hAnsi="Arial" w:cs="Arial"/>
          <w:color w:val="C00000"/>
          <w:sz w:val="22"/>
          <w:szCs w:val="22"/>
        </w:rPr>
        <w:t>[99]</w:t>
      </w:r>
      <w:r w:rsidR="003D670A">
        <w:rPr>
          <w:rFonts w:ascii="Arial" w:eastAsia="Times New Roman" w:hAnsi="Arial" w:cs="Arial"/>
          <w:color w:val="C00000"/>
          <w:sz w:val="22"/>
          <w:szCs w:val="22"/>
        </w:rPr>
        <w:t xml:space="preserve"> Missing</w:t>
      </w:r>
    </w:p>
    <w:p w14:paraId="0704ABC3" w14:textId="77777777" w:rsidR="00890F99" w:rsidRPr="00D86546" w:rsidRDefault="00890F99" w:rsidP="00890F99">
      <w:pPr>
        <w:spacing w:line="276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Major:</w:t>
      </w:r>
      <w:r w:rsidRPr="00D86546">
        <w:rPr>
          <w:rFonts w:ascii="Arial" w:eastAsia="Times New Roman" w:hAnsi="Arial" w:cs="Arial"/>
          <w:sz w:val="22"/>
          <w:szCs w:val="22"/>
        </w:rPr>
        <w:tab/>
        <w:t>____________________________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[major; enter text as written]</w:t>
      </w:r>
    </w:p>
    <w:p w14:paraId="593DF98E" w14:textId="77777777" w:rsidR="00890F99" w:rsidRDefault="00890F99" w:rsidP="00890F99">
      <w:pPr>
        <w:spacing w:line="276" w:lineRule="auto"/>
        <w:rPr>
          <w:rFonts w:ascii="Arial" w:eastAsia="Times New Roman" w:hAnsi="Arial" w:cs="Arial"/>
          <w:sz w:val="22"/>
          <w:szCs w:val="22"/>
        </w:rPr>
      </w:pPr>
    </w:p>
    <w:p w14:paraId="399BB2C0" w14:textId="77777777" w:rsidR="00890F99" w:rsidRDefault="00890F99" w:rsidP="00890F99">
      <w:pPr>
        <w:spacing w:line="276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Internship year </w:t>
      </w:r>
      <w:r w:rsidRPr="00813D05">
        <w:rPr>
          <w:rFonts w:ascii="Arial" w:eastAsia="Times New Roman" w:hAnsi="Arial" w:cs="Arial"/>
          <w:b/>
          <w:color w:val="C00000"/>
          <w:sz w:val="22"/>
          <w:szCs w:val="22"/>
        </w:rPr>
        <w:t>[Int-year</w:t>
      </w:r>
      <w:r>
        <w:rPr>
          <w:rFonts w:ascii="Arial" w:eastAsia="Times New Roman" w:hAnsi="Arial" w:cs="Arial"/>
          <w:b/>
          <w:color w:val="C00000"/>
          <w:sz w:val="22"/>
          <w:szCs w:val="22"/>
        </w:rPr>
        <w:t xml:space="preserve">; </w:t>
      </w:r>
      <w:r w:rsidRPr="00813D05">
        <w:rPr>
          <w:rFonts w:ascii="Arial" w:eastAsia="Times New Roman" w:hAnsi="Arial" w:cs="Arial"/>
          <w:color w:val="C00000"/>
          <w:sz w:val="22"/>
          <w:szCs w:val="22"/>
        </w:rPr>
        <w:t>enter text</w:t>
      </w:r>
      <w:r w:rsidRPr="00813D05">
        <w:rPr>
          <w:rFonts w:ascii="Arial" w:eastAsia="Times New Roman" w:hAnsi="Arial" w:cs="Arial"/>
          <w:b/>
          <w:color w:val="C00000"/>
          <w:sz w:val="22"/>
          <w:szCs w:val="22"/>
        </w:rPr>
        <w:t>]</w:t>
      </w:r>
      <w:r>
        <w:rPr>
          <w:rFonts w:ascii="Arial" w:eastAsia="Times New Roman" w:hAnsi="Arial" w:cs="Arial"/>
          <w:b/>
          <w:color w:val="C00000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 xml:space="preserve">&amp; semester </w:t>
      </w:r>
      <w:r w:rsidRPr="00813D05">
        <w:rPr>
          <w:rFonts w:ascii="Arial" w:eastAsia="Times New Roman" w:hAnsi="Arial" w:cs="Arial"/>
          <w:b/>
          <w:color w:val="C00000"/>
          <w:sz w:val="22"/>
          <w:szCs w:val="22"/>
        </w:rPr>
        <w:t>[Int-</w:t>
      </w:r>
      <w:proofErr w:type="spellStart"/>
      <w:r w:rsidRPr="00813D05">
        <w:rPr>
          <w:rFonts w:ascii="Arial" w:eastAsia="Times New Roman" w:hAnsi="Arial" w:cs="Arial"/>
          <w:b/>
          <w:color w:val="C00000"/>
          <w:sz w:val="22"/>
          <w:szCs w:val="22"/>
        </w:rPr>
        <w:t>sem</w:t>
      </w:r>
      <w:proofErr w:type="spellEnd"/>
      <w:r w:rsidRPr="00813D05">
        <w:rPr>
          <w:rFonts w:ascii="Arial" w:eastAsia="Times New Roman" w:hAnsi="Arial" w:cs="Arial"/>
          <w:b/>
          <w:color w:val="C00000"/>
          <w:sz w:val="22"/>
          <w:szCs w:val="22"/>
        </w:rPr>
        <w:t>]</w:t>
      </w:r>
      <w:r w:rsidRPr="00D86546">
        <w:rPr>
          <w:rFonts w:ascii="Arial" w:eastAsia="Times New Roman" w:hAnsi="Arial" w:cs="Arial"/>
          <w:sz w:val="22"/>
          <w:szCs w:val="22"/>
        </w:rPr>
        <w:t xml:space="preserve"> (check all that apply):   </w:t>
      </w:r>
    </w:p>
    <w:p w14:paraId="25253463" w14:textId="77777777" w:rsidR="00890F99" w:rsidRPr="00D86546" w:rsidRDefault="00890F99" w:rsidP="00890F99">
      <w:pPr>
        <w:rPr>
          <w:rFonts w:ascii="Arial" w:eastAsia="Times New Roman" w:hAnsi="Arial" w:cs="Arial"/>
          <w:sz w:val="22"/>
          <w:szCs w:val="22"/>
        </w:rPr>
      </w:pPr>
    </w:p>
    <w:p w14:paraId="1F577C21" w14:textId="77777777" w:rsidR="00890F99" w:rsidRPr="00D86546" w:rsidRDefault="00890F99" w:rsidP="00890F99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2017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 xml:space="preserve">    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  <w:t>2018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2019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>20</w:t>
      </w:r>
      <w:r>
        <w:rPr>
          <w:rFonts w:ascii="Arial" w:eastAsia="Times New Roman" w:hAnsi="Arial" w:cs="Arial"/>
          <w:sz w:val="22"/>
          <w:szCs w:val="22"/>
        </w:rPr>
        <w:t>20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 xml:space="preserve"> </w:t>
      </w:r>
    </w:p>
    <w:p w14:paraId="7A41C05F" w14:textId="77777777" w:rsidR="00890F99" w:rsidRPr="00D86546" w:rsidRDefault="00890F99" w:rsidP="00890F99">
      <w:pPr>
        <w:tabs>
          <w:tab w:val="left" w:pos="900"/>
        </w:tabs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Summer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Summer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Summer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Summer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ab/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[1]</w:t>
      </w:r>
    </w:p>
    <w:p w14:paraId="477DFA2B" w14:textId="77777777" w:rsidR="00890F99" w:rsidRPr="00D86546" w:rsidRDefault="00890F99" w:rsidP="00890F99">
      <w:pPr>
        <w:tabs>
          <w:tab w:val="left" w:pos="900"/>
        </w:tabs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Fall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Fall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Fall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Fall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ab/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[2]</w:t>
      </w:r>
    </w:p>
    <w:p w14:paraId="46F30EA0" w14:textId="77777777" w:rsidR="00890F99" w:rsidRPr="00D86546" w:rsidRDefault="00890F99" w:rsidP="00890F99">
      <w:pPr>
        <w:tabs>
          <w:tab w:val="left" w:pos="900"/>
        </w:tabs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Spring 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Spring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Spring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ab/>
      </w:r>
      <w:r>
        <w:rPr>
          <w:rFonts w:ascii="Arial" w:eastAsia="Times New Roman" w:hAnsi="Arial" w:cs="Arial"/>
          <w:sz w:val="22"/>
          <w:szCs w:val="22"/>
        </w:rPr>
        <w:tab/>
      </w:r>
      <w:proofErr w:type="spellStart"/>
      <w:r w:rsidRPr="00D86546">
        <w:rPr>
          <w:rFonts w:ascii="Arial" w:eastAsia="Times New Roman" w:hAnsi="Arial" w:cs="Arial"/>
          <w:sz w:val="22"/>
          <w:szCs w:val="22"/>
        </w:rPr>
        <w:t>Spring</w:t>
      </w:r>
      <w:proofErr w:type="spell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ab/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ab/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[3]</w:t>
      </w:r>
    </w:p>
    <w:p w14:paraId="370622D8" w14:textId="77777777" w:rsidR="00890F99" w:rsidRDefault="00890F99" w:rsidP="00BF3A14">
      <w:pPr>
        <w:spacing w:line="360" w:lineRule="auto"/>
        <w:rPr>
          <w:rFonts w:ascii="Arial" w:eastAsia="Times New Roman" w:hAnsi="Arial" w:cs="Arial"/>
          <w:sz w:val="22"/>
          <w:szCs w:val="22"/>
        </w:rPr>
      </w:pPr>
    </w:p>
    <w:p w14:paraId="73FAEAE0" w14:textId="77777777" w:rsidR="00512721" w:rsidRPr="00D86546" w:rsidRDefault="00512721" w:rsidP="00512721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Internship duration:</w:t>
      </w:r>
      <w:r w:rsidRPr="003F2A7A"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 xml:space="preserve">Hours </w:t>
      </w:r>
      <w:r w:rsidRPr="003F2A7A">
        <w:rPr>
          <w:color w:val="C00000"/>
        </w:rPr>
        <w:t>[</w:t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Int-</w:t>
      </w:r>
      <w:proofErr w:type="spellStart"/>
      <w:r w:rsidRPr="003F2A7A">
        <w:rPr>
          <w:rFonts w:ascii="Arial" w:eastAsia="Times New Roman" w:hAnsi="Arial" w:cs="Arial"/>
          <w:color w:val="C00000"/>
          <w:sz w:val="22"/>
          <w:szCs w:val="22"/>
        </w:rPr>
        <w:t>dr</w:t>
      </w:r>
      <w:proofErr w:type="spellEnd"/>
      <w:r w:rsidRPr="003F2A7A">
        <w:rPr>
          <w:rFonts w:ascii="Arial" w:eastAsia="Times New Roman" w:hAnsi="Arial" w:cs="Arial"/>
          <w:color w:val="C00000"/>
          <w:sz w:val="22"/>
          <w:szCs w:val="22"/>
        </w:rPr>
        <w:t>-</w:t>
      </w:r>
      <w:proofErr w:type="spellStart"/>
      <w:proofErr w:type="gramStart"/>
      <w:r w:rsidRPr="003F2A7A">
        <w:rPr>
          <w:rFonts w:ascii="Arial" w:eastAsia="Times New Roman" w:hAnsi="Arial" w:cs="Arial"/>
          <w:color w:val="C00000"/>
          <w:sz w:val="22"/>
          <w:szCs w:val="22"/>
        </w:rPr>
        <w:t>hr</w:t>
      </w:r>
      <w:proofErr w:type="spellEnd"/>
      <w:r w:rsidRPr="003F2A7A">
        <w:rPr>
          <w:rFonts w:ascii="Arial" w:eastAsia="Times New Roman" w:hAnsi="Arial" w:cs="Arial"/>
          <w:color w:val="C00000"/>
          <w:sz w:val="22"/>
          <w:szCs w:val="22"/>
        </w:rPr>
        <w:t xml:space="preserve">]  </w:t>
      </w:r>
      <w:r w:rsidRPr="00D86546">
        <w:rPr>
          <w:rFonts w:ascii="Arial" w:eastAsia="Times New Roman" w:hAnsi="Arial" w:cs="Arial"/>
          <w:sz w:val="22"/>
          <w:szCs w:val="22"/>
        </w:rPr>
        <w:t>Weeks</w:t>
      </w:r>
      <w:proofErr w:type="gramEnd"/>
      <w:r w:rsidRPr="00D86546">
        <w:rPr>
          <w:rFonts w:ascii="Arial" w:eastAsia="Times New Roman" w:hAnsi="Arial" w:cs="Arial"/>
          <w:sz w:val="22"/>
          <w:szCs w:val="22"/>
        </w:rPr>
        <w:t xml:space="preserve"> </w:t>
      </w:r>
      <w:r w:rsidRPr="003F2A7A">
        <w:rPr>
          <w:color w:val="C00000"/>
        </w:rPr>
        <w:t>[</w:t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Int-</w:t>
      </w:r>
      <w:proofErr w:type="spellStart"/>
      <w:r w:rsidRPr="003F2A7A">
        <w:rPr>
          <w:rFonts w:ascii="Arial" w:eastAsia="Times New Roman" w:hAnsi="Arial" w:cs="Arial"/>
          <w:color w:val="C00000"/>
          <w:sz w:val="22"/>
          <w:szCs w:val="22"/>
        </w:rPr>
        <w:t>dr</w:t>
      </w:r>
      <w:proofErr w:type="spellEnd"/>
      <w:r w:rsidRPr="003F2A7A">
        <w:rPr>
          <w:rFonts w:ascii="Arial" w:eastAsia="Times New Roman" w:hAnsi="Arial" w:cs="Arial"/>
          <w:color w:val="C00000"/>
          <w:sz w:val="22"/>
          <w:szCs w:val="22"/>
        </w:rPr>
        <w:t>-</w:t>
      </w:r>
      <w:proofErr w:type="spellStart"/>
      <w:r w:rsidRPr="003F2A7A">
        <w:rPr>
          <w:rFonts w:ascii="Arial" w:eastAsia="Times New Roman" w:hAnsi="Arial" w:cs="Arial"/>
          <w:color w:val="C00000"/>
          <w:sz w:val="22"/>
          <w:szCs w:val="22"/>
        </w:rPr>
        <w:t>wk</w:t>
      </w:r>
      <w:proofErr w:type="spellEnd"/>
      <w:r w:rsidRPr="003F2A7A">
        <w:rPr>
          <w:rFonts w:ascii="Arial" w:eastAsia="Times New Roman" w:hAnsi="Arial" w:cs="Arial"/>
          <w:color w:val="C00000"/>
          <w:sz w:val="22"/>
          <w:szCs w:val="22"/>
        </w:rPr>
        <w:t>]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t xml:space="preserve"> Months </w:t>
      </w:r>
      <w:r w:rsidRPr="003F2A7A">
        <w:rPr>
          <w:color w:val="C00000"/>
        </w:rPr>
        <w:t>[</w:t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Int-</w:t>
      </w:r>
      <w:proofErr w:type="spellStart"/>
      <w:r w:rsidRPr="003F2A7A">
        <w:rPr>
          <w:rFonts w:ascii="Arial" w:eastAsia="Times New Roman" w:hAnsi="Arial" w:cs="Arial"/>
          <w:color w:val="C00000"/>
          <w:sz w:val="22"/>
          <w:szCs w:val="22"/>
        </w:rPr>
        <w:t>dr</w:t>
      </w:r>
      <w:proofErr w:type="spellEnd"/>
      <w:r w:rsidRPr="003F2A7A">
        <w:rPr>
          <w:rFonts w:ascii="Arial" w:eastAsia="Times New Roman" w:hAnsi="Arial" w:cs="Arial"/>
          <w:color w:val="C00000"/>
          <w:sz w:val="22"/>
          <w:szCs w:val="22"/>
        </w:rPr>
        <w:t>-</w:t>
      </w:r>
      <w:proofErr w:type="spellStart"/>
      <w:r w:rsidRPr="003F2A7A">
        <w:rPr>
          <w:rFonts w:ascii="Arial" w:eastAsia="Times New Roman" w:hAnsi="Arial" w:cs="Arial"/>
          <w:color w:val="C00000"/>
          <w:sz w:val="22"/>
          <w:szCs w:val="22"/>
        </w:rPr>
        <w:t>mo</w:t>
      </w:r>
      <w:proofErr w:type="spellEnd"/>
      <w:r>
        <w:rPr>
          <w:rFonts w:ascii="Arial" w:eastAsia="Times New Roman" w:hAnsi="Arial" w:cs="Arial"/>
          <w:color w:val="C00000"/>
          <w:sz w:val="22"/>
          <w:szCs w:val="22"/>
        </w:rPr>
        <w:t>]</w:t>
      </w:r>
    </w:p>
    <w:p w14:paraId="7C1199CB" w14:textId="77777777" w:rsidR="00512721" w:rsidRPr="00D86546" w:rsidRDefault="00512721" w:rsidP="00512721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D86546">
        <w:rPr>
          <w:rFonts w:ascii="Arial" w:eastAsia="Times New Roman" w:hAnsi="Arial" w:cs="Arial"/>
          <w:sz w:val="22"/>
          <w:szCs w:val="22"/>
        </w:rPr>
        <w:tab/>
      </w:r>
    </w:p>
    <w:p w14:paraId="4A45FBDA" w14:textId="77777777" w:rsidR="00512721" w:rsidRPr="00D86546" w:rsidRDefault="00512721" w:rsidP="00512721">
      <w:pPr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Internship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[stipend]</w:t>
      </w:r>
      <w:r w:rsidRPr="00D86546">
        <w:rPr>
          <w:rFonts w:ascii="Arial" w:eastAsia="Times New Roman" w:hAnsi="Arial" w:cs="Arial"/>
          <w:sz w:val="22"/>
          <w:szCs w:val="22"/>
        </w:rPr>
        <w:t>:  Paid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 xml:space="preserve">[1] </w:t>
      </w:r>
      <w:r>
        <w:rPr>
          <w:rFonts w:ascii="Arial" w:eastAsia="Times New Roman" w:hAnsi="Arial" w:cs="Arial"/>
          <w:sz w:val="22"/>
          <w:szCs w:val="22"/>
        </w:rPr>
        <w:t xml:space="preserve">   </w:t>
      </w:r>
      <w:r w:rsidRPr="00D86546">
        <w:rPr>
          <w:rFonts w:ascii="Arial" w:eastAsia="Times New Roman" w:hAnsi="Arial" w:cs="Arial"/>
          <w:sz w:val="22"/>
          <w:szCs w:val="22"/>
        </w:rPr>
        <w:t xml:space="preserve">  Unpaid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 w:rsidRPr="00D86546">
        <w:rPr>
          <w:rFonts w:ascii="Arial" w:eastAsia="Times New Roman" w:hAnsi="Arial" w:cs="Arial"/>
          <w:sz w:val="22"/>
          <w:szCs w:val="22"/>
        </w:rPr>
        <w:sym w:font="Wingdings" w:char="F06F"/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[0]</w:t>
      </w:r>
    </w:p>
    <w:p w14:paraId="79DBC4D1" w14:textId="77777777" w:rsidR="00512721" w:rsidRPr="00D86546" w:rsidRDefault="00512721" w:rsidP="00512721">
      <w:pPr>
        <w:rPr>
          <w:rFonts w:ascii="Arial" w:eastAsia="Times New Roman" w:hAnsi="Arial" w:cs="Arial"/>
          <w:sz w:val="22"/>
          <w:szCs w:val="22"/>
        </w:rPr>
      </w:pPr>
    </w:p>
    <w:p w14:paraId="0E55B504" w14:textId="77777777" w:rsidR="00512721" w:rsidRPr="00D86546" w:rsidRDefault="00512721" w:rsidP="00512721">
      <w:pPr>
        <w:pStyle w:val="Default"/>
        <w:rPr>
          <w:rFonts w:ascii="Arial" w:hAnsi="Arial" w:cs="Arial"/>
          <w:b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 xml:space="preserve">Semester and date that your internship ended: </w:t>
      </w:r>
      <w:r w:rsidRPr="00D86546">
        <w:rPr>
          <w:rFonts w:ascii="Arial" w:eastAsia="Times New Roman" w:hAnsi="Arial" w:cs="Arial"/>
          <w:sz w:val="22"/>
          <w:szCs w:val="22"/>
        </w:rPr>
        <w:tab/>
      </w:r>
      <w:r w:rsidRPr="00166B50">
        <w:rPr>
          <w:rFonts w:ascii="Arial" w:eastAsia="Times New Roman" w:hAnsi="Arial" w:cs="Arial"/>
          <w:color w:val="C00000"/>
          <w:sz w:val="22"/>
          <w:szCs w:val="22"/>
        </w:rPr>
        <w:t>[</w:t>
      </w:r>
      <w:proofErr w:type="spellStart"/>
      <w:r w:rsidRPr="00166B50">
        <w:rPr>
          <w:rFonts w:ascii="Arial" w:eastAsia="Times New Roman" w:hAnsi="Arial" w:cs="Arial"/>
          <w:color w:val="C00000"/>
          <w:sz w:val="22"/>
          <w:szCs w:val="22"/>
        </w:rPr>
        <w:t>sem_end</w:t>
      </w:r>
      <w:proofErr w:type="spellEnd"/>
      <w:r w:rsidRPr="00166B50">
        <w:rPr>
          <w:rFonts w:ascii="Arial" w:eastAsia="Times New Roman" w:hAnsi="Arial" w:cs="Arial"/>
          <w:color w:val="C00000"/>
          <w:sz w:val="22"/>
          <w:szCs w:val="22"/>
        </w:rPr>
        <w:t xml:space="preserve">] </w:t>
      </w:r>
      <w:r w:rsidRPr="00D86546">
        <w:rPr>
          <w:rFonts w:ascii="Arial" w:eastAsia="Times New Roman" w:hAnsi="Arial" w:cs="Arial"/>
          <w:sz w:val="22"/>
          <w:szCs w:val="22"/>
        </w:rPr>
        <w:t xml:space="preserve">Semester </w:t>
      </w:r>
      <w:r w:rsidRPr="00166B50">
        <w:rPr>
          <w:rFonts w:ascii="Arial" w:eastAsia="Times New Roman" w:hAnsi="Arial" w:cs="Arial"/>
          <w:color w:val="C00000"/>
          <w:sz w:val="22"/>
          <w:szCs w:val="22"/>
        </w:rPr>
        <w:t>[Summer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color w:val="C00000"/>
          <w:sz w:val="22"/>
          <w:szCs w:val="22"/>
        </w:rPr>
        <w:t xml:space="preserve">= </w:t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1</w:t>
      </w:r>
      <w:r>
        <w:rPr>
          <w:rFonts w:ascii="Arial" w:eastAsia="Times New Roman" w:hAnsi="Arial" w:cs="Arial"/>
          <w:color w:val="C00000"/>
          <w:sz w:val="22"/>
          <w:szCs w:val="22"/>
        </w:rPr>
        <w:t xml:space="preserve">; </w:t>
      </w:r>
      <w:r w:rsidRPr="00166B50">
        <w:rPr>
          <w:rFonts w:ascii="Arial" w:eastAsia="Times New Roman" w:hAnsi="Arial" w:cs="Arial"/>
          <w:color w:val="C00000"/>
          <w:sz w:val="22"/>
          <w:szCs w:val="22"/>
        </w:rPr>
        <w:t xml:space="preserve">Fall </w:t>
      </w:r>
      <w:r>
        <w:rPr>
          <w:rFonts w:ascii="Arial" w:eastAsia="Times New Roman" w:hAnsi="Arial" w:cs="Arial"/>
          <w:color w:val="C00000"/>
          <w:sz w:val="22"/>
          <w:szCs w:val="22"/>
        </w:rPr>
        <w:t xml:space="preserve">= </w:t>
      </w:r>
      <w:r w:rsidRPr="003F2A7A">
        <w:rPr>
          <w:rFonts w:ascii="Arial" w:eastAsia="Times New Roman" w:hAnsi="Arial" w:cs="Arial"/>
          <w:color w:val="C00000"/>
          <w:sz w:val="22"/>
          <w:szCs w:val="22"/>
        </w:rPr>
        <w:t>2]</w:t>
      </w:r>
    </w:p>
    <w:p w14:paraId="090E0F5B" w14:textId="77777777" w:rsidR="00512721" w:rsidRPr="00D86546" w:rsidRDefault="00512721" w:rsidP="00512721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D86546">
        <w:rPr>
          <w:rFonts w:ascii="Arial" w:eastAsia="Times New Roman" w:hAnsi="Arial" w:cs="Arial"/>
          <w:sz w:val="22"/>
          <w:szCs w:val="22"/>
        </w:rPr>
        <w:t>Date: _____/__________</w:t>
      </w:r>
      <w:r>
        <w:rPr>
          <w:rFonts w:ascii="Arial" w:eastAsia="Times New Roman" w:hAnsi="Arial" w:cs="Arial"/>
          <w:sz w:val="22"/>
          <w:szCs w:val="22"/>
        </w:rPr>
        <w:t xml:space="preserve"> </w:t>
      </w:r>
      <w:r w:rsidRPr="00166B50">
        <w:rPr>
          <w:rFonts w:ascii="Arial" w:eastAsia="Times New Roman" w:hAnsi="Arial" w:cs="Arial"/>
          <w:color w:val="C00000"/>
          <w:sz w:val="22"/>
          <w:szCs w:val="22"/>
        </w:rPr>
        <w:t>[end-date]</w:t>
      </w:r>
    </w:p>
    <w:p w14:paraId="461F36A1" w14:textId="77777777" w:rsidR="0094681B" w:rsidRPr="00D86546" w:rsidRDefault="0094681B" w:rsidP="008775F2">
      <w:pPr>
        <w:pStyle w:val="Default"/>
        <w:rPr>
          <w:rFonts w:ascii="Arial" w:hAnsi="Arial" w:cs="Arial"/>
          <w:b/>
          <w:sz w:val="22"/>
          <w:szCs w:val="22"/>
        </w:rPr>
      </w:pPr>
    </w:p>
    <w:p w14:paraId="77D40783" w14:textId="14E0F61E" w:rsidR="00EC4A1A" w:rsidRPr="00D86546" w:rsidRDefault="00EC4A1A" w:rsidP="008775F2">
      <w:pPr>
        <w:pStyle w:val="Default"/>
        <w:rPr>
          <w:rFonts w:ascii="Arial" w:hAnsi="Arial" w:cs="Arial"/>
          <w:b/>
          <w:sz w:val="22"/>
          <w:szCs w:val="22"/>
        </w:rPr>
      </w:pPr>
      <w:r w:rsidRPr="00D86546">
        <w:rPr>
          <w:rFonts w:ascii="Arial" w:hAnsi="Arial" w:cs="Arial"/>
          <w:b/>
          <w:sz w:val="22"/>
          <w:szCs w:val="22"/>
        </w:rPr>
        <w:t xml:space="preserve">Internship </w:t>
      </w:r>
      <w:r w:rsidR="009F7C8A" w:rsidRPr="00D86546">
        <w:rPr>
          <w:rFonts w:ascii="Arial" w:hAnsi="Arial" w:cs="Arial"/>
          <w:b/>
          <w:sz w:val="22"/>
          <w:szCs w:val="22"/>
        </w:rPr>
        <w:t>Outcomes</w:t>
      </w:r>
      <w:r w:rsidRPr="00D86546">
        <w:rPr>
          <w:rFonts w:ascii="Arial" w:hAnsi="Arial" w:cs="Arial"/>
          <w:b/>
          <w:sz w:val="22"/>
          <w:szCs w:val="22"/>
        </w:rPr>
        <w:t xml:space="preserve">. </w:t>
      </w:r>
      <w:r w:rsidRPr="00D86546">
        <w:rPr>
          <w:rFonts w:ascii="Arial" w:hAnsi="Arial" w:cs="Arial"/>
          <w:sz w:val="22"/>
          <w:szCs w:val="22"/>
        </w:rPr>
        <w:t>Th</w:t>
      </w:r>
      <w:r w:rsidR="0094681B" w:rsidRPr="00D86546">
        <w:rPr>
          <w:rFonts w:ascii="Arial" w:hAnsi="Arial" w:cs="Arial"/>
          <w:sz w:val="22"/>
          <w:szCs w:val="22"/>
        </w:rPr>
        <w:t>e following</w:t>
      </w:r>
      <w:r w:rsidRPr="00D86546">
        <w:rPr>
          <w:rFonts w:ascii="Arial" w:hAnsi="Arial" w:cs="Arial"/>
          <w:sz w:val="22"/>
          <w:szCs w:val="22"/>
        </w:rPr>
        <w:t xml:space="preserve"> set of questions asks about skills, knowledge, and career experience you </w:t>
      </w:r>
      <w:r w:rsidR="009F7C8A" w:rsidRPr="00D86546">
        <w:rPr>
          <w:rFonts w:ascii="Arial" w:hAnsi="Arial" w:cs="Arial"/>
          <w:sz w:val="22"/>
          <w:szCs w:val="22"/>
        </w:rPr>
        <w:t>gain</w:t>
      </w:r>
      <w:r w:rsidR="003D0AEE">
        <w:rPr>
          <w:rFonts w:ascii="Arial" w:hAnsi="Arial" w:cs="Arial"/>
          <w:sz w:val="22"/>
          <w:szCs w:val="22"/>
        </w:rPr>
        <w:t>ed</w:t>
      </w:r>
      <w:r w:rsidR="009F7C8A" w:rsidRPr="00D86546">
        <w:rPr>
          <w:rFonts w:ascii="Arial" w:hAnsi="Arial" w:cs="Arial"/>
          <w:sz w:val="22"/>
          <w:szCs w:val="22"/>
        </w:rPr>
        <w:t xml:space="preserve"> </w:t>
      </w:r>
      <w:r w:rsidRPr="00D86546">
        <w:rPr>
          <w:rFonts w:ascii="Arial" w:hAnsi="Arial" w:cs="Arial"/>
          <w:sz w:val="22"/>
          <w:szCs w:val="22"/>
        </w:rPr>
        <w:t>from your internship. Please select the best response for each statement.</w:t>
      </w:r>
    </w:p>
    <w:p w14:paraId="14A12273" w14:textId="7DE7E34A" w:rsidR="00C46BAA" w:rsidRPr="00D86546" w:rsidRDefault="00C46BAA" w:rsidP="008775F2">
      <w:pPr>
        <w:pStyle w:val="Default"/>
        <w:rPr>
          <w:rFonts w:ascii="Arial" w:hAnsi="Arial" w:cs="Arial"/>
          <w:b/>
          <w:szCs w:val="22"/>
          <w:u w:val="single"/>
        </w:rPr>
      </w:pPr>
    </w:p>
    <w:tbl>
      <w:tblPr>
        <w:tblW w:w="10629" w:type="dxa"/>
        <w:tblLook w:val="04A0" w:firstRow="1" w:lastRow="0" w:firstColumn="1" w:lastColumn="0" w:noHBand="0" w:noVBand="1"/>
      </w:tblPr>
      <w:tblGrid>
        <w:gridCol w:w="4427"/>
        <w:gridCol w:w="267"/>
        <w:gridCol w:w="237"/>
        <w:gridCol w:w="1146"/>
        <w:gridCol w:w="1317"/>
        <w:gridCol w:w="1035"/>
        <w:gridCol w:w="1317"/>
        <w:gridCol w:w="1109"/>
      </w:tblGrid>
      <w:tr w:rsidR="00A278B2" w:rsidRPr="00D86546" w14:paraId="747A3A43" w14:textId="77777777" w:rsidTr="00C3312D">
        <w:trPr>
          <w:trHeight w:val="684"/>
        </w:trPr>
        <w:tc>
          <w:tcPr>
            <w:tcW w:w="44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A74A7A" w14:textId="77777777" w:rsidR="00A278B2" w:rsidRPr="00D86546" w:rsidRDefault="00A278B2" w:rsidP="00C3312D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  <w:bookmarkStart w:id="1" w:name="_Hlk12872075"/>
            <w:r w:rsidRPr="00D86546">
              <w:rPr>
                <w:rFonts w:ascii="Arial" w:hAnsi="Arial" w:cs="Arial"/>
                <w:b/>
                <w:szCs w:val="22"/>
                <w:u w:val="single"/>
              </w:rPr>
              <w:lastRenderedPageBreak/>
              <w:t>Skill and career development:</w:t>
            </w:r>
            <w:r>
              <w:rPr>
                <w:rFonts w:ascii="Arial" w:hAnsi="Arial" w:cs="Arial"/>
                <w:b/>
                <w:szCs w:val="22"/>
                <w:u w:val="single"/>
              </w:rPr>
              <w:t xml:space="preserve"> </w:t>
            </w:r>
            <w:r w:rsidRPr="000D686C">
              <w:rPr>
                <w:rFonts w:ascii="Arial" w:hAnsi="Arial" w:cs="Arial"/>
                <w:b/>
                <w:color w:val="C00000"/>
                <w:szCs w:val="22"/>
                <w:u w:val="single"/>
              </w:rPr>
              <w:t>[SCD]</w:t>
            </w:r>
          </w:p>
          <w:p w14:paraId="06E0FD0C" w14:textId="77777777" w:rsidR="00A278B2" w:rsidRPr="00D86546" w:rsidRDefault="00A278B2" w:rsidP="00C3312D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2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5856DB" w14:textId="77777777" w:rsidR="00A278B2" w:rsidRPr="00D86546" w:rsidRDefault="00A278B2" w:rsidP="00C3312D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08CA73" w14:textId="77777777" w:rsidR="00A278B2" w:rsidRPr="00D86546" w:rsidRDefault="00A278B2" w:rsidP="00C3312D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B9523" w14:textId="77777777" w:rsidR="00A278B2" w:rsidRPr="00D86546" w:rsidRDefault="00A278B2" w:rsidP="00C3312D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55581" w14:textId="77777777" w:rsidR="00A278B2" w:rsidRPr="00D86546" w:rsidRDefault="00A278B2" w:rsidP="00C3312D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DFE05" w14:textId="77777777" w:rsidR="00A278B2" w:rsidRPr="00D86546" w:rsidRDefault="00A278B2" w:rsidP="00C3312D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6DC96" w14:textId="77777777" w:rsidR="00A278B2" w:rsidRPr="00D86546" w:rsidRDefault="00A278B2" w:rsidP="00C3312D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92702" w14:textId="77777777" w:rsidR="00A278B2" w:rsidRPr="00D86546" w:rsidRDefault="00A278B2" w:rsidP="00C3312D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A278B2" w:rsidRPr="00D86546" w14:paraId="40FFCD1F" w14:textId="77777777" w:rsidTr="00C3312D">
        <w:trPr>
          <w:trHeight w:val="602"/>
        </w:trPr>
        <w:tc>
          <w:tcPr>
            <w:tcW w:w="49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1A0192" w14:textId="77777777" w:rsidR="00A278B2" w:rsidRPr="00D86546" w:rsidRDefault="00A278B2" w:rsidP="00C3312D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The internship enhanced my employability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B00CD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A8C3E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30335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EFC8B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B36BD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278B2" w:rsidRPr="00D86546" w14:paraId="218DEE37" w14:textId="77777777" w:rsidTr="00C3312D">
        <w:trPr>
          <w:trHeight w:val="620"/>
        </w:trPr>
        <w:tc>
          <w:tcPr>
            <w:tcW w:w="49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6CFDA6" w14:textId="77777777" w:rsidR="00A278B2" w:rsidRPr="00D86546" w:rsidRDefault="00A278B2" w:rsidP="00C3312D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I increased my self-confidence via the internship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B858C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F2732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F931E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B933A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C1426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278B2" w:rsidRPr="00D86546" w14:paraId="2C68239C" w14:textId="77777777" w:rsidTr="00C3312D">
        <w:trPr>
          <w:trHeight w:val="620"/>
        </w:trPr>
        <w:tc>
          <w:tcPr>
            <w:tcW w:w="49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F889D9" w14:textId="77777777" w:rsidR="00A278B2" w:rsidRPr="00D86546" w:rsidRDefault="00A278B2" w:rsidP="00C3312D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was valuable to my future employment 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D29D1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CA048D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1D75F4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42FEA8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07E40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278B2" w:rsidRPr="00D86546" w14:paraId="26112B4A" w14:textId="77777777" w:rsidTr="00C3312D">
        <w:trPr>
          <w:trHeight w:val="620"/>
        </w:trPr>
        <w:tc>
          <w:tcPr>
            <w:tcW w:w="49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2AE0A7" w14:textId="77777777" w:rsidR="00A278B2" w:rsidRPr="00D86546" w:rsidRDefault="00A278B2" w:rsidP="00C3312D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enhanced my interest in this career 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93D5C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B3D255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98CD8A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11E5A0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2F156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278B2" w:rsidRPr="00D86546" w14:paraId="41CECB79" w14:textId="77777777" w:rsidTr="00C3312D">
        <w:trPr>
          <w:trHeight w:val="620"/>
        </w:trPr>
        <w:tc>
          <w:tcPr>
            <w:tcW w:w="49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BB66E73" w14:textId="77777777" w:rsidR="00A278B2" w:rsidRPr="00D86546" w:rsidRDefault="00A278B2" w:rsidP="00C3312D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I gained specific job-related knowledge via the internship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B8374D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E52D2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C37ED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6A5FAF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E57539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278B2" w:rsidRPr="00D86546" w14:paraId="417024A7" w14:textId="77777777" w:rsidTr="00C3312D">
        <w:trPr>
          <w:trHeight w:val="620"/>
        </w:trPr>
        <w:tc>
          <w:tcPr>
            <w:tcW w:w="49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60AA8A" w14:textId="77777777" w:rsidR="00A278B2" w:rsidRPr="00D86546" w:rsidRDefault="00A278B2" w:rsidP="00C3312D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The internship gave me opportunities to establish industry network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7B31D8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3410C7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744596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9E542C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0FFD2B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278B2" w:rsidRPr="00D86546" w14:paraId="1B695E50" w14:textId="77777777" w:rsidTr="00C3312D">
        <w:trPr>
          <w:trHeight w:val="620"/>
        </w:trPr>
        <w:tc>
          <w:tcPr>
            <w:tcW w:w="493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3ADFD5" w14:textId="77777777" w:rsidR="00A278B2" w:rsidRPr="00D86546" w:rsidRDefault="00A278B2" w:rsidP="00C3312D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gave me opportunities to clarify my personal values </w:t>
            </w:r>
          </w:p>
        </w:tc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99498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B6571F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391A2E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E08FD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BA72F" w14:textId="77777777" w:rsidR="00A278B2" w:rsidRPr="006C6A9B" w:rsidRDefault="00A278B2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bookmarkEnd w:id="1"/>
    </w:tbl>
    <w:p w14:paraId="03B6D1D4" w14:textId="77777777" w:rsidR="00450F84" w:rsidRPr="00D86546" w:rsidRDefault="00450F84" w:rsidP="008775F2">
      <w:pPr>
        <w:pStyle w:val="Default"/>
        <w:rPr>
          <w:rFonts w:ascii="Arial" w:hAnsi="Arial" w:cs="Arial"/>
          <w:sz w:val="22"/>
          <w:szCs w:val="22"/>
        </w:rPr>
      </w:pPr>
    </w:p>
    <w:p w14:paraId="457514E8" w14:textId="64B86895" w:rsidR="001D2BCC" w:rsidRPr="00D86546" w:rsidRDefault="001D2BCC" w:rsidP="008775F2">
      <w:pPr>
        <w:pStyle w:val="Default"/>
        <w:rPr>
          <w:rFonts w:ascii="Arial" w:hAnsi="Arial" w:cs="Arial"/>
          <w:b/>
          <w:sz w:val="22"/>
          <w:szCs w:val="22"/>
        </w:rPr>
      </w:pPr>
    </w:p>
    <w:tbl>
      <w:tblPr>
        <w:tblW w:w="10849" w:type="dxa"/>
        <w:tblLook w:val="04A0" w:firstRow="1" w:lastRow="0" w:firstColumn="1" w:lastColumn="0" w:noHBand="0" w:noVBand="1"/>
      </w:tblPr>
      <w:tblGrid>
        <w:gridCol w:w="3645"/>
        <w:gridCol w:w="978"/>
        <w:gridCol w:w="233"/>
        <w:gridCol w:w="1146"/>
        <w:gridCol w:w="1317"/>
        <w:gridCol w:w="1104"/>
        <w:gridCol w:w="1317"/>
        <w:gridCol w:w="1146"/>
      </w:tblGrid>
      <w:tr w:rsidR="00656637" w:rsidRPr="00D86546" w14:paraId="02809212" w14:textId="77777777" w:rsidTr="00656637">
        <w:trPr>
          <w:trHeight w:val="692"/>
        </w:trPr>
        <w:tc>
          <w:tcPr>
            <w:tcW w:w="36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E1EC86" w14:textId="2B8AE7CF" w:rsidR="00656637" w:rsidRPr="00D86546" w:rsidRDefault="00656637" w:rsidP="00656637">
            <w:pPr>
              <w:pStyle w:val="Default"/>
              <w:rPr>
                <w:rFonts w:ascii="Arial" w:hAnsi="Arial" w:cs="Arial"/>
                <w:b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szCs w:val="22"/>
                <w:u w:val="single"/>
              </w:rPr>
              <w:t>Knowledge development</w:t>
            </w:r>
            <w:r w:rsidR="00D53488">
              <w:rPr>
                <w:rFonts w:ascii="Arial" w:hAnsi="Arial" w:cs="Arial"/>
                <w:b/>
                <w:szCs w:val="22"/>
                <w:u w:val="single"/>
              </w:rPr>
              <w:t xml:space="preserve"> </w:t>
            </w:r>
            <w:r w:rsidR="00D53488" w:rsidRPr="006C6A9B">
              <w:rPr>
                <w:rFonts w:ascii="Arial" w:eastAsia="Times New Roman" w:hAnsi="Arial" w:cs="Arial"/>
                <w:b/>
                <w:color w:val="C00000"/>
              </w:rPr>
              <w:t>[KD]</w:t>
            </w:r>
          </w:p>
          <w:p w14:paraId="307133C4" w14:textId="77777777" w:rsidR="00656637" w:rsidRPr="00D86546" w:rsidRDefault="00656637" w:rsidP="00656637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DBAE37" w14:textId="77777777" w:rsidR="00656637" w:rsidRPr="00D86546" w:rsidRDefault="00656637" w:rsidP="0065663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71672" w14:textId="77777777" w:rsidR="00656637" w:rsidRPr="00D86546" w:rsidRDefault="00656637" w:rsidP="0065663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5028A" w14:textId="036FA026" w:rsidR="00656637" w:rsidRPr="00D86546" w:rsidRDefault="00656637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F1A8F" w14:textId="27D0C999" w:rsidR="00656637" w:rsidRPr="00D86546" w:rsidRDefault="00656637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AC327" w14:textId="20F9CAF3" w:rsidR="00656637" w:rsidRPr="00D86546" w:rsidRDefault="00656637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DB2E5" w14:textId="4BE41186" w:rsidR="00656637" w:rsidRPr="00D86546" w:rsidRDefault="00656637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4BB40" w14:textId="00D57A4D" w:rsidR="00656637" w:rsidRPr="00D86546" w:rsidRDefault="00656637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9D2768" w:rsidRPr="00D86546" w14:paraId="61827A97" w14:textId="77777777" w:rsidTr="00656637">
        <w:trPr>
          <w:trHeight w:val="609"/>
        </w:trPr>
        <w:tc>
          <w:tcPr>
            <w:tcW w:w="48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9706DEB" w14:textId="30C9AAA9" w:rsidR="009D2768" w:rsidRPr="00D86546" w:rsidRDefault="009D2768" w:rsidP="009D2768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was able to apply classroom learning to reality during the internship 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59EC1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7F614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83E4C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ACC12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37594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9D2768" w:rsidRPr="00D86546" w14:paraId="6DD9E67F" w14:textId="77777777" w:rsidTr="00656637">
        <w:trPr>
          <w:trHeight w:val="627"/>
        </w:trPr>
        <w:tc>
          <w:tcPr>
            <w:tcW w:w="48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A5EC2A" w14:textId="4C495731" w:rsidR="009D2768" w:rsidRPr="00D86546" w:rsidRDefault="009D2768" w:rsidP="009D2768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The internship helped me to define strengths in academic knowledge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1E405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568B6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EE03D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D60FF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EF27F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9D2768" w:rsidRPr="00D86546" w14:paraId="6C05CE18" w14:textId="77777777" w:rsidTr="00656637">
        <w:trPr>
          <w:trHeight w:val="627"/>
        </w:trPr>
        <w:tc>
          <w:tcPr>
            <w:tcW w:w="48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6C99B6" w14:textId="634EB6F6" w:rsidR="009D2768" w:rsidRPr="00D86546" w:rsidRDefault="009D2768" w:rsidP="009D2768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I increased my sense of moral reasoning via the internship 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51B374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E6F44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DF3C94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23A812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39E1F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9D2768" w:rsidRPr="00D86546" w14:paraId="03B8E20E" w14:textId="77777777" w:rsidTr="00656637">
        <w:trPr>
          <w:trHeight w:val="627"/>
        </w:trPr>
        <w:tc>
          <w:tcPr>
            <w:tcW w:w="48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C06FD2" w14:textId="44B5C563" w:rsidR="009D2768" w:rsidRPr="00D86546" w:rsidRDefault="009D2768" w:rsidP="009D2768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facilitated deep learning 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8EA3EE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33B6BB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F5F288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63A00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BEFBD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9D2768" w:rsidRPr="00D86546" w14:paraId="2071FFE9" w14:textId="77777777" w:rsidTr="00656637">
        <w:trPr>
          <w:trHeight w:val="627"/>
        </w:trPr>
        <w:tc>
          <w:tcPr>
            <w:tcW w:w="4856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FAAB31" w14:textId="77777777" w:rsidR="00450F84" w:rsidRPr="00D86546" w:rsidRDefault="009D2768" w:rsidP="009D2768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stimulated my initiative for </w:t>
            </w:r>
          </w:p>
          <w:p w14:paraId="66C4F5FF" w14:textId="3F94CFF4" w:rsidR="009D2768" w:rsidRPr="00D86546" w:rsidRDefault="009D2768" w:rsidP="00450F84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self-learning 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1E1958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BF1969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3EC62F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45C86D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6BECA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</w:tbl>
    <w:p w14:paraId="2C09E927" w14:textId="1342537D" w:rsidR="0094681B" w:rsidRPr="00D86546" w:rsidRDefault="0094681B" w:rsidP="001D2BCC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6B937DC2" w14:textId="1986CE69" w:rsidR="001D2BCC" w:rsidRPr="00D86546" w:rsidRDefault="001D2BCC" w:rsidP="001D2BCC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tbl>
      <w:tblPr>
        <w:tblW w:w="10890" w:type="dxa"/>
        <w:tblLook w:val="04A0" w:firstRow="1" w:lastRow="0" w:firstColumn="1" w:lastColumn="0" w:noHBand="0" w:noVBand="1"/>
      </w:tblPr>
      <w:tblGrid>
        <w:gridCol w:w="4860"/>
        <w:gridCol w:w="1139"/>
        <w:gridCol w:w="8"/>
        <w:gridCol w:w="1317"/>
        <w:gridCol w:w="1046"/>
        <w:gridCol w:w="1350"/>
        <w:gridCol w:w="1170"/>
      </w:tblGrid>
      <w:tr w:rsidR="001D7D85" w:rsidRPr="00D86546" w14:paraId="3CB4EC3F" w14:textId="77777777" w:rsidTr="001D7D85">
        <w:trPr>
          <w:trHeight w:val="674"/>
        </w:trPr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E8BE59" w14:textId="2CBF5FB8" w:rsidR="001D7D85" w:rsidRPr="001D7D85" w:rsidRDefault="001D7D85" w:rsidP="001D7D85">
            <w:pPr>
              <w:ind w:right="-1542"/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color w:val="000000"/>
                <w:szCs w:val="22"/>
                <w:u w:val="single"/>
              </w:rPr>
              <w:t>Career Exploration</w:t>
            </w:r>
            <w:r w:rsidR="001B7B73">
              <w:rPr>
                <w:rFonts w:ascii="Arial" w:hAnsi="Arial" w:cs="Arial"/>
                <w:b/>
                <w:color w:val="000000"/>
                <w:szCs w:val="22"/>
                <w:u w:val="single"/>
              </w:rPr>
              <w:t xml:space="preserve"> </w:t>
            </w:r>
            <w:r w:rsidR="001B7B73" w:rsidRPr="006C6A9B">
              <w:rPr>
                <w:rFonts w:ascii="Arial" w:hAnsi="Arial" w:cs="Arial"/>
                <w:b/>
                <w:color w:val="C00000"/>
                <w:szCs w:val="22"/>
                <w:u w:val="single"/>
              </w:rPr>
              <w:t>[CE]</w:t>
            </w:r>
          </w:p>
          <w:p w14:paraId="21DB4529" w14:textId="77777777" w:rsidR="001D7D85" w:rsidRPr="00D86546" w:rsidRDefault="001D7D85" w:rsidP="0065663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04F5918A" w14:textId="77777777" w:rsidR="001D7D85" w:rsidRPr="00D86546" w:rsidRDefault="001D7D85" w:rsidP="0065663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CFBA6" w14:textId="18C187CF" w:rsidR="001D7D85" w:rsidRPr="00D86546" w:rsidRDefault="001D7D85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F0910" w14:textId="0274EFD3" w:rsidR="001D7D85" w:rsidRPr="00D86546" w:rsidRDefault="001D7D85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B8B06" w14:textId="2215CF1B" w:rsidR="001D7D85" w:rsidRPr="00D86546" w:rsidRDefault="001D7D85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12158" w14:textId="3A4BAE43" w:rsidR="001D7D85" w:rsidRPr="00D86546" w:rsidRDefault="001D7D85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927B4" w14:textId="4D6EFBC8" w:rsidR="001D7D85" w:rsidRPr="00D86546" w:rsidRDefault="001D7D85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1D7D85" w:rsidRPr="00D86546" w14:paraId="610B1FB3" w14:textId="77777777" w:rsidTr="001D7D85">
        <w:trPr>
          <w:trHeight w:val="594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D80E26" w14:textId="1C0689E6" w:rsidR="009D2768" w:rsidRPr="00D86546" w:rsidRDefault="009D2768" w:rsidP="009D2768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The internship helped me to identify my career goals</w:t>
            </w: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37271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A1A17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7B14F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9EC14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2A6F0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1D7D85" w:rsidRPr="00D86546" w14:paraId="67448E6D" w14:textId="77777777" w:rsidTr="001D7D85">
        <w:trPr>
          <w:trHeight w:val="612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CC000E" w14:textId="0A7CD89D" w:rsidR="009D2768" w:rsidRPr="00D86546" w:rsidRDefault="009D2768" w:rsidP="009D2768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The internship gave me opportunities for career exploration </w:t>
            </w: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ACD62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62090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C1DBD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DA504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05D9F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1D7D85" w:rsidRPr="00D86546" w14:paraId="75CB9209" w14:textId="77777777" w:rsidTr="001D7D85">
        <w:trPr>
          <w:trHeight w:val="678"/>
        </w:trPr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E2C0A5" w14:textId="25D55C6E" w:rsidR="001D7D85" w:rsidRPr="00D86546" w:rsidRDefault="001D7D85" w:rsidP="00656637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r w:rsidRPr="00D86546">
              <w:rPr>
                <w:rFonts w:ascii="Arial" w:hAnsi="Arial" w:cs="Arial"/>
                <w:b/>
                <w:color w:val="000000"/>
                <w:szCs w:val="22"/>
                <w:u w:val="single"/>
              </w:rPr>
              <w:lastRenderedPageBreak/>
              <w:t>Mentoring</w:t>
            </w:r>
            <w:r w:rsidR="001B7B73">
              <w:rPr>
                <w:rFonts w:ascii="Arial" w:hAnsi="Arial" w:cs="Arial"/>
                <w:b/>
                <w:color w:val="000000"/>
                <w:szCs w:val="22"/>
                <w:u w:val="single"/>
              </w:rPr>
              <w:t xml:space="preserve"> </w:t>
            </w:r>
            <w:r w:rsidR="001B7B73" w:rsidRPr="006C6A9B">
              <w:rPr>
                <w:rFonts w:ascii="Arial" w:hAnsi="Arial" w:cs="Arial"/>
                <w:b/>
                <w:color w:val="C00000"/>
                <w:szCs w:val="22"/>
                <w:u w:val="single"/>
              </w:rPr>
              <w:t>[MN]</w:t>
            </w:r>
          </w:p>
          <w:p w14:paraId="1E054745" w14:textId="77777777" w:rsidR="001D7D85" w:rsidRPr="00D86546" w:rsidRDefault="001D7D85" w:rsidP="00656637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</w:p>
          <w:p w14:paraId="77D25BAD" w14:textId="77777777" w:rsidR="001D7D85" w:rsidRPr="00D86546" w:rsidRDefault="001D7D85" w:rsidP="0065663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3EAF7" w14:textId="35BE0564" w:rsidR="001D7D85" w:rsidRPr="00D86546" w:rsidRDefault="001D7D85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9EDF6" w14:textId="4E2CFEE7" w:rsidR="001D7D85" w:rsidRPr="00D86546" w:rsidRDefault="001D7D85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A9CE1" w14:textId="23195F92" w:rsidR="001D7D85" w:rsidRPr="00D86546" w:rsidRDefault="001D7D85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14B85" w14:textId="47CA65AE" w:rsidR="001D7D85" w:rsidRPr="00D86546" w:rsidRDefault="001D7D85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AE763" w14:textId="64D28AC8" w:rsidR="001D7D85" w:rsidRPr="00D86546" w:rsidRDefault="001D7D85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1D7D85" w:rsidRPr="00D86546" w14:paraId="25EC171A" w14:textId="77777777" w:rsidTr="001D7D85">
        <w:trPr>
          <w:trHeight w:val="596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AE51A4" w14:textId="76EB9F26" w:rsidR="009D2768" w:rsidRPr="00D86546" w:rsidRDefault="009D2768" w:rsidP="009D276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The mentorship provided through the internship enhanced my educational goals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EC97C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469C5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A8E99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D49F0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A6B87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1D7D85" w:rsidRPr="00D86546" w14:paraId="36DC9F41" w14:textId="77777777" w:rsidTr="001D7D85">
        <w:trPr>
          <w:trHeight w:val="614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3EFA10" w14:textId="7B5AEE91" w:rsidR="009D2768" w:rsidRPr="00D86546" w:rsidRDefault="009D2768" w:rsidP="009D276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The internship helped me align short- and long-term goals to move ahead (goal and career planning)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C2BCE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93836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E0FD6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262A1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E9BD2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1D7D85" w:rsidRPr="00D86546" w14:paraId="74BAB109" w14:textId="77777777" w:rsidTr="001D7D85">
        <w:trPr>
          <w:trHeight w:val="614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D663E5" w14:textId="0357C467" w:rsidR="009D2768" w:rsidRPr="00D86546" w:rsidRDefault="009D2768" w:rsidP="009D276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The internship gave me the basic tools and skills to pursue employment opportunities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31584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1D542D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33196A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2D3E6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67D09B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1D7D85" w:rsidRPr="00D86546" w14:paraId="753CA7D5" w14:textId="77777777" w:rsidTr="001D7D85">
        <w:trPr>
          <w:trHeight w:val="614"/>
        </w:trPr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9268CB2" w14:textId="66ADD4E3" w:rsidR="009D2768" w:rsidRPr="00D86546" w:rsidRDefault="009D2768" w:rsidP="009D276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The internship supported my personal growth through mentoring activities such as shadowing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F06E32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C02C5D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72A81B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A7CFC0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D9DE94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1D7D85" w:rsidRPr="00D86546" w14:paraId="06AC7FF4" w14:textId="77777777" w:rsidTr="001D7D85">
        <w:trPr>
          <w:trHeight w:val="614"/>
        </w:trPr>
        <w:tc>
          <w:tcPr>
            <w:tcW w:w="4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F8EF1" w14:textId="52B47559" w:rsidR="009D2768" w:rsidRPr="00D86546" w:rsidRDefault="009D2768" w:rsidP="009D276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The internship expanded my professional connections and networks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1B7112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D77E2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7D09B8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EAB1E9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7F7DC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</w:tbl>
    <w:p w14:paraId="49289381" w14:textId="77777777" w:rsidR="0094681B" w:rsidRPr="00D86546" w:rsidRDefault="0094681B" w:rsidP="009D2768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0477D174" w14:textId="5DCCCF21" w:rsidR="00450F84" w:rsidRPr="00D86546" w:rsidRDefault="00450F84" w:rsidP="00BD3149">
      <w:pPr>
        <w:autoSpaceDE w:val="0"/>
        <w:autoSpaceDN w:val="0"/>
        <w:adjustRightInd w:val="0"/>
        <w:ind w:right="90"/>
        <w:rPr>
          <w:rFonts w:ascii="Arial" w:hAnsi="Arial" w:cs="Arial"/>
          <w:color w:val="000000"/>
          <w:sz w:val="22"/>
          <w:szCs w:val="22"/>
        </w:rPr>
      </w:pPr>
    </w:p>
    <w:tbl>
      <w:tblPr>
        <w:tblW w:w="10887" w:type="dxa"/>
        <w:tblLook w:val="04A0" w:firstRow="1" w:lastRow="0" w:firstColumn="1" w:lastColumn="0" w:noHBand="0" w:noVBand="1"/>
      </w:tblPr>
      <w:tblGrid>
        <w:gridCol w:w="4925"/>
        <w:gridCol w:w="1146"/>
        <w:gridCol w:w="1334"/>
        <w:gridCol w:w="987"/>
        <w:gridCol w:w="1334"/>
        <w:gridCol w:w="1161"/>
      </w:tblGrid>
      <w:tr w:rsidR="001D7D85" w:rsidRPr="00D86546" w14:paraId="0D868394" w14:textId="77777777" w:rsidTr="001D7D85">
        <w:trPr>
          <w:trHeight w:val="710"/>
        </w:trPr>
        <w:tc>
          <w:tcPr>
            <w:tcW w:w="49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757EB6" w14:textId="2027A966" w:rsidR="001D7D85" w:rsidRPr="006C6A9B" w:rsidRDefault="001D7D85" w:rsidP="00656637">
            <w:pPr>
              <w:rPr>
                <w:rFonts w:ascii="Arial" w:hAnsi="Arial" w:cs="Arial"/>
                <w:b/>
                <w:color w:val="C00000"/>
                <w:szCs w:val="22"/>
                <w:u w:val="single"/>
              </w:rPr>
            </w:pPr>
            <w:bookmarkStart w:id="2" w:name="_Hlk528575176"/>
            <w:bookmarkStart w:id="3" w:name="_Hlk528573998"/>
            <w:r w:rsidRPr="00D86546">
              <w:rPr>
                <w:rFonts w:ascii="Arial" w:hAnsi="Arial" w:cs="Arial"/>
                <w:b/>
                <w:color w:val="000000"/>
                <w:szCs w:val="22"/>
                <w:u w:val="single"/>
              </w:rPr>
              <w:t>Internship</w:t>
            </w:r>
            <w:r w:rsidR="007B27D0">
              <w:rPr>
                <w:rFonts w:ascii="Arial" w:hAnsi="Arial" w:cs="Arial"/>
                <w:b/>
                <w:color w:val="000000"/>
                <w:szCs w:val="22"/>
                <w:u w:val="single"/>
              </w:rPr>
              <w:t xml:space="preserve"> </w:t>
            </w:r>
            <w:r w:rsidR="007B27D0" w:rsidRPr="006C6A9B">
              <w:rPr>
                <w:rFonts w:ascii="Arial" w:hAnsi="Arial" w:cs="Arial"/>
                <w:b/>
                <w:color w:val="C00000"/>
                <w:szCs w:val="22"/>
                <w:u w:val="single"/>
              </w:rPr>
              <w:t>[INT]</w:t>
            </w:r>
          </w:p>
          <w:p w14:paraId="008AF9F7" w14:textId="77777777" w:rsidR="001D7D85" w:rsidRPr="00D86546" w:rsidRDefault="001D7D85" w:rsidP="00656637">
            <w:pPr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</w:p>
          <w:p w14:paraId="1C38301F" w14:textId="77777777" w:rsidR="001D7D85" w:rsidRPr="00D86546" w:rsidRDefault="001D7D85" w:rsidP="00656637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AC9DD" w14:textId="7C230068" w:rsidR="001D7D85" w:rsidRPr="00D86546" w:rsidRDefault="001D7D85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EEA64" w14:textId="7F450C47" w:rsidR="001D7D85" w:rsidRPr="00D86546" w:rsidRDefault="001D7D85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2E6A1" w14:textId="4CC930F1" w:rsidR="001D7D85" w:rsidRPr="00D86546" w:rsidRDefault="001D7D85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68255" w14:textId="64634893" w:rsidR="001D7D85" w:rsidRPr="00D86546" w:rsidRDefault="001D7D85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2DA89" w14:textId="7C402A4D" w:rsidR="001D7D85" w:rsidRPr="00D86546" w:rsidRDefault="001D7D85" w:rsidP="00656637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9D2768" w:rsidRPr="00D86546" w14:paraId="6B9A8ACE" w14:textId="77777777" w:rsidTr="001D7D85">
        <w:trPr>
          <w:trHeight w:val="625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727504" w14:textId="5B31CBA3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This internship experience gave me a realistic preview of my chosen career field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019C1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8F254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56BF7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BA87E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BA15E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bookmarkEnd w:id="2"/>
      <w:tr w:rsidR="009D2768" w:rsidRPr="00D86546" w14:paraId="4E970B9D" w14:textId="77777777" w:rsidTr="001D7D8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CC0430" w14:textId="00EA4E69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sz w:val="22"/>
                <w:szCs w:val="22"/>
              </w:rPr>
              <w:t>I was given adequate training or explanation of projects during my internship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968F4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BFF01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334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BD390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014B5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9D2768" w:rsidRPr="00D86546" w14:paraId="0A82972B" w14:textId="77777777" w:rsidTr="001D7D8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A57827" w14:textId="74C6EFA2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I had regular meetings with my supervisor and received constructive on-going feedback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FF3C25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B33853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49CAD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7B4822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AE511" w14:textId="77777777" w:rsidR="009D2768" w:rsidRPr="006C6A9B" w:rsidRDefault="009D2768" w:rsidP="00B416DA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9D2768" w:rsidRPr="00D86546" w14:paraId="3F602695" w14:textId="77777777" w:rsidTr="001D7D8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EEE05DE" w14:textId="45671885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I was provided levels of responsibility consistent with my ability and was given additional responsibility as my experience increased.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3E6CC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99EF16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75E3B4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AD3985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8487F1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9D2768" w:rsidRPr="00D86546" w14:paraId="5EAD513F" w14:textId="77777777" w:rsidTr="001D7D8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B4E989" w14:textId="3F0EC823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My supervisor was available and accessible when I had questions/concerns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700A94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2B97D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A2D590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E7D78C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44CE5C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9D2768" w:rsidRPr="00D86546" w14:paraId="65460221" w14:textId="77777777" w:rsidTr="001D7D8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A12D613" w14:textId="007B189F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The work I performed was challenging and stimulating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AB57DD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56A5A1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D0480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429BCF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03109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9D2768" w:rsidRPr="00D86546" w14:paraId="375E10A1" w14:textId="77777777" w:rsidTr="001D7D8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CCA05A" w14:textId="6D7A8FFC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I was treated on the same level as other employees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3079E8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1919F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C6085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0FAD66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7C0F26" w14:textId="77777777" w:rsidR="009D2768" w:rsidRPr="006C6A9B" w:rsidRDefault="009D2768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9D2768" w:rsidRPr="00D86546" w14:paraId="584E8F11" w14:textId="77777777" w:rsidTr="001D7D8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FE91017" w14:textId="27266432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I had a good working relationship with my coworkers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B13BA" w14:textId="07DD59E3" w:rsidR="009D2768" w:rsidRPr="006C6A9B" w:rsidRDefault="00C92CEA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D0AA74" w14:textId="51CE13FC" w:rsidR="009D2768" w:rsidRPr="006C6A9B" w:rsidRDefault="00C92CEA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27DC90" w14:textId="69E17F10" w:rsidR="009D2768" w:rsidRPr="006C6A9B" w:rsidRDefault="00C92CEA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455189" w14:textId="0AD484D3" w:rsidR="009D2768" w:rsidRPr="006C6A9B" w:rsidRDefault="00C92CEA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55CAB6" w14:textId="15F8375F" w:rsidR="009D2768" w:rsidRPr="006C6A9B" w:rsidRDefault="00C92CEA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9D2768" w:rsidRPr="00D86546" w14:paraId="72CB20F6" w14:textId="77777777" w:rsidTr="001D7D8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9B2A70C" w14:textId="53E7967A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There were ample opportunities for learning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BF4E34" w14:textId="5EAE5B76" w:rsidR="009D2768" w:rsidRPr="006C6A9B" w:rsidRDefault="00C92CEA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27E860" w14:textId="7C803CED" w:rsidR="009D2768" w:rsidRPr="006C6A9B" w:rsidRDefault="00C92CEA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A694B" w14:textId="5C7480DB" w:rsidR="009D2768" w:rsidRPr="006C6A9B" w:rsidRDefault="00C92CEA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76217D" w14:textId="47171B06" w:rsidR="009D2768" w:rsidRPr="006C6A9B" w:rsidRDefault="00C92CEA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EF7792" w14:textId="0A49AA4E" w:rsidR="009D2768" w:rsidRPr="006C6A9B" w:rsidRDefault="00C92CEA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9D2768" w:rsidRPr="00D86546" w14:paraId="24E592AF" w14:textId="77777777" w:rsidTr="001D7D85">
        <w:trPr>
          <w:trHeight w:val="644"/>
        </w:trPr>
        <w:tc>
          <w:tcPr>
            <w:tcW w:w="49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5CC93B" w14:textId="4C4E5574" w:rsidR="009D2768" w:rsidRPr="00D86546" w:rsidRDefault="009D2768" w:rsidP="009D2768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I feel I am better prepared to enter the world of work after this internship experience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0C197" w14:textId="61F7B860" w:rsidR="009D2768" w:rsidRPr="006C6A9B" w:rsidRDefault="00C92CEA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F7993" w14:textId="77691409" w:rsidR="009D2768" w:rsidRPr="006C6A9B" w:rsidRDefault="00C92CEA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57CD54" w14:textId="1532A352" w:rsidR="009D2768" w:rsidRPr="006C6A9B" w:rsidRDefault="00C92CEA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CC996" w14:textId="52B0329E" w:rsidR="009D2768" w:rsidRPr="006C6A9B" w:rsidRDefault="00C92CEA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E5090" w14:textId="4C92A938" w:rsidR="009D2768" w:rsidRPr="006C6A9B" w:rsidRDefault="00C92CEA" w:rsidP="009D2768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bookmarkEnd w:id="3"/>
    </w:tbl>
    <w:p w14:paraId="10DAEA54" w14:textId="77777777" w:rsidR="001D7D85" w:rsidRDefault="001D7D85" w:rsidP="00587AFE">
      <w:pPr>
        <w:rPr>
          <w:rFonts w:ascii="Arial" w:hAnsi="Arial" w:cs="Arial"/>
          <w:sz w:val="22"/>
          <w:szCs w:val="22"/>
        </w:rPr>
      </w:pPr>
    </w:p>
    <w:p w14:paraId="5D9BD8B5" w14:textId="395C4001" w:rsidR="00587AFE" w:rsidRPr="00D86546" w:rsidRDefault="00587AFE" w:rsidP="00587AFE">
      <w:pPr>
        <w:rPr>
          <w:rFonts w:ascii="Arial" w:hAnsi="Arial" w:cs="Arial"/>
          <w:sz w:val="22"/>
          <w:szCs w:val="22"/>
        </w:rPr>
      </w:pPr>
      <w:r w:rsidRPr="00D86546">
        <w:rPr>
          <w:rFonts w:ascii="Arial" w:hAnsi="Arial" w:cs="Arial"/>
          <w:sz w:val="22"/>
          <w:szCs w:val="22"/>
        </w:rPr>
        <w:t xml:space="preserve">The next set of statements are about a range of job behaviors and practices and your perceived ability to accomplish the stated tasks. </w:t>
      </w:r>
    </w:p>
    <w:p w14:paraId="6C4D8777" w14:textId="7B5C3FB5" w:rsidR="009D2768" w:rsidRPr="00D86546" w:rsidRDefault="00587AFE" w:rsidP="00587AFE">
      <w:pPr>
        <w:rPr>
          <w:rFonts w:ascii="Arial" w:hAnsi="Arial" w:cs="Arial"/>
          <w:sz w:val="22"/>
          <w:szCs w:val="22"/>
        </w:rPr>
      </w:pPr>
      <w:r w:rsidRPr="001D7D85">
        <w:rPr>
          <w:rFonts w:ascii="Arial" w:hAnsi="Arial" w:cs="Arial"/>
          <w:b/>
          <w:sz w:val="22"/>
          <w:szCs w:val="22"/>
        </w:rPr>
        <w:t>Instructions:</w:t>
      </w:r>
      <w:r w:rsidRPr="00D86546">
        <w:rPr>
          <w:rFonts w:ascii="Arial" w:hAnsi="Arial" w:cs="Arial"/>
          <w:sz w:val="22"/>
          <w:szCs w:val="22"/>
        </w:rPr>
        <w:t xml:space="preserve"> Please rate your </w:t>
      </w:r>
      <w:r w:rsidRPr="00D86546">
        <w:rPr>
          <w:rFonts w:ascii="Arial" w:hAnsi="Arial" w:cs="Arial"/>
          <w:b/>
          <w:sz w:val="22"/>
          <w:szCs w:val="22"/>
        </w:rPr>
        <w:t>professional skills</w:t>
      </w:r>
      <w:r w:rsidRPr="00D86546">
        <w:rPr>
          <w:rFonts w:ascii="Arial" w:hAnsi="Arial" w:cs="Arial"/>
          <w:sz w:val="22"/>
          <w:szCs w:val="22"/>
        </w:rPr>
        <w:t xml:space="preserve"> on a scale of 1 (Low) to 10 (High). A rating of “1” would indicate little or no ability and “10” would indicate complete comfort with your ability.</w:t>
      </w:r>
    </w:p>
    <w:p w14:paraId="033F3968" w14:textId="77777777" w:rsidR="00692DC9" w:rsidRPr="00D86546" w:rsidRDefault="00692DC9" w:rsidP="00587AFE">
      <w:pPr>
        <w:autoSpaceDE w:val="0"/>
        <w:autoSpaceDN w:val="0"/>
        <w:adjustRightInd w:val="0"/>
        <w:jc w:val="right"/>
        <w:rPr>
          <w:rFonts w:ascii="Arial" w:hAnsi="Arial" w:cs="Arial"/>
          <w:color w:val="FF0000"/>
          <w:sz w:val="22"/>
          <w:szCs w:val="22"/>
        </w:rPr>
      </w:pPr>
    </w:p>
    <w:tbl>
      <w:tblPr>
        <w:tblStyle w:val="TableGrid"/>
        <w:tblW w:w="10345" w:type="dxa"/>
        <w:tblLayout w:type="fixed"/>
        <w:tblLook w:val="04A0" w:firstRow="1" w:lastRow="0" w:firstColumn="1" w:lastColumn="0" w:noHBand="0" w:noVBand="1"/>
      </w:tblPr>
      <w:tblGrid>
        <w:gridCol w:w="4675"/>
        <w:gridCol w:w="900"/>
        <w:gridCol w:w="504"/>
        <w:gridCol w:w="504"/>
        <w:gridCol w:w="504"/>
        <w:gridCol w:w="504"/>
        <w:gridCol w:w="504"/>
        <w:gridCol w:w="504"/>
        <w:gridCol w:w="504"/>
        <w:gridCol w:w="432"/>
        <w:gridCol w:w="810"/>
      </w:tblGrid>
      <w:tr w:rsidR="00C92CEA" w:rsidRPr="00D86546" w14:paraId="568CA797" w14:textId="77777777" w:rsidTr="00B416DA">
        <w:tc>
          <w:tcPr>
            <w:tcW w:w="10345" w:type="dxa"/>
            <w:gridSpan w:val="11"/>
          </w:tcPr>
          <w:p w14:paraId="3C4FA57E" w14:textId="2C3E8019" w:rsidR="00C92CEA" w:rsidRPr="00D86546" w:rsidRDefault="00587AFE" w:rsidP="00587AFE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                                 </w:t>
            </w:r>
            <w:r w:rsidR="00C92CEA"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Please rate your professional skills </w:t>
            </w:r>
            <w:r w:rsidR="00C92CEA" w:rsidRPr="00D86546">
              <w:rPr>
                <w:rFonts w:ascii="Arial" w:hAnsi="Arial" w:cs="Arial"/>
                <w:color w:val="000000"/>
                <w:sz w:val="22"/>
                <w:szCs w:val="22"/>
              </w:rPr>
              <w:t>on a scale of 1 (Low) to 10 (High).</w:t>
            </w:r>
          </w:p>
        </w:tc>
      </w:tr>
      <w:tr w:rsidR="00C92CEA" w:rsidRPr="00D86546" w14:paraId="1E009CD5" w14:textId="77777777" w:rsidTr="00B416DA">
        <w:trPr>
          <w:trHeight w:val="782"/>
        </w:trPr>
        <w:tc>
          <w:tcPr>
            <w:tcW w:w="4675" w:type="dxa"/>
          </w:tcPr>
          <w:p w14:paraId="15F304E6" w14:textId="3A33A731" w:rsidR="00C92CEA" w:rsidRPr="00D86546" w:rsidRDefault="006C6A9B" w:rsidP="00C92CE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4" w:name="_Hlk528574602"/>
            <w:r w:rsidRPr="006C6A9B">
              <w:rPr>
                <w:rFonts w:ascii="Arial" w:hAnsi="Arial" w:cs="Arial"/>
                <w:color w:val="C00000"/>
                <w:sz w:val="22"/>
                <w:szCs w:val="22"/>
              </w:rPr>
              <w:t>[PPS]</w:t>
            </w:r>
          </w:p>
        </w:tc>
        <w:tc>
          <w:tcPr>
            <w:tcW w:w="900" w:type="dxa"/>
            <w:vAlign w:val="center"/>
          </w:tcPr>
          <w:p w14:paraId="085CC3B4" w14:textId="77777777" w:rsidR="00587AFE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1</w:t>
            </w:r>
            <w:r w:rsidR="00587AFE"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 xml:space="preserve"> </w:t>
            </w:r>
          </w:p>
          <w:p w14:paraId="270F990A" w14:textId="1CCA1B87" w:rsidR="00C92CEA" w:rsidRPr="00D86546" w:rsidRDefault="00B416D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2"/>
              </w:rPr>
            </w:pPr>
            <w:proofErr w:type="spellStart"/>
            <w:proofErr w:type="gramStart"/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Low,no</w:t>
            </w:r>
            <w:proofErr w:type="spellEnd"/>
            <w:proofErr w:type="gramEnd"/>
            <w:r w:rsidR="00587AFE" w:rsidRPr="00D86546">
              <w:rPr>
                <w:rFonts w:ascii="Arial" w:hAnsi="Arial" w:cs="Arial"/>
                <w:color w:val="000000"/>
                <w:sz w:val="20"/>
                <w:szCs w:val="22"/>
              </w:rPr>
              <w:t xml:space="preserve"> ability</w:t>
            </w:r>
            <w:r w:rsidR="00C92CEA" w:rsidRPr="00D86546">
              <w:rPr>
                <w:rFonts w:ascii="Arial" w:hAnsi="Arial" w:cs="Arial"/>
                <w:color w:val="000000"/>
                <w:sz w:val="20"/>
                <w:szCs w:val="22"/>
              </w:rPr>
              <w:t xml:space="preserve"> </w:t>
            </w:r>
          </w:p>
        </w:tc>
        <w:tc>
          <w:tcPr>
            <w:tcW w:w="504" w:type="dxa"/>
            <w:vAlign w:val="center"/>
          </w:tcPr>
          <w:p w14:paraId="1C6ED1ED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2</w:t>
            </w:r>
          </w:p>
        </w:tc>
        <w:tc>
          <w:tcPr>
            <w:tcW w:w="504" w:type="dxa"/>
            <w:vAlign w:val="center"/>
          </w:tcPr>
          <w:p w14:paraId="62783AE6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3</w:t>
            </w:r>
          </w:p>
        </w:tc>
        <w:tc>
          <w:tcPr>
            <w:tcW w:w="504" w:type="dxa"/>
            <w:vAlign w:val="center"/>
          </w:tcPr>
          <w:p w14:paraId="39788689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4</w:t>
            </w:r>
          </w:p>
        </w:tc>
        <w:tc>
          <w:tcPr>
            <w:tcW w:w="504" w:type="dxa"/>
            <w:vAlign w:val="center"/>
          </w:tcPr>
          <w:p w14:paraId="5FCE0EB5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5</w:t>
            </w:r>
          </w:p>
        </w:tc>
        <w:tc>
          <w:tcPr>
            <w:tcW w:w="504" w:type="dxa"/>
            <w:vAlign w:val="center"/>
          </w:tcPr>
          <w:p w14:paraId="7F1726E4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6</w:t>
            </w:r>
          </w:p>
        </w:tc>
        <w:tc>
          <w:tcPr>
            <w:tcW w:w="504" w:type="dxa"/>
            <w:vAlign w:val="center"/>
          </w:tcPr>
          <w:p w14:paraId="363C03AC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7</w:t>
            </w:r>
          </w:p>
        </w:tc>
        <w:tc>
          <w:tcPr>
            <w:tcW w:w="504" w:type="dxa"/>
            <w:vAlign w:val="center"/>
          </w:tcPr>
          <w:p w14:paraId="3765A74A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8</w:t>
            </w:r>
          </w:p>
        </w:tc>
        <w:tc>
          <w:tcPr>
            <w:tcW w:w="432" w:type="dxa"/>
            <w:vAlign w:val="center"/>
          </w:tcPr>
          <w:p w14:paraId="51CF9880" w14:textId="77777777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9</w:t>
            </w:r>
          </w:p>
        </w:tc>
        <w:tc>
          <w:tcPr>
            <w:tcW w:w="810" w:type="dxa"/>
            <w:vAlign w:val="center"/>
          </w:tcPr>
          <w:p w14:paraId="607AF34D" w14:textId="25C0EC6E" w:rsidR="00C92CEA" w:rsidRPr="00D86546" w:rsidRDefault="00C92CEA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0"/>
                <w:szCs w:val="22"/>
              </w:rPr>
              <w:t>10</w:t>
            </w: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 xml:space="preserve"> </w:t>
            </w:r>
            <w:r w:rsidR="00B416DA" w:rsidRPr="00D86546">
              <w:rPr>
                <w:rFonts w:ascii="Arial" w:hAnsi="Arial" w:cs="Arial"/>
                <w:color w:val="000000"/>
                <w:sz w:val="20"/>
                <w:szCs w:val="22"/>
              </w:rPr>
              <w:t>H</w:t>
            </w: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igh</w:t>
            </w:r>
          </w:p>
          <w:p w14:paraId="241A3F71" w14:textId="6AC4BAF5" w:rsidR="00587AFE" w:rsidRPr="00D86546" w:rsidRDefault="00587AFE" w:rsidP="00C92C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0"/>
                <w:szCs w:val="22"/>
              </w:rPr>
              <w:t>ability</w:t>
            </w:r>
          </w:p>
        </w:tc>
      </w:tr>
      <w:bookmarkEnd w:id="4"/>
      <w:tr w:rsidR="00BD3149" w:rsidRPr="00D86546" w14:paraId="198B260F" w14:textId="77777777" w:rsidTr="00536568">
        <w:trPr>
          <w:trHeight w:val="288"/>
        </w:trPr>
        <w:tc>
          <w:tcPr>
            <w:tcW w:w="4675" w:type="dxa"/>
          </w:tcPr>
          <w:p w14:paraId="387BBE4C" w14:textId="38DAB413" w:rsidR="00BD3149" w:rsidRPr="00D86546" w:rsidRDefault="00BD3149" w:rsidP="00BD3149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work independently </w:t>
            </w:r>
          </w:p>
        </w:tc>
        <w:tc>
          <w:tcPr>
            <w:tcW w:w="900" w:type="dxa"/>
            <w:vAlign w:val="bottom"/>
          </w:tcPr>
          <w:p w14:paraId="7E4046AB" w14:textId="40615124" w:rsidR="00BD3149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2E40A5B" w14:textId="56AE2DA0" w:rsidR="00BD3149" w:rsidRPr="006C6A9B" w:rsidRDefault="00BD3149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16DFED5" w14:textId="731931E8" w:rsidR="00BD3149" w:rsidRPr="006C6A9B" w:rsidRDefault="00BD3149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3D5E694" w14:textId="289C88DE" w:rsidR="00BD3149" w:rsidRPr="006C6A9B" w:rsidRDefault="00BD3149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FFBAB40" w14:textId="183B8298" w:rsidR="00BD3149" w:rsidRPr="006C6A9B" w:rsidRDefault="00BD3149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24E5AE36" w14:textId="3E0DC1CF" w:rsidR="00BD3149" w:rsidRPr="006C6A9B" w:rsidRDefault="00BD3149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A59201E" w14:textId="30D0EBB5" w:rsidR="00BD3149" w:rsidRPr="006C6A9B" w:rsidRDefault="00BD3149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831D1D9" w14:textId="59EF397F" w:rsidR="00BD3149" w:rsidRPr="006C6A9B" w:rsidRDefault="00BD3149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5A4C5F73" w14:textId="497DA690" w:rsidR="00BD3149" w:rsidRPr="006C6A9B" w:rsidRDefault="00BD3149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3EF6B504" w14:textId="77D2A41E" w:rsidR="00BD3149" w:rsidRPr="006C6A9B" w:rsidRDefault="00BD3149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72C78656" w14:textId="77777777" w:rsidTr="001D7D85">
        <w:trPr>
          <w:trHeight w:val="288"/>
        </w:trPr>
        <w:tc>
          <w:tcPr>
            <w:tcW w:w="4675" w:type="dxa"/>
          </w:tcPr>
          <w:p w14:paraId="0A3FCB7E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apply class materials to the “real world”</w:t>
            </w:r>
          </w:p>
        </w:tc>
        <w:tc>
          <w:tcPr>
            <w:tcW w:w="900" w:type="dxa"/>
            <w:vAlign w:val="bottom"/>
          </w:tcPr>
          <w:p w14:paraId="4C6E6389" w14:textId="3BE0D0DC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41ED528A" w14:textId="3AB9504E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488454D2" w14:textId="724A85A4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17B6CA38" w14:textId="2FF5E575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5A787639" w14:textId="07707D2B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A5C452B" w14:textId="017E8EED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20D66202" w14:textId="6F3DC554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5B7AA2F8" w14:textId="2FC8204D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0ACADF6F" w14:textId="2B8C07DC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23EA68E9" w14:textId="36164D40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30A7D336" w14:textId="77777777" w:rsidTr="001D7D85">
        <w:trPr>
          <w:trHeight w:val="288"/>
        </w:trPr>
        <w:tc>
          <w:tcPr>
            <w:tcW w:w="4675" w:type="dxa"/>
          </w:tcPr>
          <w:p w14:paraId="6B798D52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plan and implement that plan</w:t>
            </w:r>
          </w:p>
        </w:tc>
        <w:tc>
          <w:tcPr>
            <w:tcW w:w="900" w:type="dxa"/>
            <w:vAlign w:val="bottom"/>
          </w:tcPr>
          <w:p w14:paraId="312F7B33" w14:textId="109E7149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5962979" w14:textId="296CB99D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6CC1C78B" w14:textId="4B198970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61110F5D" w14:textId="2DBA5984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68743F7" w14:textId="6108EFE6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6E474B1F" w14:textId="2EE82751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4019CFC9" w14:textId="1B392352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39451EAC" w14:textId="7A0CD2E8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2BB67F5B" w14:textId="5904117B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13409BDB" w14:textId="0C1F77A0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734BF00E" w14:textId="77777777" w:rsidTr="001D7D85">
        <w:trPr>
          <w:trHeight w:val="288"/>
        </w:trPr>
        <w:tc>
          <w:tcPr>
            <w:tcW w:w="4675" w:type="dxa"/>
          </w:tcPr>
          <w:p w14:paraId="315E905D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make decisions </w:t>
            </w:r>
          </w:p>
        </w:tc>
        <w:tc>
          <w:tcPr>
            <w:tcW w:w="900" w:type="dxa"/>
            <w:vAlign w:val="bottom"/>
          </w:tcPr>
          <w:p w14:paraId="13D52025" w14:textId="2E3CE3BB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23EF58B" w14:textId="70F95605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45EC7FC" w14:textId="2865FCE6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32AFD5D" w14:textId="6BA3B96D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5346CB80" w14:textId="030D7B72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DF9CAEF" w14:textId="374566CF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52EB2012" w14:textId="7C85D4FC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213A25F0" w14:textId="3548CAD2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4ECE2208" w14:textId="4499BD1F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54FC6F70" w14:textId="58F91824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4DBAA374" w14:textId="77777777" w:rsidTr="001D7D85">
        <w:trPr>
          <w:trHeight w:val="288"/>
        </w:trPr>
        <w:tc>
          <w:tcPr>
            <w:tcW w:w="4675" w:type="dxa"/>
          </w:tcPr>
          <w:p w14:paraId="43453728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understand the management process </w:t>
            </w:r>
          </w:p>
        </w:tc>
        <w:tc>
          <w:tcPr>
            <w:tcW w:w="900" w:type="dxa"/>
            <w:vAlign w:val="bottom"/>
          </w:tcPr>
          <w:p w14:paraId="5161CCED" w14:textId="671FFAA9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2FFF804F" w14:textId="50E02093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7EA12DD" w14:textId="414E98EB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69E2A304" w14:textId="7F4D5053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3694BEAC" w14:textId="540F8201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0363ADBF" w14:textId="71FB31F5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220D2306" w14:textId="4CB87CCA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D055E37" w14:textId="5C9823BA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01FC574D" w14:textId="539F8850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8ADC711" w14:textId="2A3D3490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3A808A70" w14:textId="77777777" w:rsidTr="001D7D85">
        <w:trPr>
          <w:trHeight w:val="288"/>
        </w:trPr>
        <w:tc>
          <w:tcPr>
            <w:tcW w:w="4675" w:type="dxa"/>
          </w:tcPr>
          <w:p w14:paraId="0C1D868A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communicate via writing </w:t>
            </w:r>
          </w:p>
        </w:tc>
        <w:tc>
          <w:tcPr>
            <w:tcW w:w="900" w:type="dxa"/>
            <w:vAlign w:val="bottom"/>
          </w:tcPr>
          <w:p w14:paraId="63BF1719" w14:textId="09164771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4E6186A" w14:textId="36BF6656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7A43576C" w14:textId="67C5B221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047DBDED" w14:textId="264F815E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6EBF1F4" w14:textId="5322C3C5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04AE1B13" w14:textId="77BD477C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26515DED" w14:textId="336C67F8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1A8D2584" w14:textId="60DD5BC0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3E4F951" w14:textId="2715B99B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723D7363" w14:textId="077E3585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30C05D54" w14:textId="77777777" w:rsidTr="001D7D85">
        <w:trPr>
          <w:trHeight w:val="288"/>
        </w:trPr>
        <w:tc>
          <w:tcPr>
            <w:tcW w:w="4675" w:type="dxa"/>
          </w:tcPr>
          <w:p w14:paraId="704BACB2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communicate via speaking </w:t>
            </w:r>
          </w:p>
        </w:tc>
        <w:tc>
          <w:tcPr>
            <w:tcW w:w="900" w:type="dxa"/>
            <w:vAlign w:val="bottom"/>
          </w:tcPr>
          <w:p w14:paraId="222D29D8" w14:textId="0FD7EA5D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9AAFCA4" w14:textId="6946AA5B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6FAAE9C1" w14:textId="57024437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0AD68A93" w14:textId="0CFFE60C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38EEDCF" w14:textId="50291BB2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7D46182E" w14:textId="5418647D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051A91D4" w14:textId="46D3EDAB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675921E5" w14:textId="4B51A64B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1762AA7" w14:textId="166557AD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0D4F280E" w14:textId="48E145D0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781C72E2" w14:textId="77777777" w:rsidTr="001D7D85">
        <w:trPr>
          <w:trHeight w:val="288"/>
        </w:trPr>
        <w:tc>
          <w:tcPr>
            <w:tcW w:w="4675" w:type="dxa"/>
          </w:tcPr>
          <w:p w14:paraId="5EC93ADA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solve problems </w:t>
            </w:r>
          </w:p>
        </w:tc>
        <w:tc>
          <w:tcPr>
            <w:tcW w:w="900" w:type="dxa"/>
            <w:vAlign w:val="bottom"/>
          </w:tcPr>
          <w:p w14:paraId="68E3A724" w14:textId="05401EB9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00900A24" w14:textId="07E750BD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0E1B66F" w14:textId="5011189C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E20925F" w14:textId="3AE9EA1F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229C27E2" w14:textId="3AC76BBF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BB2D155" w14:textId="0F7D58FA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615879C" w14:textId="56CB3973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330074CB" w14:textId="4D67C752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38D52CF" w14:textId="215666C3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FAE987A" w14:textId="0AB115BE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00581601" w14:textId="77777777" w:rsidTr="001D7D85">
        <w:trPr>
          <w:trHeight w:val="288"/>
        </w:trPr>
        <w:tc>
          <w:tcPr>
            <w:tcW w:w="4675" w:type="dxa"/>
          </w:tcPr>
          <w:p w14:paraId="76703DE3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Ability to recognize work-specific obligations </w:t>
            </w:r>
          </w:p>
        </w:tc>
        <w:tc>
          <w:tcPr>
            <w:tcW w:w="900" w:type="dxa"/>
            <w:vAlign w:val="bottom"/>
          </w:tcPr>
          <w:p w14:paraId="4B031BFC" w14:textId="469BD7C4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51556963" w14:textId="63B14774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54B8E8CF" w14:textId="230F1166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4C831FA" w14:textId="141B2AE2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1F32296D" w14:textId="7148D5BF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626BF9C3" w14:textId="123D02B1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63598C66" w14:textId="499CEEFB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D6C07BB" w14:textId="2488F33E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471999B" w14:textId="34E8661E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051E8EC7" w14:textId="52A26982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5407693B" w14:textId="77777777" w:rsidTr="001D7D85">
        <w:trPr>
          <w:trHeight w:val="288"/>
        </w:trPr>
        <w:tc>
          <w:tcPr>
            <w:tcW w:w="4675" w:type="dxa"/>
          </w:tcPr>
          <w:p w14:paraId="4E50D032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work in a team</w:t>
            </w:r>
          </w:p>
        </w:tc>
        <w:tc>
          <w:tcPr>
            <w:tcW w:w="900" w:type="dxa"/>
            <w:vAlign w:val="bottom"/>
          </w:tcPr>
          <w:p w14:paraId="0D4FF1F9" w14:textId="3BB68D8C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4F029D38" w14:textId="65610E39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2565D4A" w14:textId="576B7CCB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3645A199" w14:textId="519F5AA7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28552986" w14:textId="69658983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6626C355" w14:textId="7759666A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82082EB" w14:textId="3BBAEC11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124B78EB" w14:textId="0CFF0FE3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746A9979" w14:textId="3011246C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388EA973" w14:textId="1CAF1C7A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65FB8421" w14:textId="77777777" w:rsidTr="001D7D85">
        <w:trPr>
          <w:trHeight w:val="288"/>
        </w:trPr>
        <w:tc>
          <w:tcPr>
            <w:tcW w:w="4675" w:type="dxa"/>
          </w:tcPr>
          <w:p w14:paraId="3B5CEF13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self-correct without external influence</w:t>
            </w:r>
          </w:p>
        </w:tc>
        <w:tc>
          <w:tcPr>
            <w:tcW w:w="900" w:type="dxa"/>
            <w:vAlign w:val="bottom"/>
          </w:tcPr>
          <w:p w14:paraId="774C824B" w14:textId="04E4349D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4D2F61A5" w14:textId="41C318AB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2DC1CE16" w14:textId="74962359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F0BDEFB" w14:textId="3ED6F542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5763DD8" w14:textId="578BBC6B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242F4849" w14:textId="26C82DBD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44F4D091" w14:textId="688F6F78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EF21F6B" w14:textId="61B43731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29AC366C" w14:textId="59B64285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EB08C19" w14:textId="4022BB7D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21EFE63B" w14:textId="77777777" w:rsidTr="001D7D85">
        <w:trPr>
          <w:trHeight w:val="288"/>
        </w:trPr>
        <w:tc>
          <w:tcPr>
            <w:tcW w:w="4675" w:type="dxa"/>
          </w:tcPr>
          <w:p w14:paraId="7D08D926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create a good relationship with supervisors</w:t>
            </w:r>
          </w:p>
        </w:tc>
        <w:tc>
          <w:tcPr>
            <w:tcW w:w="900" w:type="dxa"/>
            <w:vAlign w:val="bottom"/>
          </w:tcPr>
          <w:p w14:paraId="577F8DF9" w14:textId="0F7F75B7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53767D5F" w14:textId="27D3B603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3B47F48" w14:textId="7FFA6455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3E83917F" w14:textId="43E80983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587192A5" w14:textId="37C1D183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1813B828" w14:textId="218F7026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478CA5CE" w14:textId="16CE2851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9C1B06A" w14:textId="7DED5BFA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1699D7E2" w14:textId="15EE7AA3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26FBB8DE" w14:textId="78E37995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5CE961B3" w14:textId="77777777" w:rsidTr="001D7D85">
        <w:trPr>
          <w:trHeight w:val="288"/>
        </w:trPr>
        <w:tc>
          <w:tcPr>
            <w:tcW w:w="4675" w:type="dxa"/>
          </w:tcPr>
          <w:p w14:paraId="0B602726" w14:textId="7777777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bility to create a good relationship with co-workers</w:t>
            </w:r>
          </w:p>
        </w:tc>
        <w:tc>
          <w:tcPr>
            <w:tcW w:w="900" w:type="dxa"/>
            <w:vAlign w:val="bottom"/>
          </w:tcPr>
          <w:p w14:paraId="02CA9BC0" w14:textId="49BC3613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1C5B80B" w14:textId="547354F0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093246AF" w14:textId="678E5373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68CE5308" w14:textId="5A2461EE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4E54413B" w14:textId="40CDCAAB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115760C8" w14:textId="31E4C87B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6028A528" w14:textId="30EBDFAA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1254DAD5" w14:textId="63F05373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5C5BD50D" w14:textId="15BE42B0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A092BFD" w14:textId="3F112098" w:rsidR="00536568" w:rsidRPr="006C6A9B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6C6A9B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C92CEA" w:rsidRPr="00D86546" w14:paraId="7C610B27" w14:textId="77777777" w:rsidTr="00B416DA">
        <w:trPr>
          <w:trHeight w:val="800"/>
        </w:trPr>
        <w:tc>
          <w:tcPr>
            <w:tcW w:w="10345" w:type="dxa"/>
            <w:gridSpan w:val="11"/>
            <w:vAlign w:val="center"/>
          </w:tcPr>
          <w:p w14:paraId="0055F33D" w14:textId="6E548965" w:rsidR="00C92CEA" w:rsidRPr="00D86546" w:rsidRDefault="00C92CEA" w:rsidP="00BD314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Thinking of future work, how well can you…  </w:t>
            </w:r>
            <w:r w:rsidR="0096059D" w:rsidRPr="000D686C">
              <w:rPr>
                <w:rFonts w:ascii="Arial" w:hAnsi="Arial" w:cs="Arial"/>
                <w:b/>
                <w:color w:val="C00000"/>
                <w:sz w:val="22"/>
                <w:szCs w:val="22"/>
              </w:rPr>
              <w:t>[WSE]</w:t>
            </w:r>
            <w:r w:rsidRPr="00D86546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 </w:t>
            </w:r>
          </w:p>
        </w:tc>
      </w:tr>
      <w:tr w:rsidR="00536568" w:rsidRPr="00D86546" w14:paraId="1CB8AD5A" w14:textId="77777777" w:rsidTr="001D7D85">
        <w:trPr>
          <w:trHeight w:val="288"/>
        </w:trPr>
        <w:tc>
          <w:tcPr>
            <w:tcW w:w="4675" w:type="dxa"/>
          </w:tcPr>
          <w:p w14:paraId="31F5C684" w14:textId="675B064A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chieve goals that will be assigned.</w:t>
            </w:r>
            <w:r w:rsidR="003623E9" w:rsidRPr="004F3335">
              <w:rPr>
                <w:rFonts w:ascii="Arial" w:hAnsi="Arial" w:cs="Arial"/>
                <w:color w:val="C00000"/>
                <w:sz w:val="22"/>
                <w:szCs w:val="22"/>
              </w:rPr>
              <w:t xml:space="preserve"> [WSE_1]</w:t>
            </w:r>
          </w:p>
        </w:tc>
        <w:tc>
          <w:tcPr>
            <w:tcW w:w="900" w:type="dxa"/>
            <w:vAlign w:val="bottom"/>
          </w:tcPr>
          <w:p w14:paraId="3CCD74AB" w14:textId="53718658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31019F3C" w14:textId="6B1CF9B3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264695D8" w14:textId="51A44502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CEF3929" w14:textId="25F836AB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070D4DB" w14:textId="3E5608E6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03A28BE3" w14:textId="05A0440A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0DDD2B08" w14:textId="705ED6FF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78C88D47" w14:textId="016AEAA7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40E0E6A4" w14:textId="7DB8BF70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0EFD0BC1" w14:textId="75CCF8CB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C00000"/>
                <w:sz w:val="20"/>
                <w:szCs w:val="20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159C3585" w14:textId="77777777" w:rsidTr="001D7D85">
        <w:trPr>
          <w:trHeight w:val="288"/>
        </w:trPr>
        <w:tc>
          <w:tcPr>
            <w:tcW w:w="4675" w:type="dxa"/>
          </w:tcPr>
          <w:p w14:paraId="73DF1F0C" w14:textId="158E94B7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Respect schedules and working deadlines.</w:t>
            </w:r>
            <w:r w:rsidR="00DB45B7" w:rsidRPr="004F3335">
              <w:rPr>
                <w:rFonts w:ascii="Arial" w:hAnsi="Arial" w:cs="Arial"/>
                <w:color w:val="C00000"/>
                <w:sz w:val="22"/>
                <w:szCs w:val="22"/>
              </w:rPr>
              <w:t xml:space="preserve"> [WSE_</w:t>
            </w:r>
            <w:r w:rsidR="00DB45B7">
              <w:rPr>
                <w:rFonts w:ascii="Arial" w:hAnsi="Arial" w:cs="Arial"/>
                <w:color w:val="C00000"/>
                <w:sz w:val="22"/>
                <w:szCs w:val="22"/>
              </w:rPr>
              <w:t>2</w:t>
            </w:r>
            <w:r w:rsidR="00DB45B7"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51B708E4" w14:textId="7B7CD5A6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5DD04A4" w14:textId="7F1D4553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B080469" w14:textId="20F98374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3D9DFB4C" w14:textId="1F34CE30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70BE7390" w14:textId="47D6C122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5645D2A" w14:textId="14BC09F3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0656E5DC" w14:textId="0CD66587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4EBCD4FB" w14:textId="1801B301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D437388" w14:textId="143CE15E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5FB3F3C8" w14:textId="7E9E88DE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48C1BF17" w14:textId="77777777" w:rsidTr="001D7D85">
        <w:trPr>
          <w:trHeight w:val="288"/>
        </w:trPr>
        <w:tc>
          <w:tcPr>
            <w:tcW w:w="4675" w:type="dxa"/>
          </w:tcPr>
          <w:p w14:paraId="24BDFE71" w14:textId="5444A795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Learn new working methods.</w:t>
            </w:r>
            <w:r w:rsidR="0048687A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48687A" w:rsidRPr="004F3335">
              <w:rPr>
                <w:rFonts w:ascii="Arial" w:hAnsi="Arial" w:cs="Arial"/>
                <w:color w:val="C00000"/>
                <w:sz w:val="22"/>
                <w:szCs w:val="22"/>
              </w:rPr>
              <w:t>[WSE_</w:t>
            </w:r>
            <w:r w:rsidR="0048687A">
              <w:rPr>
                <w:rFonts w:ascii="Arial" w:hAnsi="Arial" w:cs="Arial"/>
                <w:color w:val="C00000"/>
                <w:sz w:val="22"/>
                <w:szCs w:val="22"/>
              </w:rPr>
              <w:t>3</w:t>
            </w:r>
            <w:r w:rsidR="0048687A"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27D707B3" w14:textId="22F5B5EB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F4F1EE9" w14:textId="4750C938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1961DC63" w14:textId="014442D0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A5092A9" w14:textId="32C3D465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0174F49" w14:textId="1DB7EE54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794980F4" w14:textId="343EBE02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3E4FDE4" w14:textId="660C185F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52ECC102" w14:textId="790FDB33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5FB557DF" w14:textId="70591E39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4AF8E04D" w14:textId="25E963B9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5D7C0D75" w14:textId="77777777" w:rsidTr="001D7D85">
        <w:trPr>
          <w:trHeight w:val="288"/>
        </w:trPr>
        <w:tc>
          <w:tcPr>
            <w:tcW w:w="4675" w:type="dxa"/>
          </w:tcPr>
          <w:p w14:paraId="4BCCBC62" w14:textId="235AA270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Concentrate all energy on work.</w:t>
            </w:r>
            <w:r w:rsidR="0048687A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48687A" w:rsidRPr="004F3335">
              <w:rPr>
                <w:rFonts w:ascii="Arial" w:hAnsi="Arial" w:cs="Arial"/>
                <w:color w:val="C00000"/>
                <w:sz w:val="22"/>
                <w:szCs w:val="22"/>
              </w:rPr>
              <w:t>[WSE_</w:t>
            </w:r>
            <w:r w:rsidR="0048687A">
              <w:rPr>
                <w:rFonts w:ascii="Arial" w:hAnsi="Arial" w:cs="Arial"/>
                <w:color w:val="C00000"/>
                <w:sz w:val="22"/>
                <w:szCs w:val="22"/>
              </w:rPr>
              <w:t>4</w:t>
            </w:r>
            <w:r w:rsidR="0048687A"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0863CC14" w14:textId="05A38328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7798D1E3" w14:textId="6CEB4BED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3CB8DB44" w14:textId="19CCBE5B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1AC08577" w14:textId="5EAF7B41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66CCDDD3" w14:textId="0D18506C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5C66DF50" w14:textId="78D1F09C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191DCF9" w14:textId="29088569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03D71F4B" w14:textId="46F2E6FC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ED823D6" w14:textId="6F942337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74E3AD4B" w14:textId="2117F4BC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097322C1" w14:textId="77777777" w:rsidTr="001D7D85">
        <w:trPr>
          <w:trHeight w:val="288"/>
        </w:trPr>
        <w:tc>
          <w:tcPr>
            <w:tcW w:w="4675" w:type="dxa"/>
          </w:tcPr>
          <w:p w14:paraId="7B1D1B0A" w14:textId="684C0571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Collaborate with other colleagues.</w:t>
            </w:r>
            <w:r w:rsidR="0048687A" w:rsidRPr="004F3335">
              <w:rPr>
                <w:rFonts w:ascii="Arial" w:hAnsi="Arial" w:cs="Arial"/>
                <w:color w:val="C00000"/>
                <w:sz w:val="22"/>
                <w:szCs w:val="22"/>
              </w:rPr>
              <w:t xml:space="preserve"> [WSE_</w:t>
            </w:r>
            <w:r w:rsidR="0048687A">
              <w:rPr>
                <w:rFonts w:ascii="Arial" w:hAnsi="Arial" w:cs="Arial"/>
                <w:color w:val="C00000"/>
                <w:sz w:val="22"/>
                <w:szCs w:val="22"/>
              </w:rPr>
              <w:t>5</w:t>
            </w:r>
            <w:r w:rsidR="0048687A"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26A35129" w14:textId="2F149E99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26D558E" w14:textId="4515264E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17780341" w14:textId="576B4631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2217FD8" w14:textId="4970A70F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A327A42" w14:textId="01C5BB73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4D88E1F5" w14:textId="19B4EBD1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75165BF" w14:textId="4CC77DE1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28B91FE3" w14:textId="1C350020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1091696" w14:textId="385287DE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34B47181" w14:textId="51332AFC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723A54BE" w14:textId="77777777" w:rsidTr="001D7D85">
        <w:trPr>
          <w:trHeight w:val="288"/>
        </w:trPr>
        <w:tc>
          <w:tcPr>
            <w:tcW w:w="4675" w:type="dxa"/>
          </w:tcPr>
          <w:p w14:paraId="21090521" w14:textId="2AE434F4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Work with people of diverse experiences and </w:t>
            </w:r>
            <w:proofErr w:type="gramStart"/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ages</w:t>
            </w:r>
            <w:r w:rsidR="00AD5D47" w:rsidRPr="004F3335">
              <w:rPr>
                <w:rFonts w:ascii="Arial" w:hAnsi="Arial" w:cs="Arial"/>
                <w:color w:val="C00000"/>
                <w:sz w:val="22"/>
                <w:szCs w:val="22"/>
              </w:rPr>
              <w:t>[</w:t>
            </w:r>
            <w:proofErr w:type="gramEnd"/>
            <w:r w:rsidR="00AD5D47" w:rsidRPr="004F3335">
              <w:rPr>
                <w:rFonts w:ascii="Arial" w:hAnsi="Arial" w:cs="Arial"/>
                <w:color w:val="C00000"/>
                <w:sz w:val="22"/>
                <w:szCs w:val="22"/>
              </w:rPr>
              <w:t>WSE_</w:t>
            </w:r>
            <w:r w:rsidR="00AD5D47">
              <w:rPr>
                <w:rFonts w:ascii="Arial" w:hAnsi="Arial" w:cs="Arial"/>
                <w:color w:val="C00000"/>
                <w:sz w:val="22"/>
                <w:szCs w:val="22"/>
              </w:rPr>
              <w:t>6</w:t>
            </w:r>
            <w:r w:rsidR="00AD5D47"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7216939C" w14:textId="3304EF7F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729B298" w14:textId="5F64AED4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45B552DA" w14:textId="3493F719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583842AC" w14:textId="2B7B4C21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1629349" w14:textId="342463DB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3DB8FFFB" w14:textId="7317A88A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7D411D51" w14:textId="6DA9AA1F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460EAFA0" w14:textId="20F047FF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3C746910" w14:textId="3D06C84B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58EF5FC8" w14:textId="483ECA19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  <w:tr w:rsidR="00536568" w:rsidRPr="00D86546" w14:paraId="69AF4708" w14:textId="77777777" w:rsidTr="001D7D85">
        <w:trPr>
          <w:trHeight w:val="288"/>
        </w:trPr>
        <w:tc>
          <w:tcPr>
            <w:tcW w:w="4675" w:type="dxa"/>
          </w:tcPr>
          <w:p w14:paraId="42D1FC1A" w14:textId="60962F60" w:rsidR="00536568" w:rsidRPr="00D86546" w:rsidRDefault="00536568" w:rsidP="0053656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 xml:space="preserve">Behave in an </w:t>
            </w:r>
            <w:r w:rsidR="00B667C5">
              <w:rPr>
                <w:rFonts w:ascii="Arial" w:hAnsi="Arial" w:cs="Arial"/>
                <w:color w:val="000000"/>
                <w:sz w:val="22"/>
                <w:szCs w:val="22"/>
              </w:rPr>
              <w:t xml:space="preserve">efficient and professional </w:t>
            </w:r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 xml:space="preserve">way with clients/business </w:t>
            </w:r>
            <w:proofErr w:type="gramStart"/>
            <w:r w:rsidRPr="00D86546">
              <w:rPr>
                <w:rFonts w:ascii="Arial" w:hAnsi="Arial" w:cs="Arial"/>
                <w:color w:val="000000"/>
                <w:sz w:val="22"/>
                <w:szCs w:val="22"/>
              </w:rPr>
              <w:t>patrons</w:t>
            </w:r>
            <w:r w:rsidR="00AD5D47" w:rsidRPr="004F3335">
              <w:rPr>
                <w:rFonts w:ascii="Arial" w:hAnsi="Arial" w:cs="Arial"/>
                <w:color w:val="C00000"/>
                <w:sz w:val="22"/>
                <w:szCs w:val="22"/>
              </w:rPr>
              <w:t>[</w:t>
            </w:r>
            <w:proofErr w:type="gramEnd"/>
            <w:r w:rsidR="00AD5D47" w:rsidRPr="004F3335">
              <w:rPr>
                <w:rFonts w:ascii="Arial" w:hAnsi="Arial" w:cs="Arial"/>
                <w:color w:val="C00000"/>
                <w:sz w:val="22"/>
                <w:szCs w:val="22"/>
              </w:rPr>
              <w:t>WSE_</w:t>
            </w:r>
            <w:r w:rsidR="00AD5D47">
              <w:rPr>
                <w:rFonts w:ascii="Arial" w:hAnsi="Arial" w:cs="Arial"/>
                <w:color w:val="C00000"/>
                <w:sz w:val="22"/>
                <w:szCs w:val="22"/>
              </w:rPr>
              <w:t>7</w:t>
            </w:r>
            <w:r w:rsidR="00AD5D47" w:rsidRPr="004F3335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900" w:type="dxa"/>
            <w:vAlign w:val="bottom"/>
          </w:tcPr>
          <w:p w14:paraId="0CC14DAF" w14:textId="2BDC0DA8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1</w:t>
            </w:r>
          </w:p>
        </w:tc>
        <w:tc>
          <w:tcPr>
            <w:tcW w:w="504" w:type="dxa"/>
            <w:vAlign w:val="bottom"/>
          </w:tcPr>
          <w:p w14:paraId="6ECDFD0D" w14:textId="3404A113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2</w:t>
            </w:r>
          </w:p>
        </w:tc>
        <w:tc>
          <w:tcPr>
            <w:tcW w:w="504" w:type="dxa"/>
            <w:vAlign w:val="bottom"/>
          </w:tcPr>
          <w:p w14:paraId="6F71CAB0" w14:textId="30A434D6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3</w:t>
            </w:r>
          </w:p>
        </w:tc>
        <w:tc>
          <w:tcPr>
            <w:tcW w:w="504" w:type="dxa"/>
            <w:vAlign w:val="bottom"/>
          </w:tcPr>
          <w:p w14:paraId="7B79C296" w14:textId="268BD4E7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4</w:t>
            </w:r>
          </w:p>
        </w:tc>
        <w:tc>
          <w:tcPr>
            <w:tcW w:w="504" w:type="dxa"/>
            <w:vAlign w:val="bottom"/>
          </w:tcPr>
          <w:p w14:paraId="092AF00D" w14:textId="5D736F9E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5</w:t>
            </w:r>
          </w:p>
        </w:tc>
        <w:tc>
          <w:tcPr>
            <w:tcW w:w="504" w:type="dxa"/>
            <w:vAlign w:val="bottom"/>
          </w:tcPr>
          <w:p w14:paraId="4F47EA6E" w14:textId="308DE81A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6</w:t>
            </w:r>
          </w:p>
        </w:tc>
        <w:tc>
          <w:tcPr>
            <w:tcW w:w="504" w:type="dxa"/>
            <w:vAlign w:val="bottom"/>
          </w:tcPr>
          <w:p w14:paraId="14F95149" w14:textId="4F0DEFE8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7</w:t>
            </w:r>
          </w:p>
        </w:tc>
        <w:tc>
          <w:tcPr>
            <w:tcW w:w="504" w:type="dxa"/>
            <w:vAlign w:val="bottom"/>
          </w:tcPr>
          <w:p w14:paraId="3BB01065" w14:textId="64B9758A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8</w:t>
            </w:r>
          </w:p>
        </w:tc>
        <w:tc>
          <w:tcPr>
            <w:tcW w:w="432" w:type="dxa"/>
            <w:vAlign w:val="bottom"/>
          </w:tcPr>
          <w:p w14:paraId="6C71D957" w14:textId="39DF1C4E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9</w:t>
            </w:r>
          </w:p>
        </w:tc>
        <w:tc>
          <w:tcPr>
            <w:tcW w:w="810" w:type="dxa"/>
            <w:vAlign w:val="bottom"/>
          </w:tcPr>
          <w:p w14:paraId="66ABD8F6" w14:textId="3F4DA8C3" w:rsidR="00536568" w:rsidRPr="00DB45B7" w:rsidRDefault="00536568" w:rsidP="001D7D8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DB45B7">
              <w:rPr>
                <w:rFonts w:ascii="Arial" w:hAnsi="Arial" w:cs="Arial"/>
                <w:b/>
                <w:color w:val="C00000"/>
                <w:sz w:val="20"/>
                <w:szCs w:val="20"/>
              </w:rPr>
              <w:t>10</w:t>
            </w:r>
          </w:p>
        </w:tc>
      </w:tr>
    </w:tbl>
    <w:p w14:paraId="5BF8B5AD" w14:textId="77777777" w:rsidR="008341FB" w:rsidRPr="00D86546" w:rsidRDefault="008341FB" w:rsidP="001D2BCC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365EBA75" w14:textId="77777777" w:rsidR="005F3A19" w:rsidRPr="00D86546" w:rsidRDefault="005F3A19" w:rsidP="001D2BCC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227CAA0A" w14:textId="77777777" w:rsidR="001D7D85" w:rsidRDefault="001D7D85" w:rsidP="00536568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3923D228" w14:textId="453BCEE3" w:rsidR="00536568" w:rsidRPr="00D86546" w:rsidRDefault="00536568" w:rsidP="00536568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 w:rsidRPr="00D86546">
        <w:rPr>
          <w:rFonts w:ascii="Arial" w:hAnsi="Arial" w:cs="Arial"/>
          <w:color w:val="000000"/>
          <w:sz w:val="22"/>
          <w:szCs w:val="22"/>
        </w:rPr>
        <w:t xml:space="preserve">The next set of questions is an </w:t>
      </w:r>
      <w:r w:rsidRPr="00D86546">
        <w:rPr>
          <w:rFonts w:ascii="Arial" w:hAnsi="Arial" w:cs="Arial"/>
          <w:i/>
          <w:color w:val="000000"/>
          <w:sz w:val="22"/>
          <w:szCs w:val="22"/>
        </w:rPr>
        <w:t>overall</w:t>
      </w:r>
      <w:r w:rsidRPr="00D86546">
        <w:rPr>
          <w:rFonts w:ascii="Arial" w:hAnsi="Arial" w:cs="Arial"/>
          <w:color w:val="000000"/>
          <w:sz w:val="22"/>
          <w:szCs w:val="22"/>
        </w:rPr>
        <w:t xml:space="preserve"> assessment of your internship experience. Please be sure to answer each question by circling or checking the number that best indicates your opinion. </w:t>
      </w:r>
    </w:p>
    <w:p w14:paraId="2E4222F9" w14:textId="3B39A1AA" w:rsidR="00536568" w:rsidRDefault="00F6106A" w:rsidP="00536568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  <w:r w:rsidRPr="00F6106A">
        <w:rPr>
          <w:rFonts w:ascii="Arial" w:hAnsi="Arial" w:cs="Arial"/>
          <w:b/>
          <w:color w:val="000000"/>
          <w:sz w:val="22"/>
          <w:szCs w:val="22"/>
        </w:rPr>
        <w:t>Please select the best response for each statement.</w:t>
      </w:r>
    </w:p>
    <w:p w14:paraId="2CFBD9D1" w14:textId="77777777" w:rsidR="00A36013" w:rsidRPr="00D86546" w:rsidRDefault="00A36013" w:rsidP="00536568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10616" w:type="dxa"/>
        <w:tblLook w:val="04A0" w:firstRow="1" w:lastRow="0" w:firstColumn="1" w:lastColumn="0" w:noHBand="0" w:noVBand="1"/>
      </w:tblPr>
      <w:tblGrid>
        <w:gridCol w:w="4593"/>
        <w:gridCol w:w="1146"/>
        <w:gridCol w:w="1353"/>
        <w:gridCol w:w="1001"/>
        <w:gridCol w:w="1353"/>
        <w:gridCol w:w="1177"/>
      </w:tblGrid>
      <w:tr w:rsidR="00A36013" w:rsidRPr="00D86546" w14:paraId="27CD0FDF" w14:textId="77777777" w:rsidTr="00C3312D">
        <w:trPr>
          <w:trHeight w:val="530"/>
        </w:trPr>
        <w:tc>
          <w:tcPr>
            <w:tcW w:w="4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7F5B4C" w14:textId="77777777" w:rsidR="00A36013" w:rsidRPr="00D86546" w:rsidRDefault="00A36013" w:rsidP="00C3312D">
            <w:pPr>
              <w:ind w:right="-1992"/>
              <w:rPr>
                <w:rFonts w:ascii="Arial" w:hAnsi="Arial" w:cs="Arial"/>
                <w:b/>
                <w:color w:val="000000"/>
                <w:szCs w:val="22"/>
                <w:u w:val="single"/>
              </w:rPr>
            </w:pPr>
            <w:r>
              <w:rPr>
                <w:rFonts w:ascii="Arial" w:hAnsi="Arial" w:cs="Arial"/>
                <w:b/>
                <w:color w:val="000000"/>
                <w:szCs w:val="22"/>
                <w:u w:val="single"/>
              </w:rPr>
              <w:t xml:space="preserve">My internship experience was: </w:t>
            </w:r>
          </w:p>
          <w:p w14:paraId="0CDE1F7F" w14:textId="77777777" w:rsidR="00A36013" w:rsidRPr="000D686C" w:rsidRDefault="00A36013" w:rsidP="00C3312D">
            <w:pPr>
              <w:ind w:right="-1992"/>
              <w:rPr>
                <w:rFonts w:ascii="Arial" w:hAnsi="Arial" w:cs="Arial"/>
                <w:b/>
                <w:color w:val="C00000"/>
                <w:szCs w:val="22"/>
                <w:u w:val="single"/>
              </w:rPr>
            </w:pPr>
            <w:r w:rsidRPr="000D686C">
              <w:rPr>
                <w:rFonts w:ascii="Arial" w:hAnsi="Arial" w:cs="Arial"/>
                <w:b/>
                <w:color w:val="C00000"/>
                <w:szCs w:val="22"/>
                <w:u w:val="single"/>
              </w:rPr>
              <w:t>[</w:t>
            </w:r>
            <w:proofErr w:type="spellStart"/>
            <w:r w:rsidRPr="000D686C">
              <w:rPr>
                <w:rFonts w:ascii="Arial" w:hAnsi="Arial" w:cs="Arial"/>
                <w:b/>
                <w:color w:val="C00000"/>
                <w:szCs w:val="22"/>
                <w:u w:val="single"/>
              </w:rPr>
              <w:t>Int_exp</w:t>
            </w:r>
            <w:proofErr w:type="spellEnd"/>
            <w:r w:rsidRPr="000D686C">
              <w:rPr>
                <w:rFonts w:ascii="Arial" w:hAnsi="Arial" w:cs="Arial"/>
                <w:b/>
                <w:color w:val="C00000"/>
                <w:szCs w:val="22"/>
                <w:u w:val="single"/>
              </w:rPr>
              <w:t>]</w:t>
            </w:r>
          </w:p>
          <w:p w14:paraId="406AF70C" w14:textId="77777777" w:rsidR="00A36013" w:rsidRPr="00D86546" w:rsidRDefault="00A36013" w:rsidP="00C3312D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44BC4" w14:textId="77777777" w:rsidR="00A36013" w:rsidRPr="00D86546" w:rsidRDefault="00A36013" w:rsidP="00C3312D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B982F" w14:textId="77777777" w:rsidR="00A36013" w:rsidRPr="00D86546" w:rsidRDefault="00A36013" w:rsidP="00C3312D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A3831" w14:textId="77777777" w:rsidR="00A36013" w:rsidRPr="00D86546" w:rsidRDefault="00A36013" w:rsidP="00C3312D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A5FAF" w14:textId="77777777" w:rsidR="00A36013" w:rsidRPr="00D86546" w:rsidRDefault="00A36013" w:rsidP="00C3312D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572AB" w14:textId="77777777" w:rsidR="00A36013" w:rsidRPr="00D86546" w:rsidRDefault="00A36013" w:rsidP="00C3312D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A36013" w:rsidRPr="00D86546" w14:paraId="52FEB5FC" w14:textId="77777777" w:rsidTr="00C3312D">
        <w:trPr>
          <w:trHeight w:val="466"/>
        </w:trPr>
        <w:tc>
          <w:tcPr>
            <w:tcW w:w="45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E6A5DF" w14:textId="77777777" w:rsidR="00A36013" w:rsidRPr="000D686C" w:rsidRDefault="00A36013" w:rsidP="00C3312D">
            <w:pPr>
              <w:pStyle w:val="ListParagraph"/>
              <w:numPr>
                <w:ilvl w:val="0"/>
                <w:numId w:val="18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Important 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[Int_exp1]</w:t>
            </w:r>
          </w:p>
          <w:p w14:paraId="2B7616E8" w14:textId="77777777" w:rsidR="00A36013" w:rsidRPr="00536568" w:rsidRDefault="00A36013" w:rsidP="00C3312D">
            <w:pPr>
              <w:pStyle w:val="ListParagraph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99347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3FDB2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8714D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F766F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F438A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36013" w:rsidRPr="00D86546" w14:paraId="0B917811" w14:textId="77777777" w:rsidTr="00C3312D">
        <w:trPr>
          <w:trHeight w:val="466"/>
        </w:trPr>
        <w:tc>
          <w:tcPr>
            <w:tcW w:w="45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986EE0" w14:textId="77777777" w:rsidR="00A36013" w:rsidRPr="000D686C" w:rsidRDefault="00A36013" w:rsidP="00C3312D">
            <w:pPr>
              <w:pStyle w:val="ListParagraph"/>
              <w:numPr>
                <w:ilvl w:val="0"/>
                <w:numId w:val="18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Valuable 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[Int_exp</w:t>
            </w:r>
            <w:r>
              <w:rPr>
                <w:rFonts w:ascii="Arial" w:hAnsi="Arial" w:cs="Arial"/>
                <w:color w:val="C00000"/>
                <w:szCs w:val="22"/>
              </w:rPr>
              <w:t>2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]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E24830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F837D8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835494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07606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CCB03B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36013" w:rsidRPr="00D86546" w14:paraId="413FE855" w14:textId="77777777" w:rsidTr="00C3312D">
        <w:trPr>
          <w:trHeight w:val="466"/>
        </w:trPr>
        <w:tc>
          <w:tcPr>
            <w:tcW w:w="45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B7D33B" w14:textId="77777777" w:rsidR="00A36013" w:rsidRPr="000D686C" w:rsidRDefault="00A36013" w:rsidP="00C3312D">
            <w:pPr>
              <w:pStyle w:val="ListParagraph"/>
              <w:numPr>
                <w:ilvl w:val="0"/>
                <w:numId w:val="18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Useful 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[Int_exp</w:t>
            </w:r>
            <w:r>
              <w:rPr>
                <w:rFonts w:ascii="Arial" w:hAnsi="Arial" w:cs="Arial"/>
                <w:color w:val="C00000"/>
                <w:szCs w:val="22"/>
              </w:rPr>
              <w:t>3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]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F5AF9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1C271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4D6DE6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7DEC57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E0B300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36013" w:rsidRPr="00D86546" w14:paraId="172F845B" w14:textId="77777777" w:rsidTr="00C3312D">
        <w:trPr>
          <w:trHeight w:val="466"/>
        </w:trPr>
        <w:tc>
          <w:tcPr>
            <w:tcW w:w="45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C0DCD8" w14:textId="77777777" w:rsidR="00A36013" w:rsidRPr="000D686C" w:rsidRDefault="00A36013" w:rsidP="00C3312D">
            <w:pPr>
              <w:pStyle w:val="ListParagraph"/>
              <w:numPr>
                <w:ilvl w:val="0"/>
                <w:numId w:val="18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Meaningful 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[Int_exp</w:t>
            </w:r>
            <w:r>
              <w:rPr>
                <w:rFonts w:ascii="Arial" w:hAnsi="Arial" w:cs="Arial"/>
                <w:color w:val="C00000"/>
                <w:szCs w:val="22"/>
              </w:rPr>
              <w:t>4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]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E52DC0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18EC14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258020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B122B1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8CBCB0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36013" w:rsidRPr="00D86546" w14:paraId="1B779A10" w14:textId="77777777" w:rsidTr="00C3312D">
        <w:trPr>
          <w:trHeight w:val="466"/>
        </w:trPr>
        <w:tc>
          <w:tcPr>
            <w:tcW w:w="45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F5576D" w14:textId="77777777" w:rsidR="00A36013" w:rsidRPr="000D686C" w:rsidRDefault="00A36013" w:rsidP="00C3312D">
            <w:pPr>
              <w:pStyle w:val="ListParagraph"/>
              <w:numPr>
                <w:ilvl w:val="0"/>
                <w:numId w:val="18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Interesting 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[Int_exp</w:t>
            </w:r>
            <w:r>
              <w:rPr>
                <w:rFonts w:ascii="Arial" w:hAnsi="Arial" w:cs="Arial"/>
                <w:color w:val="C00000"/>
                <w:szCs w:val="22"/>
              </w:rPr>
              <w:t>5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]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7A533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F95CA2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639B26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43FB03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185D1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A36013" w:rsidRPr="00D86546" w14:paraId="5EA4D2ED" w14:textId="77777777" w:rsidTr="00C3312D">
        <w:trPr>
          <w:trHeight w:val="466"/>
        </w:trPr>
        <w:tc>
          <w:tcPr>
            <w:tcW w:w="45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5E2A75" w14:textId="77777777" w:rsidR="00A36013" w:rsidRPr="000D686C" w:rsidRDefault="00A36013" w:rsidP="00C3312D">
            <w:pPr>
              <w:pStyle w:val="ListParagraph"/>
              <w:numPr>
                <w:ilvl w:val="0"/>
                <w:numId w:val="18"/>
              </w:num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Helpful 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[Int_exp</w:t>
            </w:r>
            <w:r>
              <w:rPr>
                <w:rFonts w:ascii="Arial" w:hAnsi="Arial" w:cs="Arial"/>
                <w:color w:val="C00000"/>
                <w:szCs w:val="22"/>
              </w:rPr>
              <w:t>6</w:t>
            </w:r>
            <w:r w:rsidRPr="000D686C">
              <w:rPr>
                <w:rFonts w:ascii="Arial" w:hAnsi="Arial" w:cs="Arial"/>
                <w:color w:val="C00000"/>
                <w:szCs w:val="22"/>
              </w:rPr>
              <w:t>]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8FB1C1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A31E7E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10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D59879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47257C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75E37B" w14:textId="77777777" w:rsidR="00A36013" w:rsidRPr="000D686C" w:rsidRDefault="00A36013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0D686C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</w:tbl>
    <w:p w14:paraId="50F2F1A9" w14:textId="132DB48B" w:rsidR="00536568" w:rsidRDefault="00536568" w:rsidP="00536568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74EA5169" w14:textId="77777777" w:rsidR="00536568" w:rsidRDefault="00536568" w:rsidP="00F362E7">
      <w:pPr>
        <w:rPr>
          <w:rFonts w:ascii="Arial" w:hAnsi="Arial" w:cs="Arial"/>
          <w:b/>
          <w:szCs w:val="22"/>
          <w:u w:val="single"/>
        </w:rPr>
      </w:pPr>
    </w:p>
    <w:tbl>
      <w:tblPr>
        <w:tblW w:w="10652" w:type="dxa"/>
        <w:tblLook w:val="04A0" w:firstRow="1" w:lastRow="0" w:firstColumn="1" w:lastColumn="0" w:noHBand="0" w:noVBand="1"/>
      </w:tblPr>
      <w:tblGrid>
        <w:gridCol w:w="4690"/>
        <w:gridCol w:w="1146"/>
        <w:gridCol w:w="1319"/>
        <w:gridCol w:w="996"/>
        <w:gridCol w:w="1353"/>
        <w:gridCol w:w="1148"/>
      </w:tblGrid>
      <w:tr w:rsidR="00E536CE" w:rsidRPr="00D86546" w14:paraId="597F4F10" w14:textId="77777777" w:rsidTr="00C3312D">
        <w:trPr>
          <w:trHeight w:val="635"/>
        </w:trPr>
        <w:tc>
          <w:tcPr>
            <w:tcW w:w="4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9EC674" w14:textId="2DD0BE71" w:rsidR="00E536CE" w:rsidRDefault="00E536CE" w:rsidP="00C3312D">
            <w:pPr>
              <w:rPr>
                <w:rFonts w:ascii="Arial" w:eastAsia="Times New Roman" w:hAnsi="Arial" w:cs="Arial"/>
                <w:b/>
                <w:sz w:val="22"/>
                <w:szCs w:val="22"/>
                <w:u w:val="single"/>
              </w:rPr>
            </w:pPr>
            <w:bookmarkStart w:id="5" w:name="_Hlk528577155"/>
            <w:r w:rsidRPr="00A55885">
              <w:rPr>
                <w:rFonts w:ascii="Arial" w:eastAsia="Times New Roman" w:hAnsi="Arial" w:cs="Arial"/>
                <w:b/>
                <w:sz w:val="22"/>
                <w:szCs w:val="22"/>
                <w:u w:val="single"/>
              </w:rPr>
              <w:t>Evaluation of the</w:t>
            </w:r>
            <w:r w:rsidR="0057026E">
              <w:rPr>
                <w:rFonts w:ascii="Arial" w:eastAsia="Times New Roman" w:hAnsi="Arial" w:cs="Arial"/>
                <w:b/>
                <w:sz w:val="22"/>
                <w:szCs w:val="22"/>
                <w:u w:val="single"/>
              </w:rPr>
              <w:t xml:space="preserve"> SCC</w:t>
            </w:r>
            <w:r w:rsidRPr="00A55885">
              <w:rPr>
                <w:rFonts w:ascii="Arial" w:eastAsia="Times New Roman" w:hAnsi="Arial" w:cs="Arial"/>
                <w:b/>
                <w:sz w:val="22"/>
                <w:szCs w:val="22"/>
                <w:u w:val="single"/>
              </w:rPr>
              <w:t xml:space="preserve"> Internship Office</w:t>
            </w:r>
          </w:p>
          <w:p w14:paraId="43300FFB" w14:textId="77777777" w:rsidR="00E536CE" w:rsidRPr="00B2422E" w:rsidRDefault="00E536CE" w:rsidP="00C3312D">
            <w:pPr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</w:pPr>
            <w:r w:rsidRPr="00B2422E"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  <w:t>[</w:t>
            </w:r>
            <w:proofErr w:type="spellStart"/>
            <w:r w:rsidRPr="00B2422E"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  <w:t>EvlO</w:t>
            </w:r>
            <w:proofErr w:type="spellEnd"/>
            <w:r w:rsidRPr="00B2422E"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  <w:t>]</w:t>
            </w:r>
          </w:p>
          <w:p w14:paraId="25E1E0BC" w14:textId="77777777" w:rsidR="00E536CE" w:rsidRPr="00A55885" w:rsidRDefault="00E536CE" w:rsidP="00C3312D">
            <w:pPr>
              <w:rPr>
                <w:rFonts w:ascii="Arial" w:eastAsia="Times New Roman" w:hAnsi="Arial" w:cs="Arial"/>
                <w:b/>
                <w:sz w:val="22"/>
                <w:szCs w:val="22"/>
              </w:rPr>
            </w:pPr>
          </w:p>
          <w:p w14:paraId="6577555A" w14:textId="77777777" w:rsidR="00E536CE" w:rsidRPr="00A55885" w:rsidRDefault="00E536CE" w:rsidP="00C3312D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123B5B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BEDD9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064DE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A539E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6AC5D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</w:tr>
      <w:tr w:rsidR="00E536CE" w:rsidRPr="00D86546" w14:paraId="7DD5F5E7" w14:textId="77777777" w:rsidTr="00C3312D">
        <w:trPr>
          <w:trHeight w:val="558"/>
        </w:trPr>
        <w:tc>
          <w:tcPr>
            <w:tcW w:w="4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090C95" w14:textId="1BE7F953" w:rsidR="00E536CE" w:rsidRDefault="00E536CE" w:rsidP="00C3312D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57026E">
              <w:rPr>
                <w:rFonts w:ascii="Arial" w:hAnsi="Arial" w:cs="Arial"/>
                <w:sz w:val="22"/>
                <w:szCs w:val="22"/>
              </w:rPr>
              <w:t>SCC</w:t>
            </w:r>
            <w:r w:rsidRPr="00A55885">
              <w:rPr>
                <w:rFonts w:ascii="Arial" w:hAnsi="Arial" w:cs="Arial"/>
                <w:sz w:val="22"/>
                <w:szCs w:val="22"/>
              </w:rPr>
              <w:t xml:space="preserve"> office</w:t>
            </w:r>
            <w:r>
              <w:rPr>
                <w:rFonts w:ascii="Arial" w:hAnsi="Arial" w:cs="Arial"/>
                <w:sz w:val="22"/>
                <w:szCs w:val="22"/>
              </w:rPr>
              <w:t xml:space="preserve"> is </w:t>
            </w:r>
            <w:r w:rsidRPr="00A55885">
              <w:rPr>
                <w:rFonts w:ascii="Arial" w:hAnsi="Arial" w:cs="Arial"/>
                <w:sz w:val="22"/>
                <w:szCs w:val="22"/>
              </w:rPr>
              <w:t xml:space="preserve">student-friendly </w:t>
            </w:r>
          </w:p>
          <w:p w14:paraId="6A345597" w14:textId="77777777" w:rsidR="00E536CE" w:rsidRPr="001D7D85" w:rsidRDefault="00E536CE" w:rsidP="00C3312D">
            <w:pPr>
              <w:pStyle w:val="ListParagraph"/>
              <w:ind w:left="360"/>
              <w:rPr>
                <w:rFonts w:ascii="Arial" w:hAnsi="Arial" w:cs="Arial"/>
                <w:sz w:val="22"/>
                <w:szCs w:val="22"/>
              </w:rPr>
            </w:pPr>
            <w:r w:rsidRPr="00A55885">
              <w:rPr>
                <w:rFonts w:ascii="Arial" w:hAnsi="Arial" w:cs="Arial"/>
                <w:sz w:val="22"/>
                <w:szCs w:val="22"/>
              </w:rPr>
              <w:t>(i.e. helpful, accessible</w:t>
            </w:r>
            <w:r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[EvlO_1]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47B29" w14:textId="77777777" w:rsidR="00E536CE" w:rsidRPr="00B2422E" w:rsidRDefault="00E536CE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5D705" w14:textId="77777777" w:rsidR="00E536CE" w:rsidRPr="00B2422E" w:rsidRDefault="00E536CE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6AFDC" w14:textId="77777777" w:rsidR="00E536CE" w:rsidRPr="00B2422E" w:rsidRDefault="00E536CE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56AFB" w14:textId="77777777" w:rsidR="00E536CE" w:rsidRPr="00B2422E" w:rsidRDefault="00E536CE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5F3C7" w14:textId="77777777" w:rsidR="00E536CE" w:rsidRPr="00B2422E" w:rsidRDefault="00E536CE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bookmarkEnd w:id="5"/>
      <w:tr w:rsidR="00E536CE" w:rsidRPr="00D86546" w14:paraId="572EDE41" w14:textId="77777777" w:rsidTr="00C3312D">
        <w:trPr>
          <w:trHeight w:val="800"/>
        </w:trPr>
        <w:tc>
          <w:tcPr>
            <w:tcW w:w="4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478C3E" w14:textId="2CDA3CD6" w:rsidR="00E536CE" w:rsidRPr="001D7D85" w:rsidRDefault="0057026E" w:rsidP="00C3312D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CC</w:t>
            </w:r>
            <w:r w:rsidR="00E536CE" w:rsidRPr="00A55885">
              <w:rPr>
                <w:rFonts w:ascii="Arial" w:hAnsi="Arial" w:cs="Arial"/>
                <w:sz w:val="22"/>
                <w:szCs w:val="22"/>
              </w:rPr>
              <w:t xml:space="preserve"> provide</w:t>
            </w:r>
            <w:r w:rsidR="00E536CE">
              <w:rPr>
                <w:rFonts w:ascii="Arial" w:hAnsi="Arial" w:cs="Arial"/>
                <w:sz w:val="22"/>
                <w:szCs w:val="22"/>
              </w:rPr>
              <w:t xml:space="preserve">d me </w:t>
            </w:r>
            <w:r w:rsidR="00E536CE" w:rsidRPr="00A55885">
              <w:rPr>
                <w:rFonts w:ascii="Arial" w:hAnsi="Arial" w:cs="Arial"/>
                <w:sz w:val="22"/>
                <w:szCs w:val="22"/>
              </w:rPr>
              <w:t>with all the information needed</w:t>
            </w:r>
            <w:r w:rsidR="00E536CE">
              <w:rPr>
                <w:rFonts w:ascii="Arial" w:hAnsi="Arial" w:cs="Arial"/>
                <w:sz w:val="22"/>
                <w:szCs w:val="22"/>
              </w:rPr>
              <w:t xml:space="preserve"> to be a successful intern </w:t>
            </w:r>
            <w:r w:rsidR="00E536CE" w:rsidRPr="00B2422E">
              <w:rPr>
                <w:rFonts w:ascii="Arial" w:hAnsi="Arial" w:cs="Arial"/>
                <w:color w:val="C00000"/>
                <w:sz w:val="22"/>
                <w:szCs w:val="22"/>
              </w:rPr>
              <w:t>[EvlO_</w:t>
            </w:r>
            <w:r w:rsidR="00E536CE">
              <w:rPr>
                <w:rFonts w:ascii="Arial" w:hAnsi="Arial" w:cs="Arial"/>
                <w:color w:val="C00000"/>
                <w:sz w:val="22"/>
                <w:szCs w:val="22"/>
              </w:rPr>
              <w:t>2</w:t>
            </w:r>
            <w:r w:rsidR="00E536CE" w:rsidRPr="00B2422E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BDA9A" w14:textId="77777777" w:rsidR="00E536CE" w:rsidRPr="00B2422E" w:rsidRDefault="00E536CE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E02A3" w14:textId="77777777" w:rsidR="00E536CE" w:rsidRPr="00B2422E" w:rsidRDefault="00E536CE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805FF" w14:textId="77777777" w:rsidR="00E536CE" w:rsidRPr="00B2422E" w:rsidRDefault="00E536CE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AFF39" w14:textId="77777777" w:rsidR="00E536CE" w:rsidRPr="00B2422E" w:rsidRDefault="00E536CE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E03A7" w14:textId="77777777" w:rsidR="00E536CE" w:rsidRPr="00B2422E" w:rsidRDefault="00E536CE" w:rsidP="00C3312D">
            <w:pPr>
              <w:jc w:val="center"/>
              <w:rPr>
                <w:rFonts w:ascii="Arial" w:eastAsia="Times New Roman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E536CE" w:rsidRPr="00D86546" w14:paraId="341BB03A" w14:textId="77777777" w:rsidTr="00C3312D">
        <w:trPr>
          <w:trHeight w:val="575"/>
        </w:trPr>
        <w:tc>
          <w:tcPr>
            <w:tcW w:w="4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C11537B" w14:textId="77777777" w:rsidR="00E536CE" w:rsidRPr="00F6106A" w:rsidRDefault="00E536CE" w:rsidP="00C3312D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What overall grade…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BC76C9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260CCE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C62A8D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B5CD4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529A6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</w:tr>
      <w:tr w:rsidR="00E536CE" w:rsidRPr="00D86546" w14:paraId="4D3B8151" w14:textId="77777777" w:rsidTr="00C3312D">
        <w:trPr>
          <w:trHeight w:val="575"/>
        </w:trPr>
        <w:tc>
          <w:tcPr>
            <w:tcW w:w="4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4482B4" w14:textId="77777777" w:rsidR="00E536CE" w:rsidRPr="00A55885" w:rsidRDefault="00E536CE" w:rsidP="00C3312D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A55885">
              <w:rPr>
                <w:rFonts w:ascii="Arial" w:hAnsi="Arial" w:cs="Arial"/>
                <w:sz w:val="22"/>
                <w:szCs w:val="22"/>
              </w:rPr>
              <w:t xml:space="preserve">What overall grade would you assign to the internship program </w:t>
            </w:r>
            <w:r w:rsidRPr="00BE1487">
              <w:rPr>
                <w:rFonts w:ascii="Arial" w:hAnsi="Arial" w:cs="Arial"/>
                <w:b/>
                <w:sz w:val="22"/>
                <w:szCs w:val="22"/>
              </w:rPr>
              <w:t>you participated in</w:t>
            </w:r>
            <w:r w:rsidRPr="00A55885">
              <w:rPr>
                <w:rFonts w:ascii="Arial" w:hAnsi="Arial" w:cs="Arial"/>
                <w:sz w:val="22"/>
                <w:szCs w:val="22"/>
              </w:rPr>
              <w:t>?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[EvlO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3</w:t>
            </w: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5700DE" w14:textId="77777777" w:rsidR="00E536CE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</w:t>
            </w:r>
          </w:p>
          <w:p w14:paraId="34C91772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953F3E" w14:textId="77777777" w:rsidR="00E536CE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B</w:t>
            </w:r>
          </w:p>
          <w:p w14:paraId="75A7E44B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EE08FB" w14:textId="77777777" w:rsidR="00E536CE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C</w:t>
            </w:r>
          </w:p>
          <w:p w14:paraId="7ADB6936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602943" w14:textId="77777777" w:rsidR="00E536CE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</w:t>
            </w:r>
          </w:p>
          <w:p w14:paraId="5A1BD7DD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352208" w14:textId="77777777" w:rsidR="00E536CE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F</w:t>
            </w:r>
          </w:p>
          <w:p w14:paraId="06678A91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E536CE" w:rsidRPr="00D86546" w14:paraId="5C8F6851" w14:textId="77777777" w:rsidTr="00C3312D">
        <w:trPr>
          <w:trHeight w:val="575"/>
        </w:trPr>
        <w:tc>
          <w:tcPr>
            <w:tcW w:w="46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DCD371" w14:textId="77777777" w:rsidR="00E536CE" w:rsidRPr="00A55885" w:rsidRDefault="00E536CE" w:rsidP="00C3312D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</w:rPr>
            </w:pPr>
            <w:r w:rsidRPr="00A55885">
              <w:rPr>
                <w:rFonts w:ascii="Arial" w:hAnsi="Arial" w:cs="Arial"/>
                <w:sz w:val="22"/>
                <w:szCs w:val="22"/>
              </w:rPr>
              <w:t xml:space="preserve">What overall grade would you assign to the internship program </w:t>
            </w:r>
            <w:r w:rsidRPr="00BE1487">
              <w:rPr>
                <w:rFonts w:ascii="Arial" w:hAnsi="Arial" w:cs="Arial"/>
                <w:b/>
                <w:sz w:val="22"/>
                <w:szCs w:val="22"/>
              </w:rPr>
              <w:t>as a whole</w:t>
            </w:r>
            <w:r w:rsidRPr="00A55885">
              <w:rPr>
                <w:rFonts w:ascii="Arial" w:hAnsi="Arial" w:cs="Arial"/>
                <w:sz w:val="22"/>
                <w:szCs w:val="22"/>
              </w:rPr>
              <w:t>?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[EvlO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4</w:t>
            </w: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A8A024" w14:textId="77777777" w:rsidR="00E536CE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</w:t>
            </w:r>
          </w:p>
          <w:p w14:paraId="78147C49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F0FC6C" w14:textId="77777777" w:rsidR="00E536CE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B</w:t>
            </w:r>
          </w:p>
          <w:p w14:paraId="6C109778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FC76F" w14:textId="77777777" w:rsidR="00E536CE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C</w:t>
            </w:r>
          </w:p>
          <w:p w14:paraId="4DE2DC71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2FC334" w14:textId="77777777" w:rsidR="00E536CE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</w:t>
            </w:r>
          </w:p>
          <w:p w14:paraId="2A6067CD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7AE901" w14:textId="77777777" w:rsidR="00E536CE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F</w:t>
            </w:r>
          </w:p>
          <w:p w14:paraId="3949BAC8" w14:textId="77777777" w:rsidR="00E536CE" w:rsidRPr="00A55885" w:rsidRDefault="00E536CE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</w:tbl>
    <w:p w14:paraId="6795BF87" w14:textId="280EBC85" w:rsidR="00692DC9" w:rsidRDefault="00692DC9" w:rsidP="00F362E7">
      <w:pPr>
        <w:rPr>
          <w:rFonts w:ascii="Arial" w:hAnsi="Arial" w:cs="Arial"/>
          <w:sz w:val="22"/>
          <w:szCs w:val="22"/>
        </w:rPr>
      </w:pPr>
    </w:p>
    <w:p w14:paraId="58630FA9" w14:textId="77777777" w:rsidR="0098634A" w:rsidRPr="00D86546" w:rsidRDefault="0098634A" w:rsidP="00F362E7">
      <w:pPr>
        <w:rPr>
          <w:rFonts w:ascii="Arial" w:hAnsi="Arial" w:cs="Arial"/>
          <w:sz w:val="22"/>
          <w:szCs w:val="22"/>
        </w:rPr>
      </w:pPr>
    </w:p>
    <w:tbl>
      <w:tblPr>
        <w:tblW w:w="10625" w:type="dxa"/>
        <w:tblLook w:val="04A0" w:firstRow="1" w:lastRow="0" w:firstColumn="1" w:lastColumn="0" w:noHBand="0" w:noVBand="1"/>
      </w:tblPr>
      <w:tblGrid>
        <w:gridCol w:w="4673"/>
        <w:gridCol w:w="1146"/>
        <w:gridCol w:w="1336"/>
        <w:gridCol w:w="988"/>
        <w:gridCol w:w="1336"/>
        <w:gridCol w:w="1146"/>
      </w:tblGrid>
      <w:tr w:rsidR="0098634A" w:rsidRPr="00510756" w14:paraId="2B973FE0" w14:textId="77777777" w:rsidTr="00C3312D">
        <w:trPr>
          <w:trHeight w:val="638"/>
        </w:trPr>
        <w:tc>
          <w:tcPr>
            <w:tcW w:w="46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01D831" w14:textId="77777777" w:rsidR="0098634A" w:rsidRPr="00B2422E" w:rsidRDefault="0098634A" w:rsidP="00C3312D">
            <w:pPr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</w:pPr>
            <w:r w:rsidRPr="00510756">
              <w:rPr>
                <w:rFonts w:ascii="Arial" w:hAnsi="Arial" w:cs="Arial"/>
                <w:b/>
                <w:sz w:val="22"/>
                <w:szCs w:val="22"/>
                <w:u w:val="single"/>
              </w:rPr>
              <w:t>Evaluation of Supervisor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  <w:r w:rsidRPr="00B2422E"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  <w:t>[</w:t>
            </w:r>
            <w:proofErr w:type="spellStart"/>
            <w:r w:rsidRPr="00B2422E"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  <w:t>Evl</w:t>
            </w:r>
            <w:r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  <w:t>S</w:t>
            </w:r>
            <w:proofErr w:type="spellEnd"/>
            <w:r w:rsidRPr="00B2422E">
              <w:rPr>
                <w:rFonts w:ascii="Arial" w:eastAsia="Times New Roman" w:hAnsi="Arial" w:cs="Arial"/>
                <w:b/>
                <w:color w:val="C00000"/>
                <w:sz w:val="22"/>
                <w:szCs w:val="22"/>
                <w:u w:val="single"/>
              </w:rPr>
              <w:t>]</w:t>
            </w:r>
          </w:p>
          <w:p w14:paraId="62CFCC08" w14:textId="77777777" w:rsidR="0098634A" w:rsidRPr="00510756" w:rsidRDefault="0098634A" w:rsidP="00C3312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8D32F0A" w14:textId="77777777" w:rsidR="0098634A" w:rsidRPr="00510756" w:rsidRDefault="0098634A" w:rsidP="00C3312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06E32" w14:textId="77777777" w:rsidR="0098634A" w:rsidRPr="00510756" w:rsidRDefault="0098634A" w:rsidP="00C3312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Disagree</w:t>
            </w:r>
            <w:r w:rsidRPr="00D86546" w:rsidDel="00656637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504CA7" w14:textId="77777777" w:rsidR="0098634A" w:rsidRPr="00510756" w:rsidRDefault="0098634A" w:rsidP="00C3312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 xml:space="preserve">Somewhat disagree 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99905D" w14:textId="77777777" w:rsidR="0098634A" w:rsidRPr="00510756" w:rsidRDefault="0098634A" w:rsidP="00C3312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Unsure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416A1" w14:textId="77777777" w:rsidR="0098634A" w:rsidRPr="00510756" w:rsidRDefault="0098634A" w:rsidP="00C3312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omewhat agree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4E5F9" w14:textId="77777777" w:rsidR="0098634A" w:rsidRPr="00510756" w:rsidRDefault="0098634A" w:rsidP="00C3312D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D86546">
              <w:rPr>
                <w:rFonts w:ascii="Arial" w:eastAsia="Times New Roman" w:hAnsi="Arial" w:cs="Arial"/>
                <w:b/>
                <w:color w:val="000000"/>
                <w:sz w:val="22"/>
                <w:szCs w:val="22"/>
              </w:rPr>
              <w:t>Strongly agree</w:t>
            </w:r>
          </w:p>
        </w:tc>
      </w:tr>
      <w:tr w:rsidR="0098634A" w:rsidRPr="00510756" w14:paraId="241DE4C9" w14:textId="77777777" w:rsidTr="00C3312D">
        <w:trPr>
          <w:trHeight w:val="800"/>
        </w:trPr>
        <w:tc>
          <w:tcPr>
            <w:tcW w:w="46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7A339D" w14:textId="77777777" w:rsidR="0098634A" w:rsidRPr="00510756" w:rsidRDefault="0098634A" w:rsidP="00C3312D">
            <w:pPr>
              <w:pStyle w:val="ListParagraph"/>
              <w:numPr>
                <w:ilvl w:val="0"/>
                <w:numId w:val="21"/>
              </w:numPr>
              <w:ind w:left="342" w:hanging="34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 xml:space="preserve">Your supervisor was accessible during your internship </w:t>
            </w: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[EvlS_1]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AF390" w14:textId="77777777" w:rsidR="0098634A" w:rsidRPr="00B2422E" w:rsidRDefault="0098634A" w:rsidP="00C3312D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EB9E0" w14:textId="77777777" w:rsidR="0098634A" w:rsidRPr="00B2422E" w:rsidRDefault="0098634A" w:rsidP="00C3312D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D82B1" w14:textId="77777777" w:rsidR="0098634A" w:rsidRPr="00B2422E" w:rsidRDefault="0098634A" w:rsidP="00C3312D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BA29C" w14:textId="77777777" w:rsidR="0098634A" w:rsidRPr="00B2422E" w:rsidRDefault="0098634A" w:rsidP="00C3312D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9FA22" w14:textId="77777777" w:rsidR="0098634A" w:rsidRPr="00B2422E" w:rsidRDefault="0098634A" w:rsidP="00C3312D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98634A" w:rsidRPr="00510756" w14:paraId="7338BA48" w14:textId="77777777" w:rsidTr="00C3312D">
        <w:trPr>
          <w:trHeight w:val="701"/>
        </w:trPr>
        <w:tc>
          <w:tcPr>
            <w:tcW w:w="46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DEC55E" w14:textId="77777777" w:rsidR="0098634A" w:rsidRDefault="0098634A" w:rsidP="00C3312D">
            <w:pPr>
              <w:pStyle w:val="ListParagraph"/>
              <w:numPr>
                <w:ilvl w:val="0"/>
                <w:numId w:val="21"/>
              </w:numPr>
              <w:ind w:left="34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</w:t>
            </w:r>
            <w:r w:rsidRPr="00510756">
              <w:rPr>
                <w:rFonts w:ascii="Arial" w:hAnsi="Arial" w:cs="Arial"/>
                <w:sz w:val="22"/>
                <w:szCs w:val="22"/>
              </w:rPr>
              <w:t>our supervisor provide</w:t>
            </w:r>
            <w:r>
              <w:rPr>
                <w:rFonts w:ascii="Arial" w:hAnsi="Arial" w:cs="Arial"/>
                <w:sz w:val="22"/>
                <w:szCs w:val="22"/>
              </w:rPr>
              <w:t>d</w:t>
            </w:r>
            <w:r w:rsidRPr="00510756">
              <w:rPr>
                <w:rFonts w:ascii="Arial" w:hAnsi="Arial" w:cs="Arial"/>
                <w:sz w:val="22"/>
                <w:szCs w:val="22"/>
              </w:rPr>
              <w:t xml:space="preserve"> feedback you needed over the course of the internship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[EvlS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2</w:t>
            </w: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467286" w14:textId="77777777" w:rsidR="0098634A" w:rsidRPr="00B2422E" w:rsidRDefault="0098634A" w:rsidP="00C3312D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A4748B" w14:textId="77777777" w:rsidR="0098634A" w:rsidRPr="00B2422E" w:rsidRDefault="0098634A" w:rsidP="00C3312D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17C7A0" w14:textId="77777777" w:rsidR="0098634A" w:rsidRPr="00B2422E" w:rsidRDefault="0098634A" w:rsidP="00C3312D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51F169" w14:textId="77777777" w:rsidR="0098634A" w:rsidRPr="00B2422E" w:rsidRDefault="0098634A" w:rsidP="00C3312D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A70A09" w14:textId="77777777" w:rsidR="0098634A" w:rsidRPr="00B2422E" w:rsidRDefault="0098634A" w:rsidP="00C3312D">
            <w:pPr>
              <w:jc w:val="center"/>
              <w:rPr>
                <w:rFonts w:ascii="Arial" w:hAnsi="Arial" w:cs="Arial"/>
                <w:color w:val="C00000"/>
                <w:sz w:val="22"/>
                <w:szCs w:val="22"/>
              </w:rPr>
            </w:pP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5</w:t>
            </w:r>
          </w:p>
        </w:tc>
      </w:tr>
      <w:tr w:rsidR="0098634A" w:rsidRPr="00510756" w14:paraId="69717A4E" w14:textId="77777777" w:rsidTr="00C3312D">
        <w:trPr>
          <w:trHeight w:val="665"/>
        </w:trPr>
        <w:tc>
          <w:tcPr>
            <w:tcW w:w="46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24F5324" w14:textId="77777777" w:rsidR="0098634A" w:rsidRPr="004E2840" w:rsidRDefault="0098634A" w:rsidP="00C3312D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What o</w:t>
            </w:r>
            <w:r w:rsidRPr="004E2840">
              <w:rPr>
                <w:rFonts w:ascii="Arial" w:hAnsi="Arial" w:cs="Arial"/>
                <w:b/>
                <w:sz w:val="22"/>
                <w:szCs w:val="22"/>
              </w:rPr>
              <w:t>verall grade…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357701" w14:textId="77777777" w:rsidR="0098634A" w:rsidRPr="00A55885" w:rsidRDefault="0098634A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31C8E" w14:textId="77777777" w:rsidR="0098634A" w:rsidRPr="00A55885" w:rsidRDefault="0098634A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0B6076" w14:textId="77777777" w:rsidR="0098634A" w:rsidRPr="00A55885" w:rsidRDefault="0098634A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803F6B" w14:textId="77777777" w:rsidR="0098634A" w:rsidRPr="00A55885" w:rsidRDefault="0098634A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0DE0B0" w14:textId="77777777" w:rsidR="0098634A" w:rsidRPr="00A55885" w:rsidRDefault="0098634A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</w:p>
        </w:tc>
      </w:tr>
      <w:tr w:rsidR="0098634A" w:rsidRPr="00510756" w14:paraId="4D1A4A0C" w14:textId="77777777" w:rsidTr="00C3312D">
        <w:trPr>
          <w:trHeight w:val="58"/>
        </w:trPr>
        <w:tc>
          <w:tcPr>
            <w:tcW w:w="46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6DEF49" w14:textId="77777777" w:rsidR="0098634A" w:rsidRDefault="0098634A" w:rsidP="00C3312D">
            <w:pPr>
              <w:pStyle w:val="ListParagraph"/>
              <w:numPr>
                <w:ilvl w:val="0"/>
                <w:numId w:val="21"/>
              </w:numPr>
              <w:ind w:left="342"/>
              <w:rPr>
                <w:rFonts w:ascii="Arial" w:hAnsi="Arial" w:cs="Arial"/>
                <w:sz w:val="22"/>
                <w:szCs w:val="22"/>
              </w:rPr>
            </w:pPr>
            <w:r w:rsidRPr="00F6106A">
              <w:rPr>
                <w:rFonts w:ascii="Arial" w:hAnsi="Arial" w:cs="Arial"/>
                <w:sz w:val="22"/>
                <w:szCs w:val="22"/>
              </w:rPr>
              <w:t xml:space="preserve">What </w:t>
            </w:r>
            <w:r>
              <w:rPr>
                <w:rFonts w:ascii="Arial" w:hAnsi="Arial" w:cs="Arial"/>
                <w:sz w:val="22"/>
                <w:szCs w:val="22"/>
              </w:rPr>
              <w:t xml:space="preserve">overall </w:t>
            </w:r>
            <w:r w:rsidRPr="00F6106A">
              <w:rPr>
                <w:rFonts w:ascii="Arial" w:hAnsi="Arial" w:cs="Arial"/>
                <w:sz w:val="22"/>
                <w:szCs w:val="22"/>
              </w:rPr>
              <w:t xml:space="preserve">grade would you assign </w:t>
            </w:r>
            <w:r w:rsidRPr="00F6106A">
              <w:rPr>
                <w:rFonts w:ascii="Arial" w:hAnsi="Arial" w:cs="Arial"/>
                <w:b/>
                <w:sz w:val="22"/>
                <w:szCs w:val="22"/>
              </w:rPr>
              <w:t>your internship supervisor</w:t>
            </w:r>
            <w:r w:rsidRPr="00F6106A">
              <w:rPr>
                <w:rFonts w:ascii="Arial" w:hAnsi="Arial" w:cs="Arial"/>
                <w:sz w:val="22"/>
                <w:szCs w:val="22"/>
              </w:rPr>
              <w:t>?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[EvlS_</w:t>
            </w:r>
            <w:r>
              <w:rPr>
                <w:rFonts w:ascii="Arial" w:hAnsi="Arial" w:cs="Arial"/>
                <w:color w:val="C00000"/>
                <w:sz w:val="22"/>
                <w:szCs w:val="22"/>
              </w:rPr>
              <w:t>3</w:t>
            </w:r>
            <w:r w:rsidRPr="00B2422E">
              <w:rPr>
                <w:rFonts w:ascii="Arial" w:hAnsi="Arial" w:cs="Arial"/>
                <w:color w:val="C00000"/>
                <w:sz w:val="22"/>
                <w:szCs w:val="22"/>
              </w:rPr>
              <w:t>]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81920C" w14:textId="77777777" w:rsidR="0098634A" w:rsidRDefault="0098634A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</w:t>
            </w:r>
          </w:p>
          <w:p w14:paraId="52CC979F" w14:textId="77777777" w:rsidR="0098634A" w:rsidRPr="00510756" w:rsidRDefault="0098634A" w:rsidP="00C3312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E1909F" w14:textId="77777777" w:rsidR="0098634A" w:rsidRDefault="0098634A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B</w:t>
            </w:r>
          </w:p>
          <w:p w14:paraId="2175DFC8" w14:textId="77777777" w:rsidR="0098634A" w:rsidRPr="00510756" w:rsidRDefault="0098634A" w:rsidP="00C3312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2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16C217" w14:textId="77777777" w:rsidR="0098634A" w:rsidRDefault="0098634A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C</w:t>
            </w:r>
          </w:p>
          <w:p w14:paraId="7E20BC4D" w14:textId="77777777" w:rsidR="0098634A" w:rsidRPr="00510756" w:rsidRDefault="0098634A" w:rsidP="00C3312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3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E4CEE8" w14:textId="77777777" w:rsidR="0098634A" w:rsidRDefault="0098634A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D</w:t>
            </w:r>
          </w:p>
          <w:p w14:paraId="0CE27AB8" w14:textId="77777777" w:rsidR="0098634A" w:rsidRPr="00510756" w:rsidRDefault="0098634A" w:rsidP="00C3312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4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8A8F8D" w14:textId="77777777" w:rsidR="0098634A" w:rsidRDefault="0098634A" w:rsidP="00C3312D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55885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F</w:t>
            </w:r>
          </w:p>
          <w:p w14:paraId="49B20297" w14:textId="77777777" w:rsidR="0098634A" w:rsidRPr="00510756" w:rsidRDefault="0098634A" w:rsidP="00C3312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2422E">
              <w:rPr>
                <w:rFonts w:ascii="Arial" w:eastAsia="Times New Roman" w:hAnsi="Arial" w:cs="Arial"/>
                <w:color w:val="C00000"/>
                <w:sz w:val="22"/>
                <w:szCs w:val="22"/>
              </w:rPr>
              <w:t>5</w:t>
            </w:r>
          </w:p>
        </w:tc>
      </w:tr>
    </w:tbl>
    <w:p w14:paraId="382D2FCE" w14:textId="388FB0C7" w:rsidR="00B3634C" w:rsidRDefault="00B3634C" w:rsidP="00F362E7">
      <w:pPr>
        <w:rPr>
          <w:rFonts w:ascii="Arial" w:hAnsi="Arial" w:cs="Arial"/>
          <w:sz w:val="22"/>
          <w:szCs w:val="22"/>
        </w:rPr>
      </w:pPr>
    </w:p>
    <w:p w14:paraId="69B6F3D8" w14:textId="0958EAAE" w:rsidR="00545D90" w:rsidRDefault="00545D90" w:rsidP="00545D90">
      <w:pPr>
        <w:rPr>
          <w:rFonts w:ascii="Arial" w:hAnsi="Arial" w:cs="Arial"/>
          <w:sz w:val="22"/>
          <w:szCs w:val="22"/>
        </w:rPr>
      </w:pPr>
      <w:r w:rsidRPr="00BE1487">
        <w:rPr>
          <w:rFonts w:ascii="Arial" w:hAnsi="Arial" w:cs="Arial"/>
          <w:sz w:val="22"/>
          <w:szCs w:val="22"/>
        </w:rPr>
        <w:t xml:space="preserve">The next </w:t>
      </w:r>
      <w:r w:rsidR="006E75E8">
        <w:rPr>
          <w:rFonts w:ascii="Arial" w:hAnsi="Arial" w:cs="Arial"/>
          <w:sz w:val="22"/>
          <w:szCs w:val="22"/>
        </w:rPr>
        <w:t xml:space="preserve">set of questions are </w:t>
      </w:r>
      <w:r w:rsidRPr="00BE1487">
        <w:rPr>
          <w:rFonts w:ascii="Arial" w:hAnsi="Arial" w:cs="Arial"/>
          <w:sz w:val="22"/>
          <w:szCs w:val="22"/>
        </w:rPr>
        <w:t xml:space="preserve">open-ended questions </w:t>
      </w:r>
      <w:r w:rsidR="006E75E8">
        <w:rPr>
          <w:rFonts w:ascii="Arial" w:hAnsi="Arial" w:cs="Arial"/>
          <w:sz w:val="22"/>
          <w:szCs w:val="22"/>
        </w:rPr>
        <w:t>to</w:t>
      </w:r>
      <w:r w:rsidRPr="00BE1487">
        <w:rPr>
          <w:rFonts w:ascii="Arial" w:hAnsi="Arial" w:cs="Arial"/>
          <w:sz w:val="22"/>
          <w:szCs w:val="22"/>
        </w:rPr>
        <w:t xml:space="preserve"> help us understand your internship experience in ways that go beyond the previous questions. </w:t>
      </w:r>
      <w:r w:rsidRPr="00860CAF">
        <w:rPr>
          <w:rFonts w:ascii="Arial" w:hAnsi="Arial" w:cs="Arial"/>
          <w:b/>
          <w:sz w:val="22"/>
          <w:szCs w:val="22"/>
        </w:rPr>
        <w:t>Please provide as much detail as possible</w:t>
      </w:r>
      <w:r w:rsidRPr="00BE1487">
        <w:rPr>
          <w:rFonts w:ascii="Arial" w:hAnsi="Arial" w:cs="Arial"/>
          <w:sz w:val="22"/>
          <w:szCs w:val="22"/>
        </w:rPr>
        <w:t>.</w:t>
      </w:r>
    </w:p>
    <w:p w14:paraId="2F030920" w14:textId="1B467C11" w:rsidR="00F362E7" w:rsidRPr="00D86546" w:rsidRDefault="00F362E7" w:rsidP="00F362E7">
      <w:pPr>
        <w:rPr>
          <w:rFonts w:ascii="Arial" w:hAnsi="Arial" w:cs="Arial"/>
          <w:sz w:val="22"/>
          <w:szCs w:val="22"/>
        </w:rPr>
      </w:pPr>
    </w:p>
    <w:p w14:paraId="7A126593" w14:textId="77777777" w:rsidR="00692DC9" w:rsidRPr="00D86546" w:rsidRDefault="00692DC9" w:rsidP="00F362E7">
      <w:pPr>
        <w:rPr>
          <w:rFonts w:ascii="Arial" w:hAnsi="Arial" w:cs="Arial"/>
          <w:sz w:val="22"/>
          <w:szCs w:val="22"/>
        </w:rPr>
      </w:pPr>
    </w:p>
    <w:p w14:paraId="493BF02C" w14:textId="77777777" w:rsidR="00582467" w:rsidRPr="00D86546" w:rsidRDefault="00582467" w:rsidP="00582467">
      <w:pPr>
        <w:rPr>
          <w:rFonts w:ascii="Arial" w:hAnsi="Arial" w:cs="Arial"/>
          <w:sz w:val="22"/>
          <w:szCs w:val="22"/>
        </w:rPr>
      </w:pPr>
    </w:p>
    <w:p w14:paraId="1B79947D" w14:textId="77777777" w:rsidR="00582467" w:rsidRPr="00D86546" w:rsidRDefault="00582467" w:rsidP="00582467">
      <w:pPr>
        <w:pStyle w:val="ListParagraph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ease indicate why you gave the above </w:t>
      </w:r>
      <w:r w:rsidRPr="004B17C6">
        <w:rPr>
          <w:rFonts w:ascii="Arial" w:hAnsi="Arial" w:cs="Arial"/>
          <w:b/>
          <w:sz w:val="22"/>
          <w:szCs w:val="22"/>
        </w:rPr>
        <w:t>grade</w:t>
      </w:r>
      <w:r>
        <w:rPr>
          <w:rFonts w:ascii="Arial" w:hAnsi="Arial" w:cs="Arial"/>
          <w:sz w:val="22"/>
          <w:szCs w:val="22"/>
        </w:rPr>
        <w:t xml:space="preserve"> to your internship supervisor?</w:t>
      </w:r>
      <w:r w:rsidRPr="00B2422E">
        <w:rPr>
          <w:rFonts w:ascii="Arial" w:hAnsi="Arial" w:cs="Arial"/>
          <w:color w:val="C00000"/>
          <w:sz w:val="22"/>
          <w:szCs w:val="22"/>
        </w:rPr>
        <w:t xml:space="preserve"> [Why-grade]</w:t>
      </w:r>
    </w:p>
    <w:p w14:paraId="22424459" w14:textId="77777777" w:rsidR="00582467" w:rsidRPr="00D86546" w:rsidRDefault="00582467" w:rsidP="00582467">
      <w:pPr>
        <w:ind w:firstLine="720"/>
        <w:rPr>
          <w:rFonts w:ascii="Arial" w:hAnsi="Arial" w:cs="Arial"/>
          <w:sz w:val="22"/>
          <w:szCs w:val="22"/>
        </w:rPr>
      </w:pPr>
    </w:p>
    <w:p w14:paraId="6344C200" w14:textId="77777777" w:rsidR="00582467" w:rsidRDefault="00582467" w:rsidP="00582467">
      <w:pPr>
        <w:ind w:firstLine="720"/>
        <w:rPr>
          <w:rFonts w:ascii="Arial" w:hAnsi="Arial" w:cs="Arial"/>
          <w:sz w:val="22"/>
          <w:szCs w:val="22"/>
        </w:rPr>
      </w:pPr>
    </w:p>
    <w:p w14:paraId="5FD378A1" w14:textId="77777777" w:rsidR="00582467" w:rsidRDefault="00582467" w:rsidP="00582467">
      <w:pPr>
        <w:ind w:firstLine="720"/>
        <w:rPr>
          <w:rFonts w:ascii="Arial" w:hAnsi="Arial" w:cs="Arial"/>
          <w:sz w:val="22"/>
          <w:szCs w:val="22"/>
        </w:rPr>
      </w:pPr>
    </w:p>
    <w:p w14:paraId="4EC79147" w14:textId="77777777" w:rsidR="00582467" w:rsidRDefault="00582467" w:rsidP="00582467">
      <w:pPr>
        <w:spacing w:line="720" w:lineRule="auto"/>
        <w:rPr>
          <w:rFonts w:ascii="Arial" w:hAnsi="Arial" w:cs="Arial"/>
          <w:sz w:val="22"/>
          <w:szCs w:val="22"/>
        </w:rPr>
      </w:pPr>
    </w:p>
    <w:p w14:paraId="591D33FF" w14:textId="77777777" w:rsidR="00582467" w:rsidRDefault="00582467" w:rsidP="00582467">
      <w:pPr>
        <w:pStyle w:val="ListParagraph"/>
        <w:numPr>
          <w:ilvl w:val="0"/>
          <w:numId w:val="13"/>
        </w:numPr>
        <w:spacing w:line="72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verall, h</w:t>
      </w:r>
      <w:r w:rsidRPr="00545D90">
        <w:rPr>
          <w:rFonts w:ascii="Arial" w:hAnsi="Arial" w:cs="Arial"/>
          <w:sz w:val="22"/>
          <w:szCs w:val="22"/>
        </w:rPr>
        <w:t>ow could we do to better serve you?</w:t>
      </w:r>
      <w:r>
        <w:rPr>
          <w:rFonts w:ascii="Arial" w:hAnsi="Arial" w:cs="Arial"/>
          <w:sz w:val="22"/>
          <w:szCs w:val="22"/>
        </w:rPr>
        <w:t xml:space="preserve"> </w:t>
      </w:r>
      <w:r w:rsidRPr="00B2422E">
        <w:rPr>
          <w:rFonts w:ascii="Arial" w:hAnsi="Arial" w:cs="Arial"/>
          <w:color w:val="C00000"/>
          <w:sz w:val="22"/>
          <w:szCs w:val="22"/>
        </w:rPr>
        <w:t>[Overall]</w:t>
      </w:r>
    </w:p>
    <w:p w14:paraId="5060AA5B" w14:textId="77777777" w:rsidR="00582467" w:rsidRDefault="00582467" w:rsidP="00582467">
      <w:pPr>
        <w:pStyle w:val="ListParagraph"/>
        <w:rPr>
          <w:rFonts w:ascii="Arial" w:hAnsi="Arial" w:cs="Arial"/>
          <w:sz w:val="22"/>
          <w:szCs w:val="22"/>
        </w:rPr>
      </w:pPr>
    </w:p>
    <w:p w14:paraId="768A8219" w14:textId="01D0EBB3" w:rsidR="00692DC9" w:rsidRDefault="00692DC9">
      <w:pPr>
        <w:rPr>
          <w:rFonts w:ascii="Arial" w:hAnsi="Arial" w:cs="Arial"/>
          <w:sz w:val="22"/>
          <w:szCs w:val="22"/>
        </w:rPr>
      </w:pPr>
    </w:p>
    <w:p w14:paraId="46EEDF49" w14:textId="54F8C245" w:rsidR="002450E8" w:rsidRDefault="002450E8">
      <w:pPr>
        <w:rPr>
          <w:rFonts w:ascii="Arial" w:hAnsi="Arial" w:cs="Arial"/>
          <w:sz w:val="22"/>
          <w:szCs w:val="22"/>
        </w:rPr>
      </w:pPr>
    </w:p>
    <w:p w14:paraId="6641BE3C" w14:textId="032BF697" w:rsidR="002450E8" w:rsidRDefault="002450E8">
      <w:pPr>
        <w:rPr>
          <w:rFonts w:ascii="Arial" w:hAnsi="Arial" w:cs="Arial"/>
          <w:sz w:val="22"/>
          <w:szCs w:val="22"/>
        </w:rPr>
      </w:pPr>
    </w:p>
    <w:p w14:paraId="489FBCD2" w14:textId="331BA673" w:rsidR="002450E8" w:rsidRDefault="002450E8">
      <w:pPr>
        <w:rPr>
          <w:rFonts w:ascii="Arial" w:hAnsi="Arial" w:cs="Arial"/>
          <w:sz w:val="22"/>
          <w:szCs w:val="22"/>
        </w:rPr>
      </w:pPr>
    </w:p>
    <w:p w14:paraId="3F581831" w14:textId="31A4DABB" w:rsidR="002450E8" w:rsidRDefault="002450E8">
      <w:pPr>
        <w:rPr>
          <w:rFonts w:ascii="Arial" w:hAnsi="Arial" w:cs="Arial"/>
          <w:sz w:val="22"/>
          <w:szCs w:val="22"/>
        </w:rPr>
      </w:pPr>
    </w:p>
    <w:p w14:paraId="1C6803FD" w14:textId="5D6DC265" w:rsidR="002450E8" w:rsidRDefault="002450E8">
      <w:pPr>
        <w:rPr>
          <w:rFonts w:ascii="Arial" w:hAnsi="Arial" w:cs="Arial"/>
          <w:sz w:val="22"/>
          <w:szCs w:val="22"/>
        </w:rPr>
      </w:pPr>
    </w:p>
    <w:p w14:paraId="56C79374" w14:textId="41709F29" w:rsidR="002450E8" w:rsidRDefault="002450E8">
      <w:pPr>
        <w:rPr>
          <w:rFonts w:ascii="Arial" w:hAnsi="Arial" w:cs="Arial"/>
          <w:sz w:val="22"/>
          <w:szCs w:val="22"/>
        </w:rPr>
      </w:pPr>
    </w:p>
    <w:p w14:paraId="1896AF74" w14:textId="67D5BA86" w:rsidR="002450E8" w:rsidRDefault="002450E8">
      <w:pPr>
        <w:rPr>
          <w:rFonts w:ascii="Arial" w:hAnsi="Arial" w:cs="Arial"/>
          <w:sz w:val="22"/>
          <w:szCs w:val="22"/>
        </w:rPr>
      </w:pPr>
    </w:p>
    <w:p w14:paraId="55A98F50" w14:textId="6CD8EF46" w:rsidR="002450E8" w:rsidRDefault="002450E8">
      <w:pPr>
        <w:rPr>
          <w:rFonts w:ascii="Arial" w:hAnsi="Arial" w:cs="Arial"/>
          <w:sz w:val="22"/>
          <w:szCs w:val="22"/>
        </w:rPr>
      </w:pPr>
    </w:p>
    <w:p w14:paraId="5960525B" w14:textId="5F4445B2" w:rsidR="00763FE1" w:rsidRDefault="00763FE1">
      <w:pPr>
        <w:rPr>
          <w:rFonts w:ascii="Arial" w:hAnsi="Arial" w:cs="Arial"/>
          <w:sz w:val="22"/>
          <w:szCs w:val="22"/>
        </w:rPr>
      </w:pPr>
    </w:p>
    <w:p w14:paraId="5932B94B" w14:textId="77777777" w:rsidR="00763FE1" w:rsidRDefault="00763FE1">
      <w:pPr>
        <w:rPr>
          <w:rFonts w:ascii="Arial" w:hAnsi="Arial" w:cs="Arial"/>
          <w:sz w:val="22"/>
          <w:szCs w:val="22"/>
        </w:rPr>
      </w:pPr>
    </w:p>
    <w:p w14:paraId="46905EDD" w14:textId="2B941BE1" w:rsidR="002450E8" w:rsidRDefault="002450E8">
      <w:pPr>
        <w:rPr>
          <w:rFonts w:ascii="Arial" w:hAnsi="Arial" w:cs="Arial"/>
          <w:sz w:val="22"/>
          <w:szCs w:val="22"/>
        </w:rPr>
      </w:pPr>
    </w:p>
    <w:p w14:paraId="6BFE472D" w14:textId="1535F5CB" w:rsidR="002450E8" w:rsidRDefault="002450E8" w:rsidP="002450E8">
      <w:pPr>
        <w:jc w:val="center"/>
        <w:rPr>
          <w:rFonts w:ascii="Arial" w:hAnsi="Arial" w:cs="Arial"/>
          <w:b/>
          <w:i/>
          <w:sz w:val="22"/>
          <w:szCs w:val="22"/>
        </w:rPr>
      </w:pPr>
      <w:r w:rsidRPr="002450E8">
        <w:rPr>
          <w:rFonts w:ascii="Arial" w:hAnsi="Arial" w:cs="Arial"/>
          <w:b/>
          <w:i/>
          <w:sz w:val="22"/>
          <w:szCs w:val="22"/>
        </w:rPr>
        <w:t>Thank you for participating!</w:t>
      </w:r>
    </w:p>
    <w:p w14:paraId="616B6E28" w14:textId="716DD603" w:rsidR="006A4C53" w:rsidRDefault="006A4C53" w:rsidP="002450E8">
      <w:pPr>
        <w:jc w:val="center"/>
        <w:rPr>
          <w:rFonts w:ascii="Arial" w:hAnsi="Arial" w:cs="Arial"/>
          <w:b/>
          <w:i/>
          <w:sz w:val="22"/>
          <w:szCs w:val="22"/>
        </w:rPr>
      </w:pPr>
    </w:p>
    <w:p w14:paraId="1DB816FF" w14:textId="77777777" w:rsidR="006A4C53" w:rsidRDefault="006A4C53" w:rsidP="002450E8">
      <w:pPr>
        <w:jc w:val="center"/>
        <w:rPr>
          <w:rFonts w:ascii="Arial" w:hAnsi="Arial" w:cs="Arial"/>
          <w:b/>
          <w:i/>
          <w:sz w:val="22"/>
          <w:szCs w:val="22"/>
        </w:rPr>
      </w:pPr>
    </w:p>
    <w:tbl>
      <w:tblPr>
        <w:tblW w:w="103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0337"/>
      </w:tblGrid>
      <w:tr w:rsidR="006A4C53" w:rsidRPr="00A820A3" w14:paraId="0234D398" w14:textId="77777777" w:rsidTr="003A3A0B">
        <w:trPr>
          <w:trHeight w:val="259"/>
        </w:trPr>
        <w:tc>
          <w:tcPr>
            <w:tcW w:w="10337" w:type="dxa"/>
            <w:shd w:val="clear" w:color="auto" w:fill="auto"/>
          </w:tcPr>
          <w:p w14:paraId="5D28D308" w14:textId="77777777" w:rsidR="006A4C53" w:rsidRPr="00A820A3" w:rsidRDefault="006A4C53" w:rsidP="003A3A0B">
            <w:pPr>
              <w:jc w:val="center"/>
              <w:rPr>
                <w:rFonts w:ascii="Times New Roman" w:hAnsi="Times New Roman" w:cs="Times New Roman"/>
                <w:b/>
                <w:i/>
                <w:caps/>
                <w:color w:val="FF0000"/>
              </w:rPr>
            </w:pPr>
            <w:r w:rsidRPr="00A820A3">
              <w:rPr>
                <w:rFonts w:ascii="Times New Roman" w:hAnsi="Times New Roman" w:cs="Times New Roman"/>
                <w:b/>
                <w:i/>
                <w:caps/>
                <w:color w:val="FF0000"/>
                <w:sz w:val="22"/>
              </w:rPr>
              <w:t>For Staff Use Only</w:t>
            </w:r>
          </w:p>
        </w:tc>
      </w:tr>
      <w:tr w:rsidR="006A4C53" w:rsidRPr="00A820A3" w14:paraId="21C03383" w14:textId="77777777" w:rsidTr="003A3A0B">
        <w:trPr>
          <w:trHeight w:val="721"/>
        </w:trPr>
        <w:tc>
          <w:tcPr>
            <w:tcW w:w="10337" w:type="dxa"/>
            <w:shd w:val="clear" w:color="auto" w:fill="auto"/>
          </w:tcPr>
          <w:p w14:paraId="3FA62118" w14:textId="77777777" w:rsidR="006A4C53" w:rsidRPr="004008A9" w:rsidRDefault="006A4C53" w:rsidP="003A3A0B">
            <w:pPr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008A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urrent Intern Assigned Unique ID #:       </w:t>
            </w:r>
          </w:p>
          <w:p w14:paraId="63507C5F" w14:textId="77777777" w:rsidR="006A4C53" w:rsidRPr="00A820A3" w:rsidRDefault="006A4C53" w:rsidP="003A3A0B">
            <w:pPr>
              <w:spacing w:line="360" w:lineRule="auto"/>
              <w:rPr>
                <w:rFonts w:ascii="Times New Roman" w:hAnsi="Times New Roman" w:cs="Times New Roman"/>
                <w:i/>
                <w:color w:val="000000"/>
              </w:rPr>
            </w:pPr>
            <w:r w:rsidRPr="004008A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aff Initials:</w:t>
            </w:r>
          </w:p>
        </w:tc>
      </w:tr>
    </w:tbl>
    <w:p w14:paraId="3D8B3935" w14:textId="77777777" w:rsidR="006A4C53" w:rsidRPr="002450E8" w:rsidRDefault="006A4C53" w:rsidP="006A4C53">
      <w:pPr>
        <w:rPr>
          <w:rFonts w:ascii="Arial" w:hAnsi="Arial" w:cs="Arial"/>
          <w:b/>
          <w:i/>
          <w:sz w:val="22"/>
          <w:szCs w:val="22"/>
        </w:rPr>
      </w:pPr>
    </w:p>
    <w:sectPr w:rsidR="006A4C53" w:rsidRPr="002450E8" w:rsidSect="001B7B73">
      <w:footerReference w:type="even" r:id="rId10"/>
      <w:footerReference w:type="default" r:id="rId11"/>
      <w:pgSz w:w="12240" w:h="15840"/>
      <w:pgMar w:top="1440" w:right="990" w:bottom="19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3A663" w14:textId="77777777" w:rsidR="00F977F6" w:rsidRDefault="00F977F6" w:rsidP="001D2BCC">
      <w:r>
        <w:separator/>
      </w:r>
    </w:p>
  </w:endnote>
  <w:endnote w:type="continuationSeparator" w:id="0">
    <w:p w14:paraId="6B347B72" w14:textId="77777777" w:rsidR="00F977F6" w:rsidRDefault="00F977F6" w:rsidP="001D2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0155335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0118FBA" w14:textId="2CED5C0A" w:rsidR="001D7D85" w:rsidRDefault="001D7D85" w:rsidP="001D7D8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96D90E" w14:textId="77777777" w:rsidR="001D7D85" w:rsidRDefault="001D7D85" w:rsidP="001D2BC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7900755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75651BA" w14:textId="41E00C95" w:rsidR="002450E8" w:rsidRDefault="002450E8">
            <w:pPr>
              <w:pStyle w:val="Footer"/>
              <w:jc w:val="center"/>
            </w:pPr>
            <w:r w:rsidRPr="002450E8">
              <w:t xml:space="preserve">Page </w:t>
            </w:r>
            <w:r w:rsidRPr="002450E8">
              <w:rPr>
                <w:bCs/>
              </w:rPr>
              <w:fldChar w:fldCharType="begin"/>
            </w:r>
            <w:r w:rsidRPr="002450E8">
              <w:rPr>
                <w:bCs/>
              </w:rPr>
              <w:instrText xml:space="preserve"> PAGE </w:instrText>
            </w:r>
            <w:r w:rsidRPr="002450E8">
              <w:rPr>
                <w:bCs/>
              </w:rPr>
              <w:fldChar w:fldCharType="separate"/>
            </w:r>
            <w:r w:rsidRPr="002450E8">
              <w:rPr>
                <w:bCs/>
                <w:noProof/>
              </w:rPr>
              <w:t>2</w:t>
            </w:r>
            <w:r w:rsidRPr="002450E8">
              <w:rPr>
                <w:bCs/>
              </w:rPr>
              <w:fldChar w:fldCharType="end"/>
            </w:r>
            <w:r w:rsidRPr="002450E8">
              <w:t xml:space="preserve"> of </w:t>
            </w:r>
            <w:r w:rsidRPr="002450E8">
              <w:rPr>
                <w:bCs/>
              </w:rPr>
              <w:fldChar w:fldCharType="begin"/>
            </w:r>
            <w:r w:rsidRPr="002450E8">
              <w:rPr>
                <w:bCs/>
              </w:rPr>
              <w:instrText xml:space="preserve"> NUMPAGES  </w:instrText>
            </w:r>
            <w:r w:rsidRPr="002450E8">
              <w:rPr>
                <w:bCs/>
              </w:rPr>
              <w:fldChar w:fldCharType="separate"/>
            </w:r>
            <w:r w:rsidRPr="002450E8">
              <w:rPr>
                <w:bCs/>
                <w:noProof/>
              </w:rPr>
              <w:t>2</w:t>
            </w:r>
            <w:r w:rsidRPr="002450E8">
              <w:rPr>
                <w:bCs/>
              </w:rPr>
              <w:fldChar w:fldCharType="end"/>
            </w:r>
            <w:r w:rsidR="002B48CA">
              <w:rPr>
                <w:bCs/>
              </w:rPr>
              <w:tab/>
            </w:r>
            <w:r w:rsidR="002B48CA">
              <w:rPr>
                <w:bCs/>
              </w:rPr>
              <w:tab/>
              <w:t>Post-Survey</w:t>
            </w:r>
          </w:p>
        </w:sdtContent>
      </w:sdt>
    </w:sdtContent>
  </w:sdt>
  <w:p w14:paraId="2B7E7BE5" w14:textId="77777777" w:rsidR="001D7D85" w:rsidRDefault="001D7D85" w:rsidP="001D2BC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671C2" w14:textId="77777777" w:rsidR="00F977F6" w:rsidRDefault="00F977F6" w:rsidP="001D2BCC">
      <w:r>
        <w:separator/>
      </w:r>
    </w:p>
  </w:footnote>
  <w:footnote w:type="continuationSeparator" w:id="0">
    <w:p w14:paraId="6C1D3EA4" w14:textId="77777777" w:rsidR="00F977F6" w:rsidRDefault="00F977F6" w:rsidP="001D2B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E7DF0"/>
    <w:multiLevelType w:val="hybridMultilevel"/>
    <w:tmpl w:val="C04816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16B16"/>
    <w:multiLevelType w:val="hybridMultilevel"/>
    <w:tmpl w:val="1F0A3C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8D40B8"/>
    <w:multiLevelType w:val="hybridMultilevel"/>
    <w:tmpl w:val="0A6899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8E6AA4"/>
    <w:multiLevelType w:val="hybridMultilevel"/>
    <w:tmpl w:val="57526060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881AA2"/>
    <w:multiLevelType w:val="hybridMultilevel"/>
    <w:tmpl w:val="D25EDF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E610FF"/>
    <w:multiLevelType w:val="hybridMultilevel"/>
    <w:tmpl w:val="141E1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4052ED"/>
    <w:multiLevelType w:val="hybridMultilevel"/>
    <w:tmpl w:val="21F414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93CA1"/>
    <w:multiLevelType w:val="hybridMultilevel"/>
    <w:tmpl w:val="5ED476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5437D8"/>
    <w:multiLevelType w:val="hybridMultilevel"/>
    <w:tmpl w:val="21F414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7F4A08"/>
    <w:multiLevelType w:val="hybridMultilevel"/>
    <w:tmpl w:val="8976FB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E63ED0"/>
    <w:multiLevelType w:val="hybridMultilevel"/>
    <w:tmpl w:val="E878CF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3D6CE1"/>
    <w:multiLevelType w:val="hybridMultilevel"/>
    <w:tmpl w:val="01C2D376"/>
    <w:lvl w:ilvl="0" w:tplc="7FC4161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4144AC"/>
    <w:multiLevelType w:val="hybridMultilevel"/>
    <w:tmpl w:val="A04E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8F0CEA"/>
    <w:multiLevelType w:val="hybridMultilevel"/>
    <w:tmpl w:val="E878CF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3A426C5"/>
    <w:multiLevelType w:val="hybridMultilevel"/>
    <w:tmpl w:val="3CA296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DD37D9"/>
    <w:multiLevelType w:val="hybridMultilevel"/>
    <w:tmpl w:val="A04E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677D9F"/>
    <w:multiLevelType w:val="hybridMultilevel"/>
    <w:tmpl w:val="E86033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568202A"/>
    <w:multiLevelType w:val="hybridMultilevel"/>
    <w:tmpl w:val="CEF658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06E0EA0"/>
    <w:multiLevelType w:val="hybridMultilevel"/>
    <w:tmpl w:val="D17E54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A322603"/>
    <w:multiLevelType w:val="hybridMultilevel"/>
    <w:tmpl w:val="9036E2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B537803"/>
    <w:multiLevelType w:val="hybridMultilevel"/>
    <w:tmpl w:val="A04E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5"/>
  </w:num>
  <w:num w:numId="4">
    <w:abstractNumId w:val="2"/>
  </w:num>
  <w:num w:numId="5">
    <w:abstractNumId w:val="3"/>
  </w:num>
  <w:num w:numId="6">
    <w:abstractNumId w:val="20"/>
  </w:num>
  <w:num w:numId="7">
    <w:abstractNumId w:val="6"/>
  </w:num>
  <w:num w:numId="8">
    <w:abstractNumId w:val="7"/>
  </w:num>
  <w:num w:numId="9">
    <w:abstractNumId w:val="1"/>
  </w:num>
  <w:num w:numId="10">
    <w:abstractNumId w:val="19"/>
  </w:num>
  <w:num w:numId="11">
    <w:abstractNumId w:val="16"/>
  </w:num>
  <w:num w:numId="12">
    <w:abstractNumId w:val="10"/>
  </w:num>
  <w:num w:numId="13">
    <w:abstractNumId w:val="9"/>
  </w:num>
  <w:num w:numId="14">
    <w:abstractNumId w:val="18"/>
  </w:num>
  <w:num w:numId="15">
    <w:abstractNumId w:val="14"/>
  </w:num>
  <w:num w:numId="16">
    <w:abstractNumId w:val="17"/>
  </w:num>
  <w:num w:numId="17">
    <w:abstractNumId w:val="4"/>
  </w:num>
  <w:num w:numId="18">
    <w:abstractNumId w:val="11"/>
  </w:num>
  <w:num w:numId="19">
    <w:abstractNumId w:val="13"/>
  </w:num>
  <w:num w:numId="20">
    <w:abstractNumId w:val="5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3MDW2MDI2MDQyMzRU0lEKTi0uzszPAykwtKgFAPYPDA0tAAAA"/>
  </w:docVars>
  <w:rsids>
    <w:rsidRoot w:val="00547ACB"/>
    <w:rsid w:val="00007FD0"/>
    <w:rsid w:val="00027681"/>
    <w:rsid w:val="00050135"/>
    <w:rsid w:val="00057241"/>
    <w:rsid w:val="00063D25"/>
    <w:rsid w:val="00094A61"/>
    <w:rsid w:val="000A26D4"/>
    <w:rsid w:val="000B3978"/>
    <w:rsid w:val="000C494A"/>
    <w:rsid w:val="000D0B7D"/>
    <w:rsid w:val="001055E9"/>
    <w:rsid w:val="0012258C"/>
    <w:rsid w:val="00125131"/>
    <w:rsid w:val="00162E90"/>
    <w:rsid w:val="00162F5C"/>
    <w:rsid w:val="00170134"/>
    <w:rsid w:val="00170FC8"/>
    <w:rsid w:val="00184E2E"/>
    <w:rsid w:val="001A61F4"/>
    <w:rsid w:val="001B7B73"/>
    <w:rsid w:val="001C1568"/>
    <w:rsid w:val="001C3027"/>
    <w:rsid w:val="001C7D3B"/>
    <w:rsid w:val="001D2BCC"/>
    <w:rsid w:val="001D7D85"/>
    <w:rsid w:val="001F2FD6"/>
    <w:rsid w:val="001F45E0"/>
    <w:rsid w:val="00235331"/>
    <w:rsid w:val="00244C56"/>
    <w:rsid w:val="002450E8"/>
    <w:rsid w:val="00247972"/>
    <w:rsid w:val="002565F7"/>
    <w:rsid w:val="00272151"/>
    <w:rsid w:val="0029145C"/>
    <w:rsid w:val="00297D57"/>
    <w:rsid w:val="002B48CA"/>
    <w:rsid w:val="002B7BBF"/>
    <w:rsid w:val="002F2FDE"/>
    <w:rsid w:val="00304AEF"/>
    <w:rsid w:val="00312CB6"/>
    <w:rsid w:val="00314B2E"/>
    <w:rsid w:val="003357E5"/>
    <w:rsid w:val="00351C5E"/>
    <w:rsid w:val="00354707"/>
    <w:rsid w:val="003623E9"/>
    <w:rsid w:val="00377D4E"/>
    <w:rsid w:val="00385046"/>
    <w:rsid w:val="00391465"/>
    <w:rsid w:val="00397B9D"/>
    <w:rsid w:val="003C5104"/>
    <w:rsid w:val="003D0AEE"/>
    <w:rsid w:val="003D670A"/>
    <w:rsid w:val="003F042F"/>
    <w:rsid w:val="00414A8B"/>
    <w:rsid w:val="00433604"/>
    <w:rsid w:val="00433953"/>
    <w:rsid w:val="00450F84"/>
    <w:rsid w:val="00461C8E"/>
    <w:rsid w:val="00466BA5"/>
    <w:rsid w:val="0048687A"/>
    <w:rsid w:val="0049712C"/>
    <w:rsid w:val="004A57C0"/>
    <w:rsid w:val="004B17C6"/>
    <w:rsid w:val="004D4013"/>
    <w:rsid w:val="004D706C"/>
    <w:rsid w:val="004E2840"/>
    <w:rsid w:val="004F11BF"/>
    <w:rsid w:val="00510756"/>
    <w:rsid w:val="00512721"/>
    <w:rsid w:val="00536568"/>
    <w:rsid w:val="00545D90"/>
    <w:rsid w:val="00547ACB"/>
    <w:rsid w:val="00551B7B"/>
    <w:rsid w:val="0057026E"/>
    <w:rsid w:val="00582467"/>
    <w:rsid w:val="00587AFE"/>
    <w:rsid w:val="005D41ED"/>
    <w:rsid w:val="005F3064"/>
    <w:rsid w:val="005F3A19"/>
    <w:rsid w:val="005F3C5A"/>
    <w:rsid w:val="005F5153"/>
    <w:rsid w:val="006035C2"/>
    <w:rsid w:val="00643A2E"/>
    <w:rsid w:val="00656637"/>
    <w:rsid w:val="006675E3"/>
    <w:rsid w:val="00692DC9"/>
    <w:rsid w:val="006A4C53"/>
    <w:rsid w:val="006B4D54"/>
    <w:rsid w:val="006C0D0B"/>
    <w:rsid w:val="006C6A9B"/>
    <w:rsid w:val="006E2F8A"/>
    <w:rsid w:val="006E75E8"/>
    <w:rsid w:val="006F7628"/>
    <w:rsid w:val="00702BEA"/>
    <w:rsid w:val="007258B6"/>
    <w:rsid w:val="0073139A"/>
    <w:rsid w:val="007407E5"/>
    <w:rsid w:val="0074538F"/>
    <w:rsid w:val="007635A0"/>
    <w:rsid w:val="00763FE1"/>
    <w:rsid w:val="007B27D0"/>
    <w:rsid w:val="007C26AB"/>
    <w:rsid w:val="007C2FED"/>
    <w:rsid w:val="007D0BE3"/>
    <w:rsid w:val="007F4E39"/>
    <w:rsid w:val="0083056A"/>
    <w:rsid w:val="008341FB"/>
    <w:rsid w:val="00840404"/>
    <w:rsid w:val="00860CAF"/>
    <w:rsid w:val="008775F2"/>
    <w:rsid w:val="00890F99"/>
    <w:rsid w:val="00891EAA"/>
    <w:rsid w:val="00892779"/>
    <w:rsid w:val="008A4999"/>
    <w:rsid w:val="008A4BFE"/>
    <w:rsid w:val="008C0524"/>
    <w:rsid w:val="008D5146"/>
    <w:rsid w:val="008D6E71"/>
    <w:rsid w:val="00907F60"/>
    <w:rsid w:val="0094681B"/>
    <w:rsid w:val="0096059D"/>
    <w:rsid w:val="0096257C"/>
    <w:rsid w:val="00972DFC"/>
    <w:rsid w:val="00982ACC"/>
    <w:rsid w:val="0098634A"/>
    <w:rsid w:val="009A5538"/>
    <w:rsid w:val="009B30D3"/>
    <w:rsid w:val="009C33D2"/>
    <w:rsid w:val="009D2768"/>
    <w:rsid w:val="009F7C8A"/>
    <w:rsid w:val="00A22057"/>
    <w:rsid w:val="00A278B2"/>
    <w:rsid w:val="00A36013"/>
    <w:rsid w:val="00A55885"/>
    <w:rsid w:val="00A712DF"/>
    <w:rsid w:val="00AA324A"/>
    <w:rsid w:val="00AB1648"/>
    <w:rsid w:val="00AB37A1"/>
    <w:rsid w:val="00AC663F"/>
    <w:rsid w:val="00AD23A5"/>
    <w:rsid w:val="00AD5D47"/>
    <w:rsid w:val="00AE667E"/>
    <w:rsid w:val="00B10BD6"/>
    <w:rsid w:val="00B3634C"/>
    <w:rsid w:val="00B416DA"/>
    <w:rsid w:val="00B60A6C"/>
    <w:rsid w:val="00B667C5"/>
    <w:rsid w:val="00B82CDF"/>
    <w:rsid w:val="00B92E5F"/>
    <w:rsid w:val="00B97328"/>
    <w:rsid w:val="00BA59F5"/>
    <w:rsid w:val="00BA7F0F"/>
    <w:rsid w:val="00BB01D2"/>
    <w:rsid w:val="00BC0DF7"/>
    <w:rsid w:val="00BC37BA"/>
    <w:rsid w:val="00BD3149"/>
    <w:rsid w:val="00BE1487"/>
    <w:rsid w:val="00BE7E92"/>
    <w:rsid w:val="00BF3A14"/>
    <w:rsid w:val="00BF4FCE"/>
    <w:rsid w:val="00C04E6C"/>
    <w:rsid w:val="00C05222"/>
    <w:rsid w:val="00C15737"/>
    <w:rsid w:val="00C16109"/>
    <w:rsid w:val="00C35456"/>
    <w:rsid w:val="00C46BAA"/>
    <w:rsid w:val="00C51653"/>
    <w:rsid w:val="00C611DB"/>
    <w:rsid w:val="00C77679"/>
    <w:rsid w:val="00C77AA0"/>
    <w:rsid w:val="00C92CEA"/>
    <w:rsid w:val="00CC4BD2"/>
    <w:rsid w:val="00CF4CC2"/>
    <w:rsid w:val="00D36D7B"/>
    <w:rsid w:val="00D473CB"/>
    <w:rsid w:val="00D53488"/>
    <w:rsid w:val="00D623BE"/>
    <w:rsid w:val="00D821CB"/>
    <w:rsid w:val="00D86546"/>
    <w:rsid w:val="00D91E05"/>
    <w:rsid w:val="00DA2A5E"/>
    <w:rsid w:val="00DA3BCF"/>
    <w:rsid w:val="00DB45B7"/>
    <w:rsid w:val="00DD686B"/>
    <w:rsid w:val="00DD6F63"/>
    <w:rsid w:val="00DF1897"/>
    <w:rsid w:val="00E0449B"/>
    <w:rsid w:val="00E0691B"/>
    <w:rsid w:val="00E1409C"/>
    <w:rsid w:val="00E17AF3"/>
    <w:rsid w:val="00E20DD3"/>
    <w:rsid w:val="00E30F48"/>
    <w:rsid w:val="00E536CE"/>
    <w:rsid w:val="00E7083D"/>
    <w:rsid w:val="00EB3597"/>
    <w:rsid w:val="00EB695A"/>
    <w:rsid w:val="00EC4A1A"/>
    <w:rsid w:val="00EC6194"/>
    <w:rsid w:val="00EC798C"/>
    <w:rsid w:val="00ED1CB9"/>
    <w:rsid w:val="00ED21FC"/>
    <w:rsid w:val="00EE723C"/>
    <w:rsid w:val="00EF6FEA"/>
    <w:rsid w:val="00F32B36"/>
    <w:rsid w:val="00F33CC8"/>
    <w:rsid w:val="00F362E7"/>
    <w:rsid w:val="00F6106A"/>
    <w:rsid w:val="00F977F6"/>
    <w:rsid w:val="00FB6117"/>
    <w:rsid w:val="00FC063A"/>
    <w:rsid w:val="00FC068F"/>
    <w:rsid w:val="00FE2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5F7DE"/>
  <w15:chartTrackingRefBased/>
  <w15:docId w15:val="{303B786D-D339-B54A-B42D-1D57B7D5A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7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5222"/>
    <w:pPr>
      <w:ind w:left="720"/>
      <w:contextualSpacing/>
    </w:pPr>
  </w:style>
  <w:style w:type="table" w:styleId="TableGrid">
    <w:name w:val="Table Grid"/>
    <w:basedOn w:val="TableNormal"/>
    <w:uiPriority w:val="39"/>
    <w:rsid w:val="001F45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775F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D2B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2BCC"/>
  </w:style>
  <w:style w:type="character" w:styleId="PageNumber">
    <w:name w:val="page number"/>
    <w:basedOn w:val="DefaultParagraphFont"/>
    <w:uiPriority w:val="99"/>
    <w:semiHidden/>
    <w:unhideWhenUsed/>
    <w:rsid w:val="001D2BCC"/>
  </w:style>
  <w:style w:type="paragraph" w:styleId="BalloonText">
    <w:name w:val="Balloon Text"/>
    <w:basedOn w:val="Normal"/>
    <w:link w:val="BalloonTextChar"/>
    <w:uiPriority w:val="99"/>
    <w:semiHidden/>
    <w:unhideWhenUsed/>
    <w:rsid w:val="00094A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A6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F4F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4F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4F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4F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4FCE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536568"/>
  </w:style>
  <w:style w:type="paragraph" w:styleId="Header">
    <w:name w:val="header"/>
    <w:basedOn w:val="Normal"/>
    <w:link w:val="HeaderChar"/>
    <w:uiPriority w:val="99"/>
    <w:unhideWhenUsed/>
    <w:rsid w:val="00EC61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61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6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0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0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9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8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1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AE7D4C-44E4-4F78-BBDE-99D7DFD6D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1266</Words>
  <Characters>722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Lucero</dc:creator>
  <cp:keywords/>
  <dc:description/>
  <cp:lastModifiedBy>Crystal LoudHawk-Hedgepeth</cp:lastModifiedBy>
  <cp:revision>45</cp:revision>
  <dcterms:created xsi:type="dcterms:W3CDTF">2019-02-27T16:32:00Z</dcterms:created>
  <dcterms:modified xsi:type="dcterms:W3CDTF">2019-07-01T17:51:00Z</dcterms:modified>
</cp:coreProperties>
</file>